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09E57" w14:textId="77777777" w:rsidR="001A0447" w:rsidRPr="00091EF3" w:rsidRDefault="001A0447" w:rsidP="00EB7E43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06269474"/>
      <w:bookmarkStart w:id="1" w:name="Texto1"/>
      <w:r w:rsidRPr="00091EF3">
        <w:rPr>
          <w:rFonts w:ascii="Times New Roman" w:hAnsi="Times New Roman" w:cs="Times New Roman"/>
          <w:b/>
          <w:bCs/>
          <w:sz w:val="24"/>
          <w:szCs w:val="24"/>
        </w:rPr>
        <w:t>Supplementary material</w:t>
      </w:r>
      <w:bookmarkEnd w:id="0"/>
    </w:p>
    <w:p w14:paraId="2E5E01A2" w14:textId="28AFB0FD" w:rsidR="00E20EBB" w:rsidRPr="00091EF3" w:rsidRDefault="001A0447" w:rsidP="00EB7E43">
      <w:pPr>
        <w:rPr>
          <w:rFonts w:ascii="Times New Roman" w:hAnsi="Times New Roman" w:cs="Times New Roman"/>
        </w:rPr>
      </w:pPr>
      <w:r w:rsidRPr="00091EF3">
        <w:rPr>
          <w:rFonts w:ascii="Times New Roman" w:hAnsi="Times New Roman" w:cs="Times New Roman"/>
        </w:rPr>
        <w:t>Supplementary table</w:t>
      </w:r>
      <w:r w:rsidR="00FF3AB3" w:rsidRPr="00091EF3">
        <w:rPr>
          <w:rFonts w:ascii="Times New Roman" w:hAnsi="Times New Roman" w:cs="Times New Roman"/>
        </w:rPr>
        <w:t xml:space="preserve"> </w:t>
      </w:r>
      <w:r w:rsidR="00FA7519" w:rsidRPr="00091EF3">
        <w:rPr>
          <w:rFonts w:ascii="Times New Roman" w:hAnsi="Times New Roman" w:cs="Times New Roman"/>
        </w:rPr>
        <w:t xml:space="preserve">1. Outcomes related to purchase and </w:t>
      </w:r>
      <w:r w:rsidR="00DA4373" w:rsidRPr="00091EF3">
        <w:rPr>
          <w:rFonts w:ascii="Times New Roman" w:hAnsi="Times New Roman" w:cs="Times New Roman"/>
        </w:rPr>
        <w:t>purchase request</w:t>
      </w:r>
      <w:r w:rsidR="00FA7519" w:rsidRPr="00091EF3">
        <w:rPr>
          <w:rFonts w:ascii="Times New Roman" w:hAnsi="Times New Roman" w:cs="Times New Roman"/>
        </w:rPr>
        <w:t>.</w:t>
      </w:r>
    </w:p>
    <w:tbl>
      <w:tblPr>
        <w:tblW w:w="10096" w:type="dxa"/>
        <w:jc w:val="center"/>
        <w:tblLook w:val="04A0" w:firstRow="1" w:lastRow="0" w:firstColumn="1" w:lastColumn="0" w:noHBand="0" w:noVBand="1"/>
      </w:tblPr>
      <w:tblGrid>
        <w:gridCol w:w="1839"/>
        <w:gridCol w:w="1746"/>
        <w:gridCol w:w="2202"/>
        <w:gridCol w:w="2632"/>
        <w:gridCol w:w="1677"/>
      </w:tblGrid>
      <w:tr w:rsidR="00091EF3" w:rsidRPr="00091EF3" w14:paraId="64A7E02C" w14:textId="77777777" w:rsidTr="00892235">
        <w:trPr>
          <w:jc w:val="center"/>
        </w:trPr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F6F8B" w14:textId="77777777" w:rsidR="009559A3" w:rsidRPr="00091EF3" w:rsidRDefault="009559A3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B79AC34" w14:textId="5D5AD755" w:rsidR="009559A3" w:rsidRPr="00091EF3" w:rsidRDefault="009559A3" w:rsidP="009559A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utcome</w:t>
            </w:r>
          </w:p>
        </w:tc>
        <w:tc>
          <w:tcPr>
            <w:tcW w:w="22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D03437" w14:textId="2E45A166" w:rsidR="009559A3" w:rsidRPr="00091EF3" w:rsidRDefault="009559A3" w:rsidP="009559A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rther description</w:t>
            </w: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6FD5FA" w14:textId="040109FD" w:rsidR="009559A3" w:rsidRPr="00091EF3" w:rsidRDefault="009559A3" w:rsidP="009559A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estion on survey</w:t>
            </w:r>
          </w:p>
        </w:tc>
        <w:tc>
          <w:tcPr>
            <w:tcW w:w="16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0DA46" w14:textId="4FDF4E90" w:rsidR="009559A3" w:rsidRPr="00091EF3" w:rsidRDefault="009559A3" w:rsidP="009559A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sible answers</w:t>
            </w:r>
          </w:p>
        </w:tc>
      </w:tr>
      <w:tr w:rsidR="00091EF3" w:rsidRPr="00091EF3" w14:paraId="039994D2" w14:textId="77777777" w:rsidTr="00892235">
        <w:trPr>
          <w:jc w:val="center"/>
        </w:trPr>
        <w:tc>
          <w:tcPr>
            <w:tcW w:w="18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6CE266" w14:textId="773568AE" w:rsidR="00331A6E" w:rsidRPr="00091EF3" w:rsidRDefault="00DA4373" w:rsidP="009559A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chase request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4FF3B2" w14:textId="14DC9F0D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Child request of unhealthy food products with </w:t>
            </w:r>
            <w:r w:rsidR="00450010" w:rsidRPr="00091EF3">
              <w:rPr>
                <w:rFonts w:ascii="Times New Roman" w:hAnsi="Times New Roman" w:cs="Times New Roman"/>
                <w:sz w:val="20"/>
                <w:szCs w:val="20"/>
              </w:rPr>
              <w:t>licensed</w:t>
            </w: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 characters. </w:t>
            </w:r>
          </w:p>
        </w:tc>
        <w:tc>
          <w:tcPr>
            <w:tcW w:w="22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44A2DE" w14:textId="648D7849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Unhealthy foods include processed foods high in sugar, salt, or saturated fat, such as soda/pop, fast food, chips, sugary cereals, </w:t>
            </w:r>
            <w:proofErr w:type="gramStart"/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cookies</w:t>
            </w:r>
            <w:proofErr w:type="gramEnd"/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 and chocolate bars.</w:t>
            </w:r>
          </w:p>
        </w:tc>
        <w:tc>
          <w:tcPr>
            <w:tcW w:w="26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29091E" w14:textId="013F2550" w:rsidR="00331A6E" w:rsidRPr="00091EF3" w:rsidRDefault="00331A6E" w:rsidP="003C0F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In the last 30 days, have your children asked you to buy any unhealthy food or drinks with characters from movies or TV (e.g., Star Wars, Disney characters)?</w:t>
            </w:r>
          </w:p>
        </w:tc>
        <w:tc>
          <w:tcPr>
            <w:tcW w:w="16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6781AF" w14:textId="77777777" w:rsidR="00331A6E" w:rsidRPr="00091EF3" w:rsidRDefault="00331A6E" w:rsidP="00331A6E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  <w:p w14:paraId="4088B36C" w14:textId="77777777" w:rsidR="00331A6E" w:rsidRPr="00091EF3" w:rsidRDefault="00331A6E" w:rsidP="00331A6E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  <w:p w14:paraId="0769BB52" w14:textId="77777777" w:rsidR="00331A6E" w:rsidRPr="00091EF3" w:rsidRDefault="00331A6E" w:rsidP="00331A6E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Don’t </w:t>
            </w:r>
            <w:proofErr w:type="gramStart"/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know</w:t>
            </w:r>
            <w:proofErr w:type="gramEnd"/>
          </w:p>
          <w:p w14:paraId="4E4FC872" w14:textId="5328DBAC" w:rsidR="00331A6E" w:rsidRPr="00091EF3" w:rsidRDefault="00331A6E" w:rsidP="00331A6E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Refuse to answer</w:t>
            </w:r>
          </w:p>
        </w:tc>
      </w:tr>
      <w:tr w:rsidR="00091EF3" w:rsidRPr="00091EF3" w14:paraId="1ED0C5FA" w14:textId="77777777" w:rsidTr="00892235">
        <w:trPr>
          <w:jc w:val="center"/>
        </w:trPr>
        <w:tc>
          <w:tcPr>
            <w:tcW w:w="18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726CB" w14:textId="77777777" w:rsidR="00331A6E" w:rsidRPr="00091EF3" w:rsidRDefault="00331A6E" w:rsidP="009559A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EF5C3" w14:textId="34BEB67C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Child request of unhealthy food products with spokes-characters.</w:t>
            </w:r>
          </w:p>
        </w:tc>
        <w:tc>
          <w:tcPr>
            <w:tcW w:w="22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6F988" w14:textId="77777777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3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F9905" w14:textId="4C515A67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In the last 30 days, have your children asked you to buy any unhealthy food or drinks with characters created by food companies (e.g., Tony the Tiger, Ronald McDonald)?</w:t>
            </w:r>
          </w:p>
        </w:tc>
        <w:tc>
          <w:tcPr>
            <w:tcW w:w="16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8E1AA6" w14:textId="77777777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1EF3" w:rsidRPr="00091EF3" w14:paraId="6B58300F" w14:textId="77777777" w:rsidTr="00892235">
        <w:trPr>
          <w:jc w:val="center"/>
        </w:trPr>
        <w:tc>
          <w:tcPr>
            <w:tcW w:w="18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685E8F" w14:textId="33408FF4" w:rsidR="00331A6E" w:rsidRPr="00091EF3" w:rsidRDefault="00331A6E" w:rsidP="009559A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chase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47BEBE" w14:textId="136B81BA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Children’s ownership of toys from fast-food restaurants. 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6D5E55" w14:textId="0249CEC1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Toys from fast-food restaurants are any toy that comes with the purchase of a fast-food meal.</w:t>
            </w:r>
          </w:p>
        </w:tc>
        <w:tc>
          <w:tcPr>
            <w:tcW w:w="26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C8BE85" w14:textId="16CEB2B2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Do any of your children own any ‘Happy Meal’ toys or other toys from fast-food restaurants?</w:t>
            </w:r>
          </w:p>
        </w:tc>
        <w:tc>
          <w:tcPr>
            <w:tcW w:w="16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41AD69" w14:textId="77777777" w:rsidR="00331A6E" w:rsidRPr="00091EF3" w:rsidRDefault="00331A6E" w:rsidP="00EB7E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1EF3" w:rsidRPr="00091EF3" w14:paraId="49154C20" w14:textId="77777777" w:rsidTr="00892235">
        <w:trPr>
          <w:jc w:val="center"/>
        </w:trPr>
        <w:tc>
          <w:tcPr>
            <w:tcW w:w="183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0A2778" w14:textId="77777777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6" w:type="dxa"/>
            <w:tcBorders>
              <w:left w:val="single" w:sz="4" w:space="0" w:color="auto"/>
              <w:right w:val="single" w:sz="4" w:space="0" w:color="auto"/>
            </w:tcBorders>
          </w:tcPr>
          <w:p w14:paraId="313899C6" w14:textId="3B144F0B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Children’s ownership of branded merchandise with logos for unhealthy food products.</w:t>
            </w:r>
          </w:p>
        </w:tc>
        <w:tc>
          <w:tcPr>
            <w:tcW w:w="2202" w:type="dxa"/>
            <w:tcBorders>
              <w:left w:val="single" w:sz="4" w:space="0" w:color="auto"/>
              <w:right w:val="single" w:sz="4" w:space="0" w:color="auto"/>
            </w:tcBorders>
          </w:tcPr>
          <w:p w14:paraId="63701CB7" w14:textId="0BA1CC60" w:rsidR="00331A6E" w:rsidRPr="00091EF3" w:rsidRDefault="004D700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Merchandise is any item such as clothing, posters and stickers that show the logo of an unhealthy food or drink brand, but not necessarily from the purchase of such item.</w:t>
            </w:r>
          </w:p>
        </w:tc>
        <w:tc>
          <w:tcPr>
            <w:tcW w:w="2632" w:type="dxa"/>
            <w:tcBorders>
              <w:left w:val="single" w:sz="4" w:space="0" w:color="auto"/>
              <w:right w:val="single" w:sz="4" w:space="0" w:color="auto"/>
            </w:tcBorders>
          </w:tcPr>
          <w:p w14:paraId="5F0A85E0" w14:textId="1461FAE1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Do any of your children own any clothing, posters, stickers, or other products that show a logo or brand of unhealthy food or drinks?</w:t>
            </w:r>
          </w:p>
        </w:tc>
        <w:tc>
          <w:tcPr>
            <w:tcW w:w="16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BEC3B5" w14:textId="77777777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1EF3" w:rsidRPr="00091EF3" w14:paraId="0A9C91B5" w14:textId="77777777" w:rsidTr="00892235">
        <w:trPr>
          <w:jc w:val="center"/>
        </w:trPr>
        <w:tc>
          <w:tcPr>
            <w:tcW w:w="183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E6B433" w14:textId="77777777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6" w:type="dxa"/>
            <w:tcBorders>
              <w:left w:val="single" w:sz="4" w:space="0" w:color="auto"/>
              <w:right w:val="single" w:sz="4" w:space="0" w:color="auto"/>
            </w:tcBorders>
          </w:tcPr>
          <w:p w14:paraId="51163506" w14:textId="16B5B456" w:rsidR="00331A6E" w:rsidRPr="00091EF3" w:rsidRDefault="00331A6E" w:rsidP="002369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Parental purchase of unhealthy food products with </w:t>
            </w:r>
            <w:r w:rsidR="00450010" w:rsidRPr="00091EF3">
              <w:rPr>
                <w:rFonts w:ascii="Times New Roman" w:hAnsi="Times New Roman" w:cs="Times New Roman"/>
                <w:sz w:val="20"/>
                <w:szCs w:val="20"/>
              </w:rPr>
              <w:t>licensed</w:t>
            </w: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 characters</w:t>
            </w:r>
            <w:r w:rsidR="00236969"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 for their child</w:t>
            </w:r>
          </w:p>
        </w:tc>
        <w:tc>
          <w:tcPr>
            <w:tcW w:w="2202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BFD195E" w14:textId="25F14A6C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Unhealthy foods include processed foods high in sugar, salt, or saturated fat, such as soda/pop, fast food, chips, sugary cereals, </w:t>
            </w:r>
            <w:proofErr w:type="gramStart"/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cookies</w:t>
            </w:r>
            <w:proofErr w:type="gramEnd"/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 and chocolate bars.</w:t>
            </w:r>
          </w:p>
        </w:tc>
        <w:tc>
          <w:tcPr>
            <w:tcW w:w="2632" w:type="dxa"/>
            <w:tcBorders>
              <w:left w:val="single" w:sz="4" w:space="0" w:color="auto"/>
              <w:right w:val="single" w:sz="4" w:space="0" w:color="auto"/>
            </w:tcBorders>
          </w:tcPr>
          <w:p w14:paraId="17C32476" w14:textId="2280DC31" w:rsidR="00331A6E" w:rsidRPr="00091EF3" w:rsidRDefault="00331A6E" w:rsidP="00331A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In the last 30 days, did you buy your children any unhealthy food or drinks with characters from movies or TV (e.g., Star Wars, Disney characters)?</w:t>
            </w:r>
          </w:p>
        </w:tc>
        <w:tc>
          <w:tcPr>
            <w:tcW w:w="16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5A7944" w14:textId="77777777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1EF3" w:rsidRPr="00091EF3" w14:paraId="3498B998" w14:textId="77777777" w:rsidTr="00892235">
        <w:trPr>
          <w:jc w:val="center"/>
        </w:trPr>
        <w:tc>
          <w:tcPr>
            <w:tcW w:w="183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EFB4536" w14:textId="77777777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AE7B5" w14:textId="5DD71193" w:rsidR="00331A6E" w:rsidRPr="00091EF3" w:rsidRDefault="00331A6E" w:rsidP="002369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Parental purchase of unhealthy food products with spokes-characters</w:t>
            </w:r>
            <w:r w:rsidR="00236969"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 for their child</w:t>
            </w:r>
          </w:p>
        </w:tc>
        <w:tc>
          <w:tcPr>
            <w:tcW w:w="220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B7E258" w14:textId="77777777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3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330C4" w14:textId="408CE5BF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In the last 30 days, did you buy your children any unhealthy food or drinks with characters created by food companies (e.g., Tony the Tiger, Ronald McDonald)?</w:t>
            </w:r>
          </w:p>
        </w:tc>
        <w:tc>
          <w:tcPr>
            <w:tcW w:w="16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22D780" w14:textId="77777777" w:rsidR="00331A6E" w:rsidRPr="00091EF3" w:rsidRDefault="00331A6E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1EF3" w:rsidRPr="00091EF3" w14:paraId="73999307" w14:textId="77777777" w:rsidTr="00C30AA7">
        <w:trPr>
          <w:jc w:val="center"/>
        </w:trPr>
        <w:tc>
          <w:tcPr>
            <w:tcW w:w="1009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661E00" w14:textId="6AE58D81" w:rsidR="00C30AA7" w:rsidRPr="00091EF3" w:rsidRDefault="00C30AA7" w:rsidP="009559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Source: Hammond, D. International Food Policy Study: All Country Codebook – 2018 Survey (Wave 2). University Of Waterloo. August 2019.</w:t>
            </w:r>
          </w:p>
        </w:tc>
      </w:tr>
    </w:tbl>
    <w:p w14:paraId="2D9D9C48" w14:textId="718AFF8D" w:rsidR="002C7BAE" w:rsidRPr="00091EF3" w:rsidRDefault="002C7BAE" w:rsidP="002C7BAE">
      <w:pPr>
        <w:tabs>
          <w:tab w:val="left" w:pos="1535"/>
        </w:tabs>
        <w:rPr>
          <w:rFonts w:ascii="Times New Roman" w:hAnsi="Times New Roman" w:cs="Times New Roman"/>
        </w:rPr>
        <w:sectPr w:rsidR="002C7BAE" w:rsidRPr="00091EF3" w:rsidSect="005B477E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cols w:space="708"/>
          <w:docGrid w:linePitch="360"/>
        </w:sectPr>
      </w:pPr>
      <w:r w:rsidRPr="00091EF3">
        <w:rPr>
          <w:rFonts w:ascii="Times New Roman" w:hAnsi="Times New Roman" w:cs="Times New Roman"/>
        </w:rPr>
        <w:br w:type="page"/>
      </w:r>
    </w:p>
    <w:p w14:paraId="6A4EEBEF" w14:textId="777D2235" w:rsidR="00995412" w:rsidRPr="00091EF3" w:rsidRDefault="001A0447" w:rsidP="00991EC4">
      <w:pPr>
        <w:keepNext/>
        <w:rPr>
          <w:rFonts w:ascii="Times New Roman" w:hAnsi="Times New Roman" w:cs="Times New Roman"/>
          <w:i/>
          <w:iCs/>
        </w:rPr>
      </w:pPr>
      <w:r w:rsidRPr="00091EF3">
        <w:rPr>
          <w:rFonts w:ascii="Times New Roman" w:hAnsi="Times New Roman" w:cs="Times New Roman"/>
        </w:rPr>
        <w:lastRenderedPageBreak/>
        <w:t>Supplementary table</w:t>
      </w:r>
      <w:r w:rsidR="00FF3AB3" w:rsidRPr="00091EF3">
        <w:rPr>
          <w:rFonts w:ascii="Times New Roman" w:hAnsi="Times New Roman" w:cs="Times New Roman"/>
        </w:rPr>
        <w:t xml:space="preserve"> </w:t>
      </w:r>
      <w:r w:rsidR="00F57815" w:rsidRPr="00091EF3">
        <w:rPr>
          <w:rFonts w:ascii="Times New Roman" w:hAnsi="Times New Roman" w:cs="Times New Roman"/>
        </w:rPr>
        <w:t>2</w:t>
      </w:r>
      <w:r w:rsidR="00995412" w:rsidRPr="00091EF3">
        <w:rPr>
          <w:rFonts w:ascii="Times New Roman" w:hAnsi="Times New Roman" w:cs="Times New Roman"/>
        </w:rPr>
        <w:t>. Sample characteristics of parents from the IFPS (2018), unweighted. (n=5,7</w:t>
      </w:r>
      <w:r w:rsidR="00C63962" w:rsidRPr="00091EF3">
        <w:rPr>
          <w:rFonts w:ascii="Times New Roman" w:hAnsi="Times New Roman" w:cs="Times New Roman"/>
        </w:rPr>
        <w:t>64</w:t>
      </w:r>
      <w:r w:rsidR="00995412" w:rsidRPr="00091EF3">
        <w:rPr>
          <w:rFonts w:ascii="Times New Roman" w:hAnsi="Times New Roman" w:cs="Times New Roman"/>
        </w:rPr>
        <w:t>).</w:t>
      </w:r>
    </w:p>
    <w:tbl>
      <w:tblPr>
        <w:tblW w:w="15605" w:type="dxa"/>
        <w:tblInd w:w="-601" w:type="dxa"/>
        <w:tblLook w:val="04A0" w:firstRow="1" w:lastRow="0" w:firstColumn="1" w:lastColumn="0" w:noHBand="0" w:noVBand="1"/>
      </w:tblPr>
      <w:tblGrid>
        <w:gridCol w:w="2432"/>
        <w:gridCol w:w="1200"/>
        <w:gridCol w:w="1083"/>
        <w:gridCol w:w="1050"/>
        <w:gridCol w:w="1083"/>
        <w:gridCol w:w="1050"/>
        <w:gridCol w:w="1083"/>
        <w:gridCol w:w="1200"/>
        <w:gridCol w:w="1083"/>
        <w:gridCol w:w="1050"/>
        <w:gridCol w:w="1083"/>
        <w:gridCol w:w="1050"/>
        <w:gridCol w:w="1158"/>
      </w:tblGrid>
      <w:tr w:rsidR="00091EF3" w:rsidRPr="00091EF3" w14:paraId="146D4ADA" w14:textId="77777777" w:rsidTr="008A1664">
        <w:trPr>
          <w:trHeight w:val="323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bookmarkEnd w:id="1"/>
          <w:p w14:paraId="2526088C" w14:textId="77777777" w:rsidR="002A2880" w:rsidRPr="00091EF3" w:rsidRDefault="002A2880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Variabl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22AFA9" w14:textId="2DE63368" w:rsidR="002A2880" w:rsidRPr="00091EF3" w:rsidRDefault="002A2880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(N=5,764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B9C734" w14:textId="33922EE3" w:rsidR="002A2880" w:rsidRPr="00091EF3" w:rsidRDefault="002A2880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stralia (N=819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1BE371" w14:textId="2C4DC052" w:rsidR="002A2880" w:rsidRPr="00091EF3" w:rsidRDefault="002A2880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nada (N=774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F13FD0" w14:textId="1A05DA0C" w:rsidR="002A2880" w:rsidRPr="00091EF3" w:rsidRDefault="002A2880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xico (N=2,028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29FFA1" w14:textId="003F091A" w:rsidR="002A2880" w:rsidRPr="00091EF3" w:rsidRDefault="002A2880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ited Kingdom (N=1,102)</w:t>
            </w:r>
          </w:p>
        </w:tc>
        <w:tc>
          <w:tcPr>
            <w:tcW w:w="22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40A0FF" w14:textId="5AD8E22A" w:rsidR="002A2880" w:rsidRPr="00091EF3" w:rsidRDefault="002A2880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ited States (N=1,041)</w:t>
            </w:r>
          </w:p>
        </w:tc>
      </w:tr>
      <w:tr w:rsidR="00091EF3" w:rsidRPr="00091EF3" w14:paraId="4791021A" w14:textId="77777777" w:rsidTr="008A1664">
        <w:trPr>
          <w:trHeight w:val="13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DD5C78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31482E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% (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AAC55B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I (95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621A30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% (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936D04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I (95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CA1A88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% (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68926C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I (95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C609DC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% (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5017B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I (95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C6AD3D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% (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0EA08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I (95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4F0BD3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% (n)</w:t>
            </w:r>
          </w:p>
        </w:tc>
        <w:tc>
          <w:tcPr>
            <w:tcW w:w="1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56C1B" w14:textId="77777777" w:rsidR="00C92487" w:rsidRPr="00091EF3" w:rsidRDefault="00C92487" w:rsidP="005D1B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I (95%)</w:t>
            </w:r>
          </w:p>
        </w:tc>
      </w:tr>
      <w:tr w:rsidR="00091EF3" w:rsidRPr="00091EF3" w14:paraId="68E8B9FF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856D" w14:textId="56916513" w:rsidR="002A2880" w:rsidRPr="00091EF3" w:rsidRDefault="002A2880" w:rsidP="002A2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D623E" w14:textId="77777777" w:rsidR="002A2880" w:rsidRPr="00091EF3" w:rsidRDefault="002A2880" w:rsidP="002A2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EAE7B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862E0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FC13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4306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2C965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51504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3EE86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2941A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86204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5129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7DEBC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47551768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5476" w14:textId="70E52BF7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91120" w14:textId="5225407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8.0 (2,7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2E5CC" w14:textId="2DF12614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6.8 - 4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68F8A" w14:textId="3BF8305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3.7 (3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5F1A" w14:textId="44B418A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0.3 - 4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6243D" w14:textId="0835FDD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6.6 (3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9100D" w14:textId="1A992B4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3.1 - 5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99F08" w14:textId="23B4F26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1.5 (1,0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6EDB7" w14:textId="0201810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9.4 - 5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7054" w14:textId="7A3F47F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7.0 (5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4211B" w14:textId="7676B71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4.1 - 5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6D370" w14:textId="194BA8B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6.8 (487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A463B" w14:textId="077B58B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3.8 - 49.8</w:t>
            </w:r>
          </w:p>
        </w:tc>
      </w:tr>
      <w:tr w:rsidR="00091EF3" w:rsidRPr="00091EF3" w14:paraId="24BC8A2F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FBFAF" w14:textId="61B65C37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95A51" w14:textId="13456AD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2.0 (2,9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AA2AD" w14:textId="2B27716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0.7 - 5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FAB1B" w14:textId="4DFAE76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6.3 (4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3DFC9" w14:textId="10CD4D7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2.9 - 5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CE59B" w14:textId="5406F78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3.4 (4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4D63" w14:textId="2C8967F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9.8 - 5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C641" w14:textId="16AF9F5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8.5 (9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C65AE" w14:textId="68B9E454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6.3 - 5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5BBA5" w14:textId="5011A84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3.0 (5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CA2D9" w14:textId="22C64C46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0.0 - 5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4D0E" w14:textId="4EF0AAC4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3.2 (554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8CCFA" w14:textId="3ED9699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0.2 - 56.2</w:t>
            </w:r>
          </w:p>
        </w:tc>
      </w:tr>
      <w:tr w:rsidR="00091EF3" w:rsidRPr="00091EF3" w14:paraId="6F29C466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DEE2F" w14:textId="4F954F71" w:rsidR="002A2880" w:rsidRPr="00091EF3" w:rsidRDefault="002A2880" w:rsidP="002A2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77B5B" w14:textId="77777777" w:rsidR="002A2880" w:rsidRPr="00091EF3" w:rsidRDefault="002A2880" w:rsidP="002A2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3CAF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8CB41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A79F7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5F483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22220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40BFB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544F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100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382C8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D3E79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27FB4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6B4D1BC5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07D1C" w14:textId="07C33C93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8-29 years 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6A86" w14:textId="1EF56C4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8.5 (1,0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F57DD" w14:textId="1278977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7.5 - 1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ABA8A" w14:textId="04D9894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6.0 (13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30BE2" w14:textId="74A1C43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3.6 - 1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BCF71" w14:textId="0352798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2.0 (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202F0" w14:textId="7C000FE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9.9 - 1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5F58" w14:textId="37A86C7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3.4 (4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1889D" w14:textId="51C0DEF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1.6 - 2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2BA1C" w14:textId="4AFAEE7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9.2 (2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C486" w14:textId="4A148CF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7.0 - 2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285C" w14:textId="0A63B12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5.0 (156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4FE7" w14:textId="58DFE2A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2.9 - 17.3</w:t>
            </w:r>
          </w:p>
        </w:tc>
      </w:tr>
      <w:tr w:rsidR="00091EF3" w:rsidRPr="00091EF3" w14:paraId="09D14C31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F4004" w14:textId="2F13EFC7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0-44 years 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79F37" w14:textId="4C2EA44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4.4 (3,13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3B893" w14:textId="2F49E2C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3.1 - 5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D710" w14:textId="099D945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4.1 (4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5DCD" w14:textId="7FBA830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0.7 - 5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244E9" w14:textId="459CD2C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5.6 (4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A6467" w14:textId="6DD4D60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2.0 - 5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AA161" w14:textId="2478267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3.3 (1,0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DD78A" w14:textId="1BD91E7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1.1 - 5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27FAF" w14:textId="1EE1C08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2.0 (57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190B" w14:textId="6A21993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9.0 - 5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284E0" w14:textId="7305039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8.6 (610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062F7" w14:textId="59DFA0E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5.6 - 61.6</w:t>
            </w:r>
          </w:p>
        </w:tc>
      </w:tr>
      <w:tr w:rsidR="00091EF3" w:rsidRPr="00091EF3" w14:paraId="6DA1B46D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49898" w14:textId="1319C462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5-59 years 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EC550" w14:textId="44397C3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4.0 (1,3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4782A" w14:textId="32EF557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2.9 - 2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29E86" w14:textId="7C86540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5.8 (2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86E84" w14:textId="3E38423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2.9 - 2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B744" w14:textId="35AF453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9.3 (2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621B" w14:textId="449B907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6.2 - 3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B5458" w14:textId="41F57A9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1.9 (4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5FBB" w14:textId="5679FC1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0.2 - 2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83F69" w14:textId="5F6F30C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5.3 (2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56BA5" w14:textId="5413EA7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2.8 - 2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843D" w14:textId="2B3B3F5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1.0 (219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0F632" w14:textId="0850BE8E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8.7 - 23.6</w:t>
            </w:r>
          </w:p>
        </w:tc>
      </w:tr>
      <w:tr w:rsidR="00091EF3" w:rsidRPr="00091EF3" w14:paraId="14758417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3B8C0" w14:textId="6709D7D8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60+ years 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38108" w14:textId="48C89BA4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.1 (1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9DD4F" w14:textId="6AF6A4F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.7 - 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BEB86" w14:textId="784C443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.2 (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76CFE" w14:textId="78AF84D4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.0 - 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D02C0" w14:textId="709499C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.1 (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F3541" w14:textId="128D121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.1 - 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AA640" w14:textId="1191675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3 (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C277" w14:textId="2C3A61D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 - 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0135" w14:textId="44F526AE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.4 (3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2E04" w14:textId="3BB00A7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.5 - 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2082C" w14:textId="56D8A8D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.4 (56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06D14" w14:textId="2EB4947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.2 - 6.9</w:t>
            </w:r>
          </w:p>
        </w:tc>
      </w:tr>
      <w:tr w:rsidR="00091EF3" w:rsidRPr="00091EF3" w14:paraId="4AE27900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92870" w14:textId="5D8B745E" w:rsidR="002A2880" w:rsidRPr="00091EF3" w:rsidRDefault="002A2880" w:rsidP="002A2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58D6" w14:textId="77777777" w:rsidR="002A2880" w:rsidRPr="00091EF3" w:rsidRDefault="002A2880" w:rsidP="002A2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BED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C1C2C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18F70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89228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BD38A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F01CA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861C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9D762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8A425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D53E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6F0A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2E508597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8BF78" w14:textId="6971C1BB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3E48" w14:textId="52F5DB0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8.1 (1,0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01FD" w14:textId="22D4A4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7.1 - 1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8F25E" w14:textId="32D676A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0.1 (1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E779" w14:textId="3CC62FF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7.5 - 2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AF94D" w14:textId="7CE5DC8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6.0 (1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AF1D6" w14:textId="239B084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3.6 - 1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8A1D" w14:textId="3676D99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3.5 (27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B5F9C" w14:textId="04443B1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2.1 - 1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FE526" w14:textId="6DFD92F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9.9 (2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6B7D8" w14:textId="3BED73A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7.6 - 2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7DFE3" w14:textId="1CD526D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4.9 (259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50292" w14:textId="2FF38F9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2.3 - 27.6</w:t>
            </w:r>
          </w:p>
        </w:tc>
      </w:tr>
      <w:tr w:rsidR="00091EF3" w:rsidRPr="00091EF3" w14:paraId="077CEB14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B092" w14:textId="78F439FC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Medi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FAC27" w14:textId="4FCA2D4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1.3 (1,2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C2936" w14:textId="06CE3884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0.2 - 2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5DCAD" w14:textId="267F5F5E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3.0 (2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FAD70" w14:textId="170D4BE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9.8 - 3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DA4A9" w14:textId="7E55A87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7.9 (2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2D4B7" w14:textId="5AD9B71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4.5 - 4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74AD9" w14:textId="74A442B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0.3 (2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F1C8F" w14:textId="196EF32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9.0 - 1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7567E" w14:textId="678ADF1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6.1 (2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F09E" w14:textId="1568D87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3.6 - 2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4DD3A" w14:textId="6EBCFC2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6.0 (167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7CF6B" w14:textId="49D6257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3.9 - 18.4</w:t>
            </w:r>
          </w:p>
        </w:tc>
      </w:tr>
      <w:tr w:rsidR="00091EF3" w:rsidRPr="00091EF3" w14:paraId="64997A4C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32260" w14:textId="10103B63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9AFC" w14:textId="2B510FB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60.7 (3,4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894C8" w14:textId="0FB6AE16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9.4 - 6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9152" w14:textId="59BDCAF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6.9 (3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400BC" w14:textId="25856E2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3.5 - 5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CEF35" w14:textId="5AE83EC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6.1 (3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1A5F6" w14:textId="4CE7432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2.6 - 4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8A2D1" w14:textId="62516AF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6.2 (1,5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AD43D" w14:textId="5C1BB9C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4.3 - 7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CF75D" w14:textId="2966747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4.0 (5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A5E0A" w14:textId="10B1C4E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1.0 - 5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6267" w14:textId="2F52E89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9.1 (615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C8CF" w14:textId="2D569D1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6.1 - 62.0</w:t>
            </w:r>
          </w:p>
        </w:tc>
      </w:tr>
      <w:tr w:rsidR="00091EF3" w:rsidRPr="00091EF3" w14:paraId="262673E7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5B24A" w14:textId="63CE1F7D" w:rsidR="002A2880" w:rsidRPr="00091EF3" w:rsidRDefault="002A2880" w:rsidP="002A2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Ethni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5A450" w14:textId="77777777" w:rsidR="002A2880" w:rsidRPr="00091EF3" w:rsidRDefault="002A2880" w:rsidP="002A2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6C66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46F00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34D0E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0E3E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F399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214BF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2E5FC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DE576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8D5C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F1613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D9C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0382AA5D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2402" w14:textId="5471B25D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Majo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3852" w14:textId="7B3BFD96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9.0 (4,5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8623B" w14:textId="066BDF0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8.0 - 8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D2D01" w14:textId="357DC6A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9.7 (65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44259" w14:textId="4FBA882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6.8 - 8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23902" w14:textId="0991D82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3.3 (5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D221" w14:textId="677EAA36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0.0 - 7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6EBA4" w14:textId="2AF68FD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82.0 (1,6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AE07F" w14:textId="28692B8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80.3 - 8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353F6" w14:textId="7FD4181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87.1 (9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C675" w14:textId="12C37FE4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85.0 - 8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231EC" w14:textId="44265E8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68.4 (712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20626" w14:textId="7397B4E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65.5 - 71.2</w:t>
            </w:r>
          </w:p>
        </w:tc>
      </w:tr>
      <w:tr w:rsidR="00091EF3" w:rsidRPr="00091EF3" w14:paraId="255250FC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E5AFF" w14:textId="00DC5C04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Mino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5BEBA" w14:textId="6688934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1.0 (1,2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2DA76" w14:textId="1580837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9.9 - 2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3A221" w14:textId="2C0DD71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0.3 (1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FADD7" w14:textId="7239B2E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7.7 - 2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19DA" w14:textId="302A420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6.7 (1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86B3" w14:textId="23139C4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3.7 - 3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D7E50" w14:textId="36769D7E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8.0 (3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6B26" w14:textId="230771C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6.4 - 1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27176" w14:textId="762962A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2.9 (1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A1D8" w14:textId="671D250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1.0 - 1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8BD79" w14:textId="09E2B67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1.6 (329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BB46" w14:textId="102F70E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8.8 - 34.5</w:t>
            </w:r>
          </w:p>
        </w:tc>
      </w:tr>
      <w:tr w:rsidR="00091EF3" w:rsidRPr="00091EF3" w14:paraId="289938AB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1D03D1" w14:textId="4E71D825" w:rsidR="002A2880" w:rsidRPr="00091EF3" w:rsidRDefault="002A2880" w:rsidP="002A2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Income adequa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28659C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ECEB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DE03E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4957B7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6DF4D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13BF4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5D536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13CBB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389AF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5B772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B6515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D1C5AC" w14:textId="7777777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67E390ED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74815C" w14:textId="77DB421C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Very difficu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37AA5" w14:textId="351D6DCE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.4 (4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4C5B6" w14:textId="3611E0D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6.8 - 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1B2AF" w14:textId="0C974A87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8.4 (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095B3" w14:textId="22917E9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6.7 - 1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BE1B9" w14:textId="5D62CF4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6.8 (5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F6420" w14:textId="312B23B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.3 - 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10B5E" w14:textId="7668FF0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8.7 (1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E1CFF" w14:textId="1C8EDC0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7.5 - 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B2241" w14:textId="22DE348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.5 (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DD342" w14:textId="74AFBEC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.3 - 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E6BED" w14:textId="579FBA0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6.6 (69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AF51D8" w14:textId="2B55AF7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5.3 - 8.3</w:t>
            </w:r>
          </w:p>
        </w:tc>
      </w:tr>
      <w:tr w:rsidR="00091EF3" w:rsidRPr="00091EF3" w14:paraId="56B91D5D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8D3C05" w14:textId="113870A6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Difficu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48654" w14:textId="3D4647A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2.5 (1,2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E1F764" w14:textId="4C389A9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1.4 - 2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C9DFB" w14:textId="328FEF3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9.2 (1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57A54" w14:textId="56D9190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6.6 - 2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52C1AE" w14:textId="61A2DC2A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8.0 (1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DD0FE6" w14:textId="3FE52C4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5.4 - 2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79C4E" w14:textId="55E12EC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9.2 (59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44D8E" w14:textId="3ACD94D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7.3 - 3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005AB" w14:textId="7BD2D2B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1.7 (2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F65D18" w14:textId="61E9B60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9.4 - 2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E31D2" w14:textId="5DFA0456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6.3 (170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9FF6F" w14:textId="5B853B7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4.2 - 18.7</w:t>
            </w:r>
          </w:p>
        </w:tc>
      </w:tr>
      <w:tr w:rsidR="00091EF3" w:rsidRPr="00091EF3" w14:paraId="3DE07C55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9E9AF7" w14:textId="459F4745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 xml:space="preserve">Neither easy </w:t>
            </w:r>
            <w:r w:rsidR="00F356F6" w:rsidRPr="00091EF3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or difficu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BE3B9" w14:textId="6E8B162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4.1 (1,9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4C22EC" w14:textId="68DE2531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2.9 - 3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4952B" w14:textId="2D45C436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1.9 (2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3B7FDF" w14:textId="6885054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8.8 - 3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A53B0A" w14:textId="5229A2A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4.5 (2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6F533" w14:textId="2251E3A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1.2 - 3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89AE6C" w14:textId="3A96F7E6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8.9 (78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539AF" w14:textId="4CB10CE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6.8 - 4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296E4" w14:textId="3F496F7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1.5 (34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351AA" w14:textId="7F45BE6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8.8 - 3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70C060" w14:textId="31A692FE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9.2 (304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0DFA4" w14:textId="5E61F3D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6.5 - 32.0</w:t>
            </w:r>
          </w:p>
        </w:tc>
      </w:tr>
      <w:tr w:rsidR="00091EF3" w:rsidRPr="00091EF3" w14:paraId="267057D9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D20716" w14:textId="3B7FF915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Eas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6B987" w14:textId="4723C7C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4.4 (1,4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82984" w14:textId="7FC5BEA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3.3 - 2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D6CA5" w14:textId="37A56E74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7.1 (2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8DB88E" w14:textId="5648A48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4.2 - 3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DE56B" w14:textId="10D94FE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5.7 (1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71ECD" w14:textId="37C40BA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2.8 - 2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56BA6" w14:textId="45305A0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8.9 (3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F9C96" w14:textId="1D975054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7.3 - 2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72C29" w14:textId="58BC986C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8.7 (3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622E5" w14:textId="17E65D6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6.1 - 3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B58AB9" w14:textId="71CC7B1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7.4 (285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7CBC0" w14:textId="57FB1AE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4.8 - 30.2</w:t>
            </w:r>
          </w:p>
        </w:tc>
      </w:tr>
      <w:tr w:rsidR="00091EF3" w:rsidRPr="00091EF3" w14:paraId="7063BDDC" w14:textId="77777777" w:rsidTr="008A166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FDE721" w14:textId="6F4FA031" w:rsidR="002A2880" w:rsidRPr="00091EF3" w:rsidRDefault="002A2880" w:rsidP="002A288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Very eas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989D33" w14:textId="00B6231F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1.5 (6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3A0EB" w14:textId="29C89B88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0.7 - 1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126B9" w14:textId="6E355A19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3.4 (1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C74865" w14:textId="7AC372F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1.3 - 1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12593" w14:textId="18E16C1B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5.0 (1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B8545" w14:textId="7837FA8E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2.6 - 1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46E1F" w14:textId="4BC4FF82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4.3 (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19518" w14:textId="749FF036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3.5 - 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1A10C" w14:textId="477386F0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2.6 (1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C0F59" w14:textId="17FC2685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0.8 - 1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56F78" w14:textId="2735566D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20.5 (213)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239E5" w14:textId="1997FB53" w:rsidR="002A2880" w:rsidRPr="00091EF3" w:rsidRDefault="002A2880" w:rsidP="002A2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8.1 - 23.0</w:t>
            </w:r>
          </w:p>
        </w:tc>
      </w:tr>
      <w:tr w:rsidR="00091EF3" w:rsidRPr="00091EF3" w14:paraId="411ED06A" w14:textId="77777777" w:rsidTr="008A1664">
        <w:trPr>
          <w:trHeight w:val="300"/>
        </w:trPr>
        <w:tc>
          <w:tcPr>
            <w:tcW w:w="15605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9A43E" w14:textId="77777777" w:rsidR="00C92487" w:rsidRPr="00091EF3" w:rsidRDefault="00C92487" w:rsidP="00C924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CI: Confidence Interval</w:t>
            </w:r>
          </w:p>
        </w:tc>
      </w:tr>
    </w:tbl>
    <w:p w14:paraId="43F351DF" w14:textId="00D4E3CD" w:rsidR="00AC6AC1" w:rsidRPr="00091EF3" w:rsidRDefault="008A1664" w:rsidP="00AC6AC1">
      <w:pPr>
        <w:pStyle w:val="Caption"/>
        <w:ind w:left="-426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091EF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lastRenderedPageBreak/>
        <w:t xml:space="preserve">Supplementary </w:t>
      </w:r>
      <w:r w:rsidR="00AC6AC1" w:rsidRPr="00091EF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able 3. Binary Logistic Regression for </w:t>
      </w:r>
      <w:r w:rsidR="00A221ED" w:rsidRPr="00091EF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he interaction between country and parental exposure and </w:t>
      </w:r>
      <w:r w:rsidR="00AC6AC1" w:rsidRPr="00091EF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urchase request and purchase </w:t>
      </w:r>
      <w:r w:rsidR="00A221ED" w:rsidRPr="00091EF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utcomes </w:t>
      </w:r>
      <w:r w:rsidR="00AC6AC1" w:rsidRPr="00091EF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(n=5,764)</w:t>
      </w:r>
    </w:p>
    <w:tbl>
      <w:tblPr>
        <w:tblW w:w="14867" w:type="dxa"/>
        <w:jc w:val="center"/>
        <w:tblLook w:val="04A0" w:firstRow="1" w:lastRow="0" w:firstColumn="1" w:lastColumn="0" w:noHBand="0" w:noVBand="1"/>
      </w:tblPr>
      <w:tblGrid>
        <w:gridCol w:w="5387"/>
        <w:gridCol w:w="960"/>
        <w:gridCol w:w="1240"/>
        <w:gridCol w:w="960"/>
        <w:gridCol w:w="960"/>
        <w:gridCol w:w="1266"/>
        <w:gridCol w:w="960"/>
        <w:gridCol w:w="8"/>
        <w:gridCol w:w="952"/>
        <w:gridCol w:w="1199"/>
        <w:gridCol w:w="960"/>
        <w:gridCol w:w="15"/>
      </w:tblGrid>
      <w:tr w:rsidR="00091EF3" w:rsidRPr="00091EF3" w14:paraId="0AD5D2BC" w14:textId="77777777" w:rsidTr="00AC6AC1">
        <w:trPr>
          <w:gridAfter w:val="1"/>
          <w:wAfter w:w="15" w:type="dxa"/>
          <w:trHeight w:val="285"/>
          <w:jc w:val="center"/>
        </w:trPr>
        <w:tc>
          <w:tcPr>
            <w:tcW w:w="538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8AC1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Outcom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0E73D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AOR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97E497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CI (95%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CD4E53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p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E6B705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AOR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AC173F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CI (95%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8B046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p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34C14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AOR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CE897B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CI (95%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1215A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p</w:t>
            </w:r>
          </w:p>
        </w:tc>
      </w:tr>
      <w:tr w:rsidR="00091EF3" w:rsidRPr="00091EF3" w14:paraId="443FDD74" w14:textId="77777777" w:rsidTr="00AC6AC1">
        <w:trPr>
          <w:trHeight w:val="84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021DB6" w14:textId="77777777" w:rsidR="00AC6AC1" w:rsidRPr="00091EF3" w:rsidRDefault="00AC6A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</w:p>
        </w:tc>
        <w:tc>
          <w:tcPr>
            <w:tcW w:w="316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3AAE6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Child ownership of Happy Meal or fast-food toys</w:t>
            </w:r>
          </w:p>
        </w:tc>
        <w:tc>
          <w:tcPr>
            <w:tcW w:w="319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420B3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 xml:space="preserve">Child ownership of branded merchandise with logos for unhealthy food products </w:t>
            </w:r>
          </w:p>
        </w:tc>
        <w:tc>
          <w:tcPr>
            <w:tcW w:w="312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B5671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Child request for unhealthy food with licensed characters</w:t>
            </w:r>
          </w:p>
        </w:tc>
      </w:tr>
      <w:tr w:rsidR="00091EF3" w:rsidRPr="00091EF3" w14:paraId="23C8FABF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611F82A8" w14:textId="77777777" w:rsidR="00AC6AC1" w:rsidRPr="00091EF3" w:rsidRDefault="00AC6A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Number of locations of parental exposure</w:t>
            </w:r>
          </w:p>
        </w:tc>
        <w:tc>
          <w:tcPr>
            <w:tcW w:w="960" w:type="dxa"/>
            <w:noWrap/>
            <w:vAlign w:val="center"/>
            <w:hideMark/>
          </w:tcPr>
          <w:p w14:paraId="10E446D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04</w:t>
            </w:r>
          </w:p>
        </w:tc>
        <w:tc>
          <w:tcPr>
            <w:tcW w:w="1240" w:type="dxa"/>
            <w:noWrap/>
            <w:vAlign w:val="center"/>
            <w:hideMark/>
          </w:tcPr>
          <w:p w14:paraId="207F725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0.97 - 1.11</w:t>
            </w:r>
          </w:p>
        </w:tc>
        <w:tc>
          <w:tcPr>
            <w:tcW w:w="960" w:type="dxa"/>
            <w:noWrap/>
            <w:vAlign w:val="center"/>
            <w:hideMark/>
          </w:tcPr>
          <w:p w14:paraId="5452363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0.29</w:t>
            </w:r>
          </w:p>
        </w:tc>
        <w:tc>
          <w:tcPr>
            <w:tcW w:w="960" w:type="dxa"/>
            <w:noWrap/>
            <w:vAlign w:val="center"/>
            <w:hideMark/>
          </w:tcPr>
          <w:p w14:paraId="70F6C82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21</w:t>
            </w:r>
          </w:p>
        </w:tc>
        <w:tc>
          <w:tcPr>
            <w:tcW w:w="1266" w:type="dxa"/>
            <w:noWrap/>
            <w:vAlign w:val="center"/>
            <w:hideMark/>
          </w:tcPr>
          <w:p w14:paraId="466A4B4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11 - 1.31</w:t>
            </w:r>
          </w:p>
        </w:tc>
        <w:tc>
          <w:tcPr>
            <w:tcW w:w="960" w:type="dxa"/>
            <w:noWrap/>
            <w:vAlign w:val="center"/>
            <w:hideMark/>
          </w:tcPr>
          <w:p w14:paraId="76D6B00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0.00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252C7A4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24</w:t>
            </w:r>
          </w:p>
        </w:tc>
        <w:tc>
          <w:tcPr>
            <w:tcW w:w="1199" w:type="dxa"/>
            <w:noWrap/>
            <w:vAlign w:val="center"/>
            <w:hideMark/>
          </w:tcPr>
          <w:p w14:paraId="365AC49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14 - 1.34</w:t>
            </w:r>
          </w:p>
        </w:tc>
        <w:tc>
          <w:tcPr>
            <w:tcW w:w="960" w:type="dxa"/>
            <w:noWrap/>
            <w:vAlign w:val="center"/>
            <w:hideMark/>
          </w:tcPr>
          <w:p w14:paraId="5334987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0.00*</w:t>
            </w:r>
          </w:p>
        </w:tc>
      </w:tr>
      <w:tr w:rsidR="00091EF3" w:rsidRPr="00091EF3" w14:paraId="4CA35A44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7048471A" w14:textId="77777777" w:rsidR="00AC6AC1" w:rsidRPr="00091EF3" w:rsidRDefault="00AC6A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Country*exposure to unhealthy food marketing</w:t>
            </w:r>
          </w:p>
        </w:tc>
        <w:tc>
          <w:tcPr>
            <w:tcW w:w="960" w:type="dxa"/>
            <w:noWrap/>
            <w:vAlign w:val="bottom"/>
            <w:hideMark/>
          </w:tcPr>
          <w:p w14:paraId="1FDCA8DB" w14:textId="77777777" w:rsidR="00AC6AC1" w:rsidRPr="00091EF3" w:rsidRDefault="00AC6AC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</w:p>
        </w:tc>
        <w:tc>
          <w:tcPr>
            <w:tcW w:w="1240" w:type="dxa"/>
            <w:noWrap/>
            <w:vAlign w:val="bottom"/>
          </w:tcPr>
          <w:p w14:paraId="6F46AF80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  <w:tc>
          <w:tcPr>
            <w:tcW w:w="960" w:type="dxa"/>
            <w:noWrap/>
            <w:vAlign w:val="center"/>
          </w:tcPr>
          <w:p w14:paraId="05C7A87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579633CB" w14:textId="77777777" w:rsidR="00AC6AC1" w:rsidRPr="00091EF3" w:rsidRDefault="00AC6AC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  <w:tc>
          <w:tcPr>
            <w:tcW w:w="1266" w:type="dxa"/>
            <w:noWrap/>
            <w:vAlign w:val="center"/>
            <w:hideMark/>
          </w:tcPr>
          <w:p w14:paraId="384DE1CA" w14:textId="77777777" w:rsidR="00AC6AC1" w:rsidRPr="00091EF3" w:rsidRDefault="00AC6AC1">
            <w:pPr>
              <w:spacing w:after="0"/>
              <w:rPr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EDBE391" w14:textId="77777777" w:rsidR="00AC6AC1" w:rsidRPr="00091EF3" w:rsidRDefault="00AC6AC1">
            <w:pPr>
              <w:spacing w:after="0"/>
              <w:rPr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gridSpan w:val="2"/>
            <w:noWrap/>
            <w:vAlign w:val="bottom"/>
            <w:hideMark/>
          </w:tcPr>
          <w:p w14:paraId="74B5FBB4" w14:textId="77777777" w:rsidR="00AC6AC1" w:rsidRPr="00091EF3" w:rsidRDefault="00AC6AC1">
            <w:pPr>
              <w:spacing w:after="0"/>
              <w:rPr>
                <w:sz w:val="20"/>
                <w:szCs w:val="20"/>
                <w:lang w:eastAsia="en-CA"/>
              </w:rPr>
            </w:pPr>
          </w:p>
        </w:tc>
        <w:tc>
          <w:tcPr>
            <w:tcW w:w="1199" w:type="dxa"/>
            <w:noWrap/>
            <w:vAlign w:val="center"/>
          </w:tcPr>
          <w:p w14:paraId="048613E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  <w:tc>
          <w:tcPr>
            <w:tcW w:w="960" w:type="dxa"/>
            <w:noWrap/>
            <w:vAlign w:val="center"/>
          </w:tcPr>
          <w:p w14:paraId="26B6C4A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</w:tr>
      <w:tr w:rsidR="00091EF3" w:rsidRPr="00091EF3" w14:paraId="0CDC0D6D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31CAB87F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Australia vs Canada</w:t>
            </w:r>
          </w:p>
        </w:tc>
        <w:tc>
          <w:tcPr>
            <w:tcW w:w="960" w:type="dxa"/>
            <w:noWrap/>
            <w:vAlign w:val="center"/>
            <w:hideMark/>
          </w:tcPr>
          <w:p w14:paraId="4914B92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6</w:t>
            </w:r>
          </w:p>
        </w:tc>
        <w:tc>
          <w:tcPr>
            <w:tcW w:w="1240" w:type="dxa"/>
            <w:noWrap/>
            <w:vAlign w:val="center"/>
            <w:hideMark/>
          </w:tcPr>
          <w:p w14:paraId="3B0FDEE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5 - 1.28</w:t>
            </w:r>
          </w:p>
        </w:tc>
        <w:tc>
          <w:tcPr>
            <w:tcW w:w="960" w:type="dxa"/>
            <w:noWrap/>
            <w:vAlign w:val="center"/>
            <w:hideMark/>
          </w:tcPr>
          <w:p w14:paraId="6AE7975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  <w:tc>
          <w:tcPr>
            <w:tcW w:w="960" w:type="dxa"/>
            <w:noWrap/>
            <w:vAlign w:val="center"/>
            <w:hideMark/>
          </w:tcPr>
          <w:p w14:paraId="51A6BB40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5</w:t>
            </w:r>
          </w:p>
        </w:tc>
        <w:tc>
          <w:tcPr>
            <w:tcW w:w="1266" w:type="dxa"/>
            <w:noWrap/>
            <w:vAlign w:val="center"/>
            <w:hideMark/>
          </w:tcPr>
          <w:p w14:paraId="046A78D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 - 1.17</w:t>
            </w:r>
          </w:p>
        </w:tc>
        <w:tc>
          <w:tcPr>
            <w:tcW w:w="960" w:type="dxa"/>
            <w:noWrap/>
            <w:vAlign w:val="center"/>
            <w:hideMark/>
          </w:tcPr>
          <w:p w14:paraId="03A9B95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42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213879D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6</w:t>
            </w:r>
          </w:p>
        </w:tc>
        <w:tc>
          <w:tcPr>
            <w:tcW w:w="1199" w:type="dxa"/>
            <w:noWrap/>
            <w:vAlign w:val="center"/>
            <w:hideMark/>
          </w:tcPr>
          <w:p w14:paraId="0EA776F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5 - 1.18</w:t>
            </w:r>
          </w:p>
        </w:tc>
        <w:tc>
          <w:tcPr>
            <w:tcW w:w="960" w:type="dxa"/>
            <w:noWrap/>
            <w:vAlign w:val="center"/>
            <w:hideMark/>
          </w:tcPr>
          <w:p w14:paraId="498BA23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7</w:t>
            </w:r>
          </w:p>
        </w:tc>
      </w:tr>
      <w:tr w:rsidR="00091EF3" w:rsidRPr="00091EF3" w14:paraId="749C9228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70FBCD76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United Kingdom vs Canada</w:t>
            </w:r>
          </w:p>
        </w:tc>
        <w:tc>
          <w:tcPr>
            <w:tcW w:w="960" w:type="dxa"/>
            <w:noWrap/>
            <w:vAlign w:val="center"/>
            <w:hideMark/>
          </w:tcPr>
          <w:p w14:paraId="070610E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0</w:t>
            </w:r>
          </w:p>
        </w:tc>
        <w:tc>
          <w:tcPr>
            <w:tcW w:w="1240" w:type="dxa"/>
            <w:noWrap/>
            <w:vAlign w:val="center"/>
            <w:hideMark/>
          </w:tcPr>
          <w:p w14:paraId="0EC3D45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0 - 1.21</w:t>
            </w:r>
          </w:p>
        </w:tc>
        <w:tc>
          <w:tcPr>
            <w:tcW w:w="960" w:type="dxa"/>
            <w:noWrap/>
            <w:vAlign w:val="center"/>
            <w:hideMark/>
          </w:tcPr>
          <w:p w14:paraId="09B53C8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</w:t>
            </w:r>
          </w:p>
        </w:tc>
        <w:tc>
          <w:tcPr>
            <w:tcW w:w="960" w:type="dxa"/>
            <w:noWrap/>
            <w:vAlign w:val="center"/>
            <w:hideMark/>
          </w:tcPr>
          <w:p w14:paraId="08E0191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3</w:t>
            </w:r>
          </w:p>
        </w:tc>
        <w:tc>
          <w:tcPr>
            <w:tcW w:w="1266" w:type="dxa"/>
            <w:noWrap/>
            <w:vAlign w:val="center"/>
            <w:hideMark/>
          </w:tcPr>
          <w:p w14:paraId="182EEEC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 - 1.15</w:t>
            </w:r>
          </w:p>
        </w:tc>
        <w:tc>
          <w:tcPr>
            <w:tcW w:w="960" w:type="dxa"/>
            <w:noWrap/>
            <w:vAlign w:val="center"/>
            <w:hideMark/>
          </w:tcPr>
          <w:p w14:paraId="5B8B325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4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0616281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9</w:t>
            </w:r>
          </w:p>
        </w:tc>
        <w:tc>
          <w:tcPr>
            <w:tcW w:w="1199" w:type="dxa"/>
            <w:noWrap/>
            <w:vAlign w:val="center"/>
            <w:hideMark/>
          </w:tcPr>
          <w:p w14:paraId="1B0CCBF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7 - 1.21</w:t>
            </w:r>
          </w:p>
        </w:tc>
        <w:tc>
          <w:tcPr>
            <w:tcW w:w="960" w:type="dxa"/>
            <w:noWrap/>
            <w:vAlign w:val="center"/>
            <w:hideMark/>
          </w:tcPr>
          <w:p w14:paraId="54F92210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4</w:t>
            </w:r>
          </w:p>
        </w:tc>
      </w:tr>
      <w:tr w:rsidR="00091EF3" w:rsidRPr="00091EF3" w14:paraId="1132D2B7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359FFA46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United States vs Canada</w:t>
            </w:r>
          </w:p>
        </w:tc>
        <w:tc>
          <w:tcPr>
            <w:tcW w:w="960" w:type="dxa"/>
            <w:noWrap/>
            <w:vAlign w:val="center"/>
            <w:hideMark/>
          </w:tcPr>
          <w:p w14:paraId="55511F1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1</w:t>
            </w:r>
          </w:p>
        </w:tc>
        <w:tc>
          <w:tcPr>
            <w:tcW w:w="1240" w:type="dxa"/>
            <w:noWrap/>
            <w:vAlign w:val="center"/>
            <w:hideMark/>
          </w:tcPr>
          <w:p w14:paraId="24221F5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2 - 1.22</w:t>
            </w:r>
          </w:p>
        </w:tc>
        <w:tc>
          <w:tcPr>
            <w:tcW w:w="960" w:type="dxa"/>
            <w:noWrap/>
            <w:vAlign w:val="center"/>
            <w:hideMark/>
          </w:tcPr>
          <w:p w14:paraId="4C18A3E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2*</w:t>
            </w:r>
          </w:p>
        </w:tc>
        <w:tc>
          <w:tcPr>
            <w:tcW w:w="960" w:type="dxa"/>
            <w:noWrap/>
            <w:vAlign w:val="center"/>
            <w:hideMark/>
          </w:tcPr>
          <w:p w14:paraId="6855565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</w:t>
            </w:r>
          </w:p>
        </w:tc>
        <w:tc>
          <w:tcPr>
            <w:tcW w:w="1266" w:type="dxa"/>
            <w:noWrap/>
            <w:vAlign w:val="center"/>
            <w:hideMark/>
          </w:tcPr>
          <w:p w14:paraId="2CDF58D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 - 1.04</w:t>
            </w:r>
          </w:p>
        </w:tc>
        <w:tc>
          <w:tcPr>
            <w:tcW w:w="960" w:type="dxa"/>
            <w:noWrap/>
            <w:vAlign w:val="center"/>
            <w:hideMark/>
          </w:tcPr>
          <w:p w14:paraId="0F604A9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2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7C1B0AF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8</w:t>
            </w:r>
          </w:p>
        </w:tc>
        <w:tc>
          <w:tcPr>
            <w:tcW w:w="1199" w:type="dxa"/>
            <w:noWrap/>
            <w:vAlign w:val="center"/>
            <w:hideMark/>
          </w:tcPr>
          <w:p w14:paraId="3480FD8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9 - 1.08</w:t>
            </w:r>
          </w:p>
        </w:tc>
        <w:tc>
          <w:tcPr>
            <w:tcW w:w="960" w:type="dxa"/>
            <w:noWrap/>
            <w:vAlign w:val="center"/>
            <w:hideMark/>
          </w:tcPr>
          <w:p w14:paraId="538ADC50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9</w:t>
            </w:r>
          </w:p>
        </w:tc>
      </w:tr>
      <w:tr w:rsidR="00091EF3" w:rsidRPr="00091EF3" w14:paraId="2D5679AF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65CA6E4D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Mexico vs Canada</w:t>
            </w:r>
          </w:p>
        </w:tc>
        <w:tc>
          <w:tcPr>
            <w:tcW w:w="960" w:type="dxa"/>
            <w:noWrap/>
            <w:vAlign w:val="center"/>
            <w:hideMark/>
          </w:tcPr>
          <w:p w14:paraId="21F6662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1</w:t>
            </w:r>
          </w:p>
        </w:tc>
        <w:tc>
          <w:tcPr>
            <w:tcW w:w="1240" w:type="dxa"/>
            <w:noWrap/>
            <w:vAlign w:val="center"/>
            <w:hideMark/>
          </w:tcPr>
          <w:p w14:paraId="04BA9CE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 - 1.10</w:t>
            </w:r>
          </w:p>
        </w:tc>
        <w:tc>
          <w:tcPr>
            <w:tcW w:w="960" w:type="dxa"/>
            <w:noWrap/>
            <w:vAlign w:val="center"/>
            <w:hideMark/>
          </w:tcPr>
          <w:p w14:paraId="0621E12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8</w:t>
            </w:r>
          </w:p>
        </w:tc>
        <w:tc>
          <w:tcPr>
            <w:tcW w:w="960" w:type="dxa"/>
            <w:noWrap/>
            <w:vAlign w:val="center"/>
            <w:hideMark/>
          </w:tcPr>
          <w:p w14:paraId="5CC72E1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8</w:t>
            </w:r>
          </w:p>
        </w:tc>
        <w:tc>
          <w:tcPr>
            <w:tcW w:w="1266" w:type="dxa"/>
            <w:noWrap/>
            <w:vAlign w:val="center"/>
            <w:hideMark/>
          </w:tcPr>
          <w:p w14:paraId="6041216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1 - 0.97</w:t>
            </w:r>
          </w:p>
        </w:tc>
        <w:tc>
          <w:tcPr>
            <w:tcW w:w="960" w:type="dxa"/>
            <w:noWrap/>
            <w:vAlign w:val="center"/>
            <w:hideMark/>
          </w:tcPr>
          <w:p w14:paraId="3DAAFA2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634AA70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</w:t>
            </w:r>
          </w:p>
        </w:tc>
        <w:tc>
          <w:tcPr>
            <w:tcW w:w="1199" w:type="dxa"/>
            <w:noWrap/>
            <w:vAlign w:val="center"/>
            <w:hideMark/>
          </w:tcPr>
          <w:p w14:paraId="41F72FC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3 - 1.00</w:t>
            </w:r>
          </w:p>
        </w:tc>
        <w:tc>
          <w:tcPr>
            <w:tcW w:w="960" w:type="dxa"/>
            <w:noWrap/>
            <w:vAlign w:val="center"/>
            <w:hideMark/>
          </w:tcPr>
          <w:p w14:paraId="42F0DCE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4*</w:t>
            </w:r>
          </w:p>
        </w:tc>
      </w:tr>
      <w:tr w:rsidR="00091EF3" w:rsidRPr="00091EF3" w14:paraId="0EDE8346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6986EF29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United Kingdom vs Australia</w:t>
            </w:r>
          </w:p>
        </w:tc>
        <w:tc>
          <w:tcPr>
            <w:tcW w:w="960" w:type="dxa"/>
            <w:noWrap/>
            <w:vAlign w:val="center"/>
            <w:hideMark/>
          </w:tcPr>
          <w:p w14:paraId="7891E7C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5</w:t>
            </w:r>
          </w:p>
        </w:tc>
        <w:tc>
          <w:tcPr>
            <w:tcW w:w="1240" w:type="dxa"/>
            <w:noWrap/>
            <w:vAlign w:val="center"/>
            <w:hideMark/>
          </w:tcPr>
          <w:p w14:paraId="107504F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6 - 1.04</w:t>
            </w:r>
          </w:p>
        </w:tc>
        <w:tc>
          <w:tcPr>
            <w:tcW w:w="960" w:type="dxa"/>
            <w:noWrap/>
            <w:vAlign w:val="center"/>
            <w:hideMark/>
          </w:tcPr>
          <w:p w14:paraId="744BA15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7</w:t>
            </w:r>
          </w:p>
        </w:tc>
        <w:tc>
          <w:tcPr>
            <w:tcW w:w="960" w:type="dxa"/>
            <w:noWrap/>
            <w:vAlign w:val="center"/>
            <w:hideMark/>
          </w:tcPr>
          <w:p w14:paraId="14794FE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9</w:t>
            </w:r>
          </w:p>
        </w:tc>
        <w:tc>
          <w:tcPr>
            <w:tcW w:w="1266" w:type="dxa"/>
            <w:noWrap/>
            <w:vAlign w:val="center"/>
            <w:hideMark/>
          </w:tcPr>
          <w:p w14:paraId="0CFA83D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9 - 1.09</w:t>
            </w:r>
          </w:p>
        </w:tc>
        <w:tc>
          <w:tcPr>
            <w:tcW w:w="960" w:type="dxa"/>
            <w:noWrap/>
            <w:vAlign w:val="center"/>
            <w:hideMark/>
          </w:tcPr>
          <w:p w14:paraId="019FC64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2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6986C4C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2</w:t>
            </w:r>
          </w:p>
        </w:tc>
        <w:tc>
          <w:tcPr>
            <w:tcW w:w="1199" w:type="dxa"/>
            <w:noWrap/>
            <w:vAlign w:val="center"/>
            <w:hideMark/>
          </w:tcPr>
          <w:p w14:paraId="72389DA0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2 - 1.13</w:t>
            </w:r>
          </w:p>
        </w:tc>
        <w:tc>
          <w:tcPr>
            <w:tcW w:w="960" w:type="dxa"/>
            <w:noWrap/>
            <w:vAlign w:val="center"/>
            <w:hideMark/>
          </w:tcPr>
          <w:p w14:paraId="0103EE6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7</w:t>
            </w:r>
          </w:p>
        </w:tc>
      </w:tr>
      <w:tr w:rsidR="00091EF3" w:rsidRPr="00091EF3" w14:paraId="7CA3AEEA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095EC656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United States vs Australia</w:t>
            </w:r>
          </w:p>
        </w:tc>
        <w:tc>
          <w:tcPr>
            <w:tcW w:w="960" w:type="dxa"/>
            <w:noWrap/>
            <w:vAlign w:val="center"/>
            <w:hideMark/>
          </w:tcPr>
          <w:p w14:paraId="13EB8F2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6</w:t>
            </w:r>
          </w:p>
        </w:tc>
        <w:tc>
          <w:tcPr>
            <w:tcW w:w="1240" w:type="dxa"/>
            <w:noWrap/>
            <w:vAlign w:val="center"/>
            <w:hideMark/>
          </w:tcPr>
          <w:p w14:paraId="4EE0567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7 - 1.05</w:t>
            </w:r>
          </w:p>
        </w:tc>
        <w:tc>
          <w:tcPr>
            <w:tcW w:w="960" w:type="dxa"/>
            <w:noWrap/>
            <w:vAlign w:val="center"/>
            <w:hideMark/>
          </w:tcPr>
          <w:p w14:paraId="0F624D1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7</w:t>
            </w:r>
          </w:p>
        </w:tc>
        <w:tc>
          <w:tcPr>
            <w:tcW w:w="960" w:type="dxa"/>
            <w:noWrap/>
            <w:vAlign w:val="center"/>
            <w:hideMark/>
          </w:tcPr>
          <w:p w14:paraId="4934478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0</w:t>
            </w:r>
          </w:p>
        </w:tc>
        <w:tc>
          <w:tcPr>
            <w:tcW w:w="1266" w:type="dxa"/>
            <w:noWrap/>
            <w:vAlign w:val="center"/>
            <w:hideMark/>
          </w:tcPr>
          <w:p w14:paraId="75A87CD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2 - 0.99</w:t>
            </w:r>
          </w:p>
        </w:tc>
        <w:tc>
          <w:tcPr>
            <w:tcW w:w="960" w:type="dxa"/>
            <w:noWrap/>
            <w:vAlign w:val="center"/>
            <w:hideMark/>
          </w:tcPr>
          <w:p w14:paraId="5BC99DB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3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60B55BD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2</w:t>
            </w:r>
          </w:p>
        </w:tc>
        <w:tc>
          <w:tcPr>
            <w:tcW w:w="1199" w:type="dxa"/>
            <w:noWrap/>
            <w:vAlign w:val="center"/>
            <w:hideMark/>
          </w:tcPr>
          <w:p w14:paraId="2891FEF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4 - 1.01</w:t>
            </w:r>
          </w:p>
        </w:tc>
        <w:tc>
          <w:tcPr>
            <w:tcW w:w="960" w:type="dxa"/>
            <w:noWrap/>
            <w:vAlign w:val="center"/>
            <w:hideMark/>
          </w:tcPr>
          <w:p w14:paraId="03EED66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9</w:t>
            </w:r>
          </w:p>
        </w:tc>
      </w:tr>
      <w:tr w:rsidR="00091EF3" w:rsidRPr="00091EF3" w14:paraId="2D7B7797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2E7A3920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Mexico vs Australia</w:t>
            </w:r>
          </w:p>
        </w:tc>
        <w:tc>
          <w:tcPr>
            <w:tcW w:w="960" w:type="dxa"/>
            <w:noWrap/>
            <w:vAlign w:val="center"/>
            <w:hideMark/>
          </w:tcPr>
          <w:p w14:paraId="21EE4CA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7</w:t>
            </w:r>
          </w:p>
        </w:tc>
        <w:tc>
          <w:tcPr>
            <w:tcW w:w="1240" w:type="dxa"/>
            <w:noWrap/>
            <w:vAlign w:val="center"/>
            <w:hideMark/>
          </w:tcPr>
          <w:p w14:paraId="4E0070B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0 - 0.95</w:t>
            </w:r>
          </w:p>
        </w:tc>
        <w:tc>
          <w:tcPr>
            <w:tcW w:w="960" w:type="dxa"/>
            <w:noWrap/>
            <w:vAlign w:val="center"/>
            <w:hideMark/>
          </w:tcPr>
          <w:p w14:paraId="01F0536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  <w:tc>
          <w:tcPr>
            <w:tcW w:w="960" w:type="dxa"/>
            <w:noWrap/>
            <w:vAlign w:val="center"/>
            <w:hideMark/>
          </w:tcPr>
          <w:p w14:paraId="7BBD529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</w:t>
            </w:r>
          </w:p>
        </w:tc>
        <w:tc>
          <w:tcPr>
            <w:tcW w:w="1266" w:type="dxa"/>
            <w:noWrap/>
            <w:vAlign w:val="center"/>
            <w:hideMark/>
          </w:tcPr>
          <w:p w14:paraId="29173EF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8 - 0.92</w:t>
            </w:r>
          </w:p>
        </w:tc>
        <w:tc>
          <w:tcPr>
            <w:tcW w:w="960" w:type="dxa"/>
            <w:noWrap/>
            <w:vAlign w:val="center"/>
            <w:hideMark/>
          </w:tcPr>
          <w:p w14:paraId="7BD7196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05F5E9B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6</w:t>
            </w:r>
          </w:p>
        </w:tc>
        <w:tc>
          <w:tcPr>
            <w:tcW w:w="1199" w:type="dxa"/>
            <w:noWrap/>
            <w:vAlign w:val="center"/>
            <w:hideMark/>
          </w:tcPr>
          <w:p w14:paraId="461504C0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9 - 0.93</w:t>
            </w:r>
          </w:p>
        </w:tc>
        <w:tc>
          <w:tcPr>
            <w:tcW w:w="960" w:type="dxa"/>
            <w:noWrap/>
            <w:vAlign w:val="center"/>
            <w:hideMark/>
          </w:tcPr>
          <w:p w14:paraId="2F6414B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</w:tr>
      <w:tr w:rsidR="00091EF3" w:rsidRPr="00091EF3" w14:paraId="0466C01F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74A79DCA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United States vs United Kingdom</w:t>
            </w:r>
          </w:p>
        </w:tc>
        <w:tc>
          <w:tcPr>
            <w:tcW w:w="960" w:type="dxa"/>
            <w:noWrap/>
            <w:vAlign w:val="center"/>
            <w:hideMark/>
          </w:tcPr>
          <w:p w14:paraId="5D5D489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1</w:t>
            </w:r>
          </w:p>
        </w:tc>
        <w:tc>
          <w:tcPr>
            <w:tcW w:w="1240" w:type="dxa"/>
            <w:noWrap/>
            <w:vAlign w:val="center"/>
            <w:hideMark/>
          </w:tcPr>
          <w:p w14:paraId="5EB6AC9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2 - 1.11</w:t>
            </w:r>
          </w:p>
        </w:tc>
        <w:tc>
          <w:tcPr>
            <w:tcW w:w="960" w:type="dxa"/>
            <w:noWrap/>
            <w:vAlign w:val="center"/>
            <w:hideMark/>
          </w:tcPr>
          <w:p w14:paraId="2107C74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8</w:t>
            </w:r>
          </w:p>
        </w:tc>
        <w:tc>
          <w:tcPr>
            <w:tcW w:w="960" w:type="dxa"/>
            <w:noWrap/>
            <w:vAlign w:val="center"/>
            <w:hideMark/>
          </w:tcPr>
          <w:p w14:paraId="42744E3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</w:t>
            </w:r>
          </w:p>
        </w:tc>
        <w:tc>
          <w:tcPr>
            <w:tcW w:w="1266" w:type="dxa"/>
            <w:noWrap/>
            <w:vAlign w:val="center"/>
            <w:hideMark/>
          </w:tcPr>
          <w:p w14:paraId="02E8D3D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3 - 0.99</w:t>
            </w:r>
          </w:p>
        </w:tc>
        <w:tc>
          <w:tcPr>
            <w:tcW w:w="960" w:type="dxa"/>
            <w:noWrap/>
            <w:vAlign w:val="center"/>
            <w:hideMark/>
          </w:tcPr>
          <w:p w14:paraId="3913CCB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4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47A1CB7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0</w:t>
            </w:r>
          </w:p>
        </w:tc>
        <w:tc>
          <w:tcPr>
            <w:tcW w:w="1199" w:type="dxa"/>
            <w:noWrap/>
            <w:vAlign w:val="center"/>
            <w:hideMark/>
          </w:tcPr>
          <w:p w14:paraId="2506B70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2 - 0.99</w:t>
            </w:r>
          </w:p>
        </w:tc>
        <w:tc>
          <w:tcPr>
            <w:tcW w:w="960" w:type="dxa"/>
            <w:noWrap/>
            <w:vAlign w:val="center"/>
            <w:hideMark/>
          </w:tcPr>
          <w:p w14:paraId="0DA8162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3*</w:t>
            </w:r>
          </w:p>
        </w:tc>
      </w:tr>
      <w:tr w:rsidR="00091EF3" w:rsidRPr="00091EF3" w14:paraId="0527A522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74E51297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Mexico vs United Kingdom</w:t>
            </w:r>
          </w:p>
        </w:tc>
        <w:tc>
          <w:tcPr>
            <w:tcW w:w="960" w:type="dxa"/>
            <w:noWrap/>
            <w:vAlign w:val="center"/>
            <w:hideMark/>
          </w:tcPr>
          <w:p w14:paraId="130726F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2</w:t>
            </w:r>
          </w:p>
        </w:tc>
        <w:tc>
          <w:tcPr>
            <w:tcW w:w="1240" w:type="dxa"/>
            <w:noWrap/>
            <w:vAlign w:val="center"/>
            <w:hideMark/>
          </w:tcPr>
          <w:p w14:paraId="146D973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 - 1.00</w:t>
            </w:r>
          </w:p>
        </w:tc>
        <w:tc>
          <w:tcPr>
            <w:tcW w:w="960" w:type="dxa"/>
            <w:noWrap/>
            <w:vAlign w:val="center"/>
            <w:hideMark/>
          </w:tcPr>
          <w:p w14:paraId="4B4FAEA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5</w:t>
            </w:r>
          </w:p>
        </w:tc>
        <w:tc>
          <w:tcPr>
            <w:tcW w:w="960" w:type="dxa"/>
            <w:noWrap/>
            <w:vAlign w:val="center"/>
            <w:hideMark/>
          </w:tcPr>
          <w:p w14:paraId="4AEC8FB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6</w:t>
            </w:r>
          </w:p>
        </w:tc>
        <w:tc>
          <w:tcPr>
            <w:tcW w:w="1266" w:type="dxa"/>
            <w:noWrap/>
            <w:vAlign w:val="center"/>
            <w:hideMark/>
          </w:tcPr>
          <w:p w14:paraId="705339A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9 - 0.93</w:t>
            </w:r>
          </w:p>
        </w:tc>
        <w:tc>
          <w:tcPr>
            <w:tcW w:w="960" w:type="dxa"/>
            <w:noWrap/>
            <w:vAlign w:val="center"/>
            <w:hideMark/>
          </w:tcPr>
          <w:p w14:paraId="43D7760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3BD8244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4</w:t>
            </w:r>
          </w:p>
        </w:tc>
        <w:tc>
          <w:tcPr>
            <w:tcW w:w="1199" w:type="dxa"/>
            <w:noWrap/>
            <w:vAlign w:val="center"/>
            <w:hideMark/>
          </w:tcPr>
          <w:p w14:paraId="6DF50FB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7 - 0.91</w:t>
            </w:r>
          </w:p>
        </w:tc>
        <w:tc>
          <w:tcPr>
            <w:tcW w:w="960" w:type="dxa"/>
            <w:noWrap/>
            <w:vAlign w:val="center"/>
            <w:hideMark/>
          </w:tcPr>
          <w:p w14:paraId="6D698BD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</w:tr>
      <w:tr w:rsidR="00091EF3" w:rsidRPr="00091EF3" w14:paraId="4554BC34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5CF6C8F7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Mexico vs United States</w:t>
            </w:r>
          </w:p>
        </w:tc>
        <w:tc>
          <w:tcPr>
            <w:tcW w:w="960" w:type="dxa"/>
            <w:noWrap/>
            <w:vAlign w:val="center"/>
            <w:hideMark/>
          </w:tcPr>
          <w:p w14:paraId="02888DB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</w:t>
            </w:r>
          </w:p>
        </w:tc>
        <w:tc>
          <w:tcPr>
            <w:tcW w:w="1240" w:type="dxa"/>
            <w:noWrap/>
            <w:vAlign w:val="center"/>
            <w:hideMark/>
          </w:tcPr>
          <w:p w14:paraId="4BB2559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4 - 0.98</w:t>
            </w:r>
          </w:p>
        </w:tc>
        <w:tc>
          <w:tcPr>
            <w:tcW w:w="960" w:type="dxa"/>
            <w:noWrap/>
            <w:vAlign w:val="center"/>
            <w:hideMark/>
          </w:tcPr>
          <w:p w14:paraId="138B4C9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*</w:t>
            </w:r>
          </w:p>
        </w:tc>
        <w:tc>
          <w:tcPr>
            <w:tcW w:w="960" w:type="dxa"/>
            <w:noWrap/>
            <w:vAlign w:val="center"/>
            <w:hideMark/>
          </w:tcPr>
          <w:p w14:paraId="6206248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</w:t>
            </w:r>
          </w:p>
        </w:tc>
        <w:tc>
          <w:tcPr>
            <w:tcW w:w="1266" w:type="dxa"/>
            <w:noWrap/>
            <w:vAlign w:val="center"/>
            <w:hideMark/>
          </w:tcPr>
          <w:p w14:paraId="20B5446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8 - 1.00</w:t>
            </w:r>
          </w:p>
        </w:tc>
        <w:tc>
          <w:tcPr>
            <w:tcW w:w="960" w:type="dxa"/>
            <w:noWrap/>
            <w:vAlign w:val="center"/>
            <w:hideMark/>
          </w:tcPr>
          <w:p w14:paraId="650E4E6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7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70E2B29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</w:t>
            </w:r>
          </w:p>
        </w:tc>
        <w:tc>
          <w:tcPr>
            <w:tcW w:w="1199" w:type="dxa"/>
            <w:noWrap/>
            <w:vAlign w:val="center"/>
            <w:hideMark/>
          </w:tcPr>
          <w:p w14:paraId="43EA174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7 - 1.00</w:t>
            </w:r>
          </w:p>
        </w:tc>
        <w:tc>
          <w:tcPr>
            <w:tcW w:w="960" w:type="dxa"/>
            <w:noWrap/>
            <w:vAlign w:val="center"/>
            <w:hideMark/>
          </w:tcPr>
          <w:p w14:paraId="068C097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5</w:t>
            </w:r>
          </w:p>
        </w:tc>
      </w:tr>
      <w:tr w:rsidR="00091EF3" w:rsidRPr="00091EF3" w14:paraId="0C8234C6" w14:textId="77777777" w:rsidTr="00AC6AC1">
        <w:trPr>
          <w:trHeight w:val="900"/>
          <w:jc w:val="center"/>
        </w:trPr>
        <w:tc>
          <w:tcPr>
            <w:tcW w:w="5387" w:type="dxa"/>
            <w:noWrap/>
            <w:vAlign w:val="bottom"/>
            <w:hideMark/>
          </w:tcPr>
          <w:p w14:paraId="5EC4EEC8" w14:textId="77777777" w:rsidR="00AC6AC1" w:rsidRPr="00091EF3" w:rsidRDefault="00AC6AC1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160" w:type="dxa"/>
            <w:gridSpan w:val="3"/>
            <w:vAlign w:val="center"/>
            <w:hideMark/>
          </w:tcPr>
          <w:p w14:paraId="44094AF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Child request for unhealthy food with spokes-characters</w:t>
            </w:r>
          </w:p>
        </w:tc>
        <w:tc>
          <w:tcPr>
            <w:tcW w:w="3194" w:type="dxa"/>
            <w:gridSpan w:val="4"/>
            <w:vAlign w:val="center"/>
            <w:hideMark/>
          </w:tcPr>
          <w:p w14:paraId="338DDD8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Parental purchase of unhealthy food products with licensed characters</w:t>
            </w:r>
          </w:p>
        </w:tc>
        <w:tc>
          <w:tcPr>
            <w:tcW w:w="3126" w:type="dxa"/>
            <w:gridSpan w:val="4"/>
            <w:vAlign w:val="center"/>
            <w:hideMark/>
          </w:tcPr>
          <w:p w14:paraId="6478E1F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Parental purchase of unhealthy food products with spokes-characters</w:t>
            </w:r>
          </w:p>
        </w:tc>
      </w:tr>
      <w:tr w:rsidR="00091EF3" w:rsidRPr="00091EF3" w14:paraId="7AA5D0F7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7A2F5A8E" w14:textId="77777777" w:rsidR="00AC6AC1" w:rsidRPr="00091EF3" w:rsidRDefault="00AC6A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Number of locations of parental exposure</w:t>
            </w:r>
          </w:p>
        </w:tc>
        <w:tc>
          <w:tcPr>
            <w:tcW w:w="960" w:type="dxa"/>
            <w:noWrap/>
            <w:vAlign w:val="center"/>
            <w:hideMark/>
          </w:tcPr>
          <w:p w14:paraId="05B1F67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26</w:t>
            </w:r>
          </w:p>
        </w:tc>
        <w:tc>
          <w:tcPr>
            <w:tcW w:w="1240" w:type="dxa"/>
            <w:noWrap/>
            <w:vAlign w:val="center"/>
            <w:hideMark/>
          </w:tcPr>
          <w:p w14:paraId="174A11D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16 - 1.37</w:t>
            </w:r>
          </w:p>
        </w:tc>
        <w:tc>
          <w:tcPr>
            <w:tcW w:w="960" w:type="dxa"/>
            <w:noWrap/>
            <w:vAlign w:val="center"/>
            <w:hideMark/>
          </w:tcPr>
          <w:p w14:paraId="0F9A7B2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0.00*</w:t>
            </w:r>
          </w:p>
        </w:tc>
        <w:tc>
          <w:tcPr>
            <w:tcW w:w="960" w:type="dxa"/>
            <w:noWrap/>
            <w:vAlign w:val="center"/>
            <w:hideMark/>
          </w:tcPr>
          <w:p w14:paraId="34738D8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15</w:t>
            </w:r>
          </w:p>
        </w:tc>
        <w:tc>
          <w:tcPr>
            <w:tcW w:w="1266" w:type="dxa"/>
            <w:noWrap/>
            <w:vAlign w:val="center"/>
            <w:hideMark/>
          </w:tcPr>
          <w:p w14:paraId="5008CE9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07 - 1.23</w:t>
            </w:r>
          </w:p>
        </w:tc>
        <w:tc>
          <w:tcPr>
            <w:tcW w:w="960" w:type="dxa"/>
            <w:noWrap/>
            <w:vAlign w:val="center"/>
            <w:hideMark/>
          </w:tcPr>
          <w:p w14:paraId="7CE9E47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0.00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33EFC91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17</w:t>
            </w:r>
          </w:p>
        </w:tc>
        <w:tc>
          <w:tcPr>
            <w:tcW w:w="1199" w:type="dxa"/>
            <w:noWrap/>
            <w:vAlign w:val="center"/>
            <w:hideMark/>
          </w:tcPr>
          <w:p w14:paraId="110208A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1.08 - 1.27</w:t>
            </w:r>
          </w:p>
        </w:tc>
        <w:tc>
          <w:tcPr>
            <w:tcW w:w="960" w:type="dxa"/>
            <w:noWrap/>
            <w:vAlign w:val="center"/>
            <w:hideMark/>
          </w:tcPr>
          <w:p w14:paraId="16133A0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  <w:t>0.00*</w:t>
            </w:r>
          </w:p>
        </w:tc>
      </w:tr>
      <w:tr w:rsidR="00091EF3" w:rsidRPr="00091EF3" w14:paraId="17590ACA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464E9D4C" w14:textId="77777777" w:rsidR="00AC6AC1" w:rsidRPr="00091EF3" w:rsidRDefault="00AC6A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  <w:t>Country*exposure to unhealthy food marketing</w:t>
            </w:r>
          </w:p>
        </w:tc>
        <w:tc>
          <w:tcPr>
            <w:tcW w:w="960" w:type="dxa"/>
            <w:noWrap/>
            <w:vAlign w:val="bottom"/>
            <w:hideMark/>
          </w:tcPr>
          <w:p w14:paraId="50F55954" w14:textId="77777777" w:rsidR="00AC6AC1" w:rsidRPr="00091EF3" w:rsidRDefault="00AC6AC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CA"/>
              </w:rPr>
            </w:pPr>
          </w:p>
        </w:tc>
        <w:tc>
          <w:tcPr>
            <w:tcW w:w="1240" w:type="dxa"/>
            <w:noWrap/>
            <w:vAlign w:val="center"/>
            <w:hideMark/>
          </w:tcPr>
          <w:p w14:paraId="6F70DADB" w14:textId="77777777" w:rsidR="00AC6AC1" w:rsidRPr="00091EF3" w:rsidRDefault="00AC6AC1">
            <w:pPr>
              <w:spacing w:after="0"/>
              <w:rPr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noWrap/>
            <w:vAlign w:val="center"/>
          </w:tcPr>
          <w:p w14:paraId="5789009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  <w:tc>
          <w:tcPr>
            <w:tcW w:w="960" w:type="dxa"/>
            <w:noWrap/>
            <w:vAlign w:val="bottom"/>
          </w:tcPr>
          <w:p w14:paraId="3DE9670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  <w:tc>
          <w:tcPr>
            <w:tcW w:w="1266" w:type="dxa"/>
            <w:noWrap/>
            <w:vAlign w:val="center"/>
          </w:tcPr>
          <w:p w14:paraId="3E21F87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  <w:tc>
          <w:tcPr>
            <w:tcW w:w="960" w:type="dxa"/>
            <w:noWrap/>
            <w:vAlign w:val="center"/>
          </w:tcPr>
          <w:p w14:paraId="3844E7C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  <w:tc>
          <w:tcPr>
            <w:tcW w:w="960" w:type="dxa"/>
            <w:gridSpan w:val="2"/>
            <w:noWrap/>
            <w:vAlign w:val="bottom"/>
            <w:hideMark/>
          </w:tcPr>
          <w:p w14:paraId="467CD09A" w14:textId="77777777" w:rsidR="00AC6AC1" w:rsidRPr="00091EF3" w:rsidRDefault="00AC6AC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  <w:tc>
          <w:tcPr>
            <w:tcW w:w="1199" w:type="dxa"/>
            <w:noWrap/>
            <w:vAlign w:val="center"/>
            <w:hideMark/>
          </w:tcPr>
          <w:p w14:paraId="3D5B81D5" w14:textId="77777777" w:rsidR="00AC6AC1" w:rsidRPr="00091EF3" w:rsidRDefault="00AC6AC1">
            <w:pPr>
              <w:spacing w:after="0"/>
              <w:rPr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noWrap/>
            <w:vAlign w:val="center"/>
          </w:tcPr>
          <w:p w14:paraId="7A9092B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</w:p>
        </w:tc>
      </w:tr>
      <w:tr w:rsidR="00091EF3" w:rsidRPr="00091EF3" w14:paraId="3E7B06E7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4DFFA38D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Australia vs Canada</w:t>
            </w:r>
          </w:p>
        </w:tc>
        <w:tc>
          <w:tcPr>
            <w:tcW w:w="960" w:type="dxa"/>
            <w:noWrap/>
            <w:vAlign w:val="center"/>
            <w:hideMark/>
          </w:tcPr>
          <w:p w14:paraId="63322C9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1</w:t>
            </w:r>
          </w:p>
        </w:tc>
        <w:tc>
          <w:tcPr>
            <w:tcW w:w="1240" w:type="dxa"/>
            <w:noWrap/>
            <w:vAlign w:val="center"/>
            <w:hideMark/>
          </w:tcPr>
          <w:p w14:paraId="16E58AE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 - 1.13</w:t>
            </w:r>
          </w:p>
        </w:tc>
        <w:tc>
          <w:tcPr>
            <w:tcW w:w="960" w:type="dxa"/>
            <w:noWrap/>
            <w:vAlign w:val="center"/>
            <w:hideMark/>
          </w:tcPr>
          <w:p w14:paraId="7F0F796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0</w:t>
            </w:r>
          </w:p>
        </w:tc>
        <w:tc>
          <w:tcPr>
            <w:tcW w:w="960" w:type="dxa"/>
            <w:noWrap/>
            <w:vAlign w:val="center"/>
            <w:hideMark/>
          </w:tcPr>
          <w:p w14:paraId="0FB1D71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9</w:t>
            </w:r>
          </w:p>
        </w:tc>
        <w:tc>
          <w:tcPr>
            <w:tcW w:w="1266" w:type="dxa"/>
            <w:noWrap/>
            <w:vAlign w:val="center"/>
            <w:hideMark/>
          </w:tcPr>
          <w:p w14:paraId="349633E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8 - 1.20</w:t>
            </w:r>
          </w:p>
        </w:tc>
        <w:tc>
          <w:tcPr>
            <w:tcW w:w="960" w:type="dxa"/>
            <w:noWrap/>
            <w:vAlign w:val="center"/>
            <w:hideMark/>
          </w:tcPr>
          <w:p w14:paraId="0151D98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0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3C128A6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4</w:t>
            </w:r>
          </w:p>
        </w:tc>
        <w:tc>
          <w:tcPr>
            <w:tcW w:w="1199" w:type="dxa"/>
            <w:noWrap/>
            <w:vAlign w:val="center"/>
            <w:hideMark/>
          </w:tcPr>
          <w:p w14:paraId="2E55398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 - 1.16</w:t>
            </w:r>
          </w:p>
        </w:tc>
        <w:tc>
          <w:tcPr>
            <w:tcW w:w="960" w:type="dxa"/>
            <w:noWrap/>
            <w:vAlign w:val="center"/>
            <w:hideMark/>
          </w:tcPr>
          <w:p w14:paraId="168D1C1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43</w:t>
            </w:r>
          </w:p>
        </w:tc>
      </w:tr>
      <w:tr w:rsidR="00091EF3" w:rsidRPr="00091EF3" w14:paraId="45F12455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10C4AB61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United Kingdom vs Canada</w:t>
            </w:r>
          </w:p>
        </w:tc>
        <w:tc>
          <w:tcPr>
            <w:tcW w:w="960" w:type="dxa"/>
            <w:noWrap/>
            <w:vAlign w:val="center"/>
            <w:hideMark/>
          </w:tcPr>
          <w:p w14:paraId="63EF6B7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5</w:t>
            </w:r>
          </w:p>
        </w:tc>
        <w:tc>
          <w:tcPr>
            <w:tcW w:w="1240" w:type="dxa"/>
            <w:noWrap/>
            <w:vAlign w:val="center"/>
            <w:hideMark/>
          </w:tcPr>
          <w:p w14:paraId="72F9F1F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 - 1.17</w:t>
            </w:r>
          </w:p>
        </w:tc>
        <w:tc>
          <w:tcPr>
            <w:tcW w:w="960" w:type="dxa"/>
            <w:noWrap/>
            <w:vAlign w:val="center"/>
            <w:hideMark/>
          </w:tcPr>
          <w:p w14:paraId="79C5879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8</w:t>
            </w:r>
          </w:p>
        </w:tc>
        <w:tc>
          <w:tcPr>
            <w:tcW w:w="960" w:type="dxa"/>
            <w:noWrap/>
            <w:vAlign w:val="center"/>
            <w:hideMark/>
          </w:tcPr>
          <w:p w14:paraId="29EFC8D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0</w:t>
            </w:r>
          </w:p>
        </w:tc>
        <w:tc>
          <w:tcPr>
            <w:tcW w:w="1266" w:type="dxa"/>
            <w:noWrap/>
            <w:vAlign w:val="center"/>
            <w:hideMark/>
          </w:tcPr>
          <w:p w14:paraId="6EF85B8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9 - 1.22</w:t>
            </w:r>
          </w:p>
        </w:tc>
        <w:tc>
          <w:tcPr>
            <w:tcW w:w="960" w:type="dxa"/>
            <w:noWrap/>
            <w:vAlign w:val="center"/>
            <w:hideMark/>
          </w:tcPr>
          <w:p w14:paraId="48DC6D8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9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4B6307C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7</w:t>
            </w:r>
          </w:p>
        </w:tc>
        <w:tc>
          <w:tcPr>
            <w:tcW w:w="1199" w:type="dxa"/>
            <w:noWrap/>
            <w:vAlign w:val="center"/>
            <w:hideMark/>
          </w:tcPr>
          <w:p w14:paraId="312EED9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6 - 1.19</w:t>
            </w:r>
          </w:p>
        </w:tc>
        <w:tc>
          <w:tcPr>
            <w:tcW w:w="960" w:type="dxa"/>
            <w:noWrap/>
            <w:vAlign w:val="center"/>
            <w:hideMark/>
          </w:tcPr>
          <w:p w14:paraId="705D4A1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4</w:t>
            </w:r>
          </w:p>
        </w:tc>
      </w:tr>
      <w:tr w:rsidR="00091EF3" w:rsidRPr="00091EF3" w14:paraId="681B392C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4F0BBD00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lastRenderedPageBreak/>
              <w:t>United States vs Canada</w:t>
            </w:r>
          </w:p>
        </w:tc>
        <w:tc>
          <w:tcPr>
            <w:tcW w:w="960" w:type="dxa"/>
            <w:noWrap/>
            <w:vAlign w:val="center"/>
            <w:hideMark/>
          </w:tcPr>
          <w:p w14:paraId="105E86F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9</w:t>
            </w:r>
          </w:p>
        </w:tc>
        <w:tc>
          <w:tcPr>
            <w:tcW w:w="1240" w:type="dxa"/>
            <w:noWrap/>
            <w:vAlign w:val="center"/>
            <w:hideMark/>
          </w:tcPr>
          <w:p w14:paraId="156C5CA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9 - 1.10</w:t>
            </w:r>
          </w:p>
        </w:tc>
        <w:tc>
          <w:tcPr>
            <w:tcW w:w="960" w:type="dxa"/>
            <w:noWrap/>
            <w:vAlign w:val="center"/>
            <w:hideMark/>
          </w:tcPr>
          <w:p w14:paraId="792BC2A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2</w:t>
            </w:r>
          </w:p>
        </w:tc>
        <w:tc>
          <w:tcPr>
            <w:tcW w:w="960" w:type="dxa"/>
            <w:noWrap/>
            <w:vAlign w:val="center"/>
            <w:hideMark/>
          </w:tcPr>
          <w:p w14:paraId="1ED7FCF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2</w:t>
            </w:r>
          </w:p>
        </w:tc>
        <w:tc>
          <w:tcPr>
            <w:tcW w:w="1266" w:type="dxa"/>
            <w:noWrap/>
            <w:vAlign w:val="center"/>
            <w:hideMark/>
          </w:tcPr>
          <w:p w14:paraId="5F0FE69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 - 1.12</w:t>
            </w:r>
          </w:p>
        </w:tc>
        <w:tc>
          <w:tcPr>
            <w:tcW w:w="960" w:type="dxa"/>
            <w:noWrap/>
            <w:vAlign w:val="center"/>
            <w:hideMark/>
          </w:tcPr>
          <w:p w14:paraId="000E39C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5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3CCB31A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2</w:t>
            </w:r>
          </w:p>
        </w:tc>
        <w:tc>
          <w:tcPr>
            <w:tcW w:w="1199" w:type="dxa"/>
            <w:noWrap/>
            <w:vAlign w:val="center"/>
            <w:hideMark/>
          </w:tcPr>
          <w:p w14:paraId="5A3BB90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2 - 1.12</w:t>
            </w:r>
          </w:p>
        </w:tc>
        <w:tc>
          <w:tcPr>
            <w:tcW w:w="960" w:type="dxa"/>
            <w:noWrap/>
            <w:vAlign w:val="center"/>
            <w:hideMark/>
          </w:tcPr>
          <w:p w14:paraId="4035B98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2</w:t>
            </w:r>
          </w:p>
        </w:tc>
      </w:tr>
      <w:tr w:rsidR="00091EF3" w:rsidRPr="00091EF3" w14:paraId="14265CDD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776D319C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Mexico vs Canada</w:t>
            </w:r>
          </w:p>
        </w:tc>
        <w:tc>
          <w:tcPr>
            <w:tcW w:w="960" w:type="dxa"/>
            <w:noWrap/>
            <w:vAlign w:val="center"/>
            <w:hideMark/>
          </w:tcPr>
          <w:p w14:paraId="33152BB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9</w:t>
            </w:r>
          </w:p>
        </w:tc>
        <w:tc>
          <w:tcPr>
            <w:tcW w:w="1240" w:type="dxa"/>
            <w:noWrap/>
            <w:vAlign w:val="center"/>
            <w:hideMark/>
          </w:tcPr>
          <w:p w14:paraId="4E3A5FF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1 - 0.98</w:t>
            </w:r>
          </w:p>
        </w:tc>
        <w:tc>
          <w:tcPr>
            <w:tcW w:w="960" w:type="dxa"/>
            <w:noWrap/>
            <w:vAlign w:val="center"/>
            <w:hideMark/>
          </w:tcPr>
          <w:p w14:paraId="307FB2A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*</w:t>
            </w:r>
          </w:p>
        </w:tc>
        <w:tc>
          <w:tcPr>
            <w:tcW w:w="960" w:type="dxa"/>
            <w:noWrap/>
            <w:vAlign w:val="center"/>
            <w:hideMark/>
          </w:tcPr>
          <w:p w14:paraId="2DF5DEE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</w:t>
            </w:r>
          </w:p>
        </w:tc>
        <w:tc>
          <w:tcPr>
            <w:tcW w:w="1266" w:type="dxa"/>
            <w:noWrap/>
            <w:vAlign w:val="center"/>
            <w:hideMark/>
          </w:tcPr>
          <w:p w14:paraId="4C741D4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4 - 0.99</w:t>
            </w:r>
          </w:p>
        </w:tc>
        <w:tc>
          <w:tcPr>
            <w:tcW w:w="960" w:type="dxa"/>
            <w:noWrap/>
            <w:vAlign w:val="center"/>
            <w:hideMark/>
          </w:tcPr>
          <w:p w14:paraId="1D9407D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3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52FD447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</w:t>
            </w:r>
          </w:p>
        </w:tc>
        <w:tc>
          <w:tcPr>
            <w:tcW w:w="1199" w:type="dxa"/>
            <w:noWrap/>
            <w:vAlign w:val="center"/>
            <w:hideMark/>
          </w:tcPr>
          <w:p w14:paraId="5937FA5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 - 1.01</w:t>
            </w:r>
          </w:p>
        </w:tc>
        <w:tc>
          <w:tcPr>
            <w:tcW w:w="960" w:type="dxa"/>
            <w:noWrap/>
            <w:vAlign w:val="center"/>
            <w:hideMark/>
          </w:tcPr>
          <w:p w14:paraId="538AF00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8</w:t>
            </w:r>
          </w:p>
        </w:tc>
      </w:tr>
      <w:tr w:rsidR="00091EF3" w:rsidRPr="00091EF3" w14:paraId="39D52200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1EC53F7D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United Kingdom vs Australia</w:t>
            </w:r>
          </w:p>
        </w:tc>
        <w:tc>
          <w:tcPr>
            <w:tcW w:w="960" w:type="dxa"/>
            <w:noWrap/>
            <w:vAlign w:val="center"/>
            <w:hideMark/>
          </w:tcPr>
          <w:p w14:paraId="1021508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4</w:t>
            </w:r>
          </w:p>
        </w:tc>
        <w:tc>
          <w:tcPr>
            <w:tcW w:w="1240" w:type="dxa"/>
            <w:noWrap/>
            <w:vAlign w:val="center"/>
            <w:hideMark/>
          </w:tcPr>
          <w:p w14:paraId="691B857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 - 1.14</w:t>
            </w:r>
          </w:p>
        </w:tc>
        <w:tc>
          <w:tcPr>
            <w:tcW w:w="960" w:type="dxa"/>
            <w:noWrap/>
            <w:vAlign w:val="center"/>
            <w:hideMark/>
          </w:tcPr>
          <w:p w14:paraId="5FDBFD1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0</w:t>
            </w:r>
          </w:p>
        </w:tc>
        <w:tc>
          <w:tcPr>
            <w:tcW w:w="960" w:type="dxa"/>
            <w:noWrap/>
            <w:vAlign w:val="center"/>
            <w:hideMark/>
          </w:tcPr>
          <w:p w14:paraId="1588896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1</w:t>
            </w:r>
          </w:p>
        </w:tc>
        <w:tc>
          <w:tcPr>
            <w:tcW w:w="1266" w:type="dxa"/>
            <w:noWrap/>
            <w:vAlign w:val="center"/>
            <w:hideMark/>
          </w:tcPr>
          <w:p w14:paraId="320B596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 - 1.12</w:t>
            </w:r>
          </w:p>
        </w:tc>
        <w:tc>
          <w:tcPr>
            <w:tcW w:w="960" w:type="dxa"/>
            <w:noWrap/>
            <w:vAlign w:val="center"/>
            <w:hideMark/>
          </w:tcPr>
          <w:p w14:paraId="7870C3D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1915F4A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2</w:t>
            </w:r>
          </w:p>
        </w:tc>
        <w:tc>
          <w:tcPr>
            <w:tcW w:w="1199" w:type="dxa"/>
            <w:noWrap/>
            <w:vAlign w:val="center"/>
            <w:hideMark/>
          </w:tcPr>
          <w:p w14:paraId="7A56C97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 - 1.13</w:t>
            </w:r>
          </w:p>
        </w:tc>
        <w:tc>
          <w:tcPr>
            <w:tcW w:w="960" w:type="dxa"/>
            <w:noWrap/>
            <w:vAlign w:val="center"/>
            <w:hideMark/>
          </w:tcPr>
          <w:p w14:paraId="6E7C83B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4</w:t>
            </w:r>
          </w:p>
        </w:tc>
      </w:tr>
      <w:tr w:rsidR="00091EF3" w:rsidRPr="00091EF3" w14:paraId="7A83AEF5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408627DA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United States vs Australia</w:t>
            </w:r>
          </w:p>
        </w:tc>
        <w:tc>
          <w:tcPr>
            <w:tcW w:w="960" w:type="dxa"/>
            <w:noWrap/>
            <w:vAlign w:val="center"/>
            <w:hideMark/>
          </w:tcPr>
          <w:p w14:paraId="75B3A57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7</w:t>
            </w:r>
          </w:p>
        </w:tc>
        <w:tc>
          <w:tcPr>
            <w:tcW w:w="1240" w:type="dxa"/>
            <w:noWrap/>
            <w:vAlign w:val="center"/>
            <w:hideMark/>
          </w:tcPr>
          <w:p w14:paraId="07DFCD2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8 - 1.07</w:t>
            </w:r>
          </w:p>
        </w:tc>
        <w:tc>
          <w:tcPr>
            <w:tcW w:w="960" w:type="dxa"/>
            <w:noWrap/>
            <w:vAlign w:val="center"/>
            <w:hideMark/>
          </w:tcPr>
          <w:p w14:paraId="2FCF166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0</w:t>
            </w:r>
          </w:p>
        </w:tc>
        <w:tc>
          <w:tcPr>
            <w:tcW w:w="960" w:type="dxa"/>
            <w:noWrap/>
            <w:vAlign w:val="center"/>
            <w:hideMark/>
          </w:tcPr>
          <w:p w14:paraId="369C670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</w:t>
            </w:r>
          </w:p>
        </w:tc>
        <w:tc>
          <w:tcPr>
            <w:tcW w:w="1266" w:type="dxa"/>
            <w:noWrap/>
            <w:vAlign w:val="center"/>
            <w:hideMark/>
          </w:tcPr>
          <w:p w14:paraId="292A6FE9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6 - 1.03</w:t>
            </w:r>
          </w:p>
        </w:tc>
        <w:tc>
          <w:tcPr>
            <w:tcW w:w="960" w:type="dxa"/>
            <w:noWrap/>
            <w:vAlign w:val="center"/>
            <w:hideMark/>
          </w:tcPr>
          <w:p w14:paraId="5C13FFB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8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06468AB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8</w:t>
            </w:r>
          </w:p>
        </w:tc>
        <w:tc>
          <w:tcPr>
            <w:tcW w:w="1199" w:type="dxa"/>
            <w:noWrap/>
            <w:vAlign w:val="center"/>
            <w:hideMark/>
          </w:tcPr>
          <w:p w14:paraId="5B4469E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9 - 1.07</w:t>
            </w:r>
          </w:p>
        </w:tc>
        <w:tc>
          <w:tcPr>
            <w:tcW w:w="960" w:type="dxa"/>
            <w:noWrap/>
            <w:vAlign w:val="center"/>
            <w:hideMark/>
          </w:tcPr>
          <w:p w14:paraId="6A9F40B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1</w:t>
            </w:r>
          </w:p>
        </w:tc>
      </w:tr>
      <w:tr w:rsidR="00091EF3" w:rsidRPr="00091EF3" w14:paraId="17530E7D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28DBE976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Mexico vs Australia</w:t>
            </w:r>
          </w:p>
        </w:tc>
        <w:tc>
          <w:tcPr>
            <w:tcW w:w="960" w:type="dxa"/>
            <w:noWrap/>
            <w:vAlign w:val="center"/>
            <w:hideMark/>
          </w:tcPr>
          <w:p w14:paraId="1798227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8</w:t>
            </w:r>
          </w:p>
        </w:tc>
        <w:tc>
          <w:tcPr>
            <w:tcW w:w="1240" w:type="dxa"/>
            <w:noWrap/>
            <w:vAlign w:val="center"/>
            <w:hideMark/>
          </w:tcPr>
          <w:p w14:paraId="426F1DD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1 - 0.95</w:t>
            </w:r>
          </w:p>
        </w:tc>
        <w:tc>
          <w:tcPr>
            <w:tcW w:w="960" w:type="dxa"/>
            <w:noWrap/>
            <w:vAlign w:val="center"/>
            <w:hideMark/>
          </w:tcPr>
          <w:p w14:paraId="3BD8056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  <w:tc>
          <w:tcPr>
            <w:tcW w:w="960" w:type="dxa"/>
            <w:noWrap/>
            <w:vAlign w:val="center"/>
            <w:hideMark/>
          </w:tcPr>
          <w:p w14:paraId="695389B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4</w:t>
            </w:r>
          </w:p>
        </w:tc>
        <w:tc>
          <w:tcPr>
            <w:tcW w:w="1266" w:type="dxa"/>
            <w:noWrap/>
            <w:vAlign w:val="center"/>
            <w:hideMark/>
          </w:tcPr>
          <w:p w14:paraId="44D7411E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8 - 0.91</w:t>
            </w:r>
          </w:p>
        </w:tc>
        <w:tc>
          <w:tcPr>
            <w:tcW w:w="960" w:type="dxa"/>
            <w:noWrap/>
            <w:vAlign w:val="center"/>
            <w:hideMark/>
          </w:tcPr>
          <w:p w14:paraId="10E9FD9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7BB2F7C0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9</w:t>
            </w:r>
          </w:p>
        </w:tc>
        <w:tc>
          <w:tcPr>
            <w:tcW w:w="1199" w:type="dxa"/>
            <w:noWrap/>
            <w:vAlign w:val="center"/>
            <w:hideMark/>
          </w:tcPr>
          <w:p w14:paraId="1BD775C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2 - 0.96</w:t>
            </w:r>
          </w:p>
        </w:tc>
        <w:tc>
          <w:tcPr>
            <w:tcW w:w="960" w:type="dxa"/>
            <w:noWrap/>
            <w:vAlign w:val="center"/>
            <w:hideMark/>
          </w:tcPr>
          <w:p w14:paraId="33CE95B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</w:tr>
      <w:tr w:rsidR="00091EF3" w:rsidRPr="00091EF3" w14:paraId="278B2308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685F85EF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United States vs United Kingdom</w:t>
            </w:r>
          </w:p>
        </w:tc>
        <w:tc>
          <w:tcPr>
            <w:tcW w:w="960" w:type="dxa"/>
            <w:noWrap/>
            <w:vAlign w:val="center"/>
            <w:hideMark/>
          </w:tcPr>
          <w:p w14:paraId="33A2085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</w:t>
            </w:r>
          </w:p>
        </w:tc>
        <w:tc>
          <w:tcPr>
            <w:tcW w:w="1240" w:type="dxa"/>
            <w:noWrap/>
            <w:vAlign w:val="center"/>
            <w:hideMark/>
          </w:tcPr>
          <w:p w14:paraId="6A26449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 - 1.04</w:t>
            </w:r>
          </w:p>
        </w:tc>
        <w:tc>
          <w:tcPr>
            <w:tcW w:w="960" w:type="dxa"/>
            <w:noWrap/>
            <w:vAlign w:val="center"/>
            <w:hideMark/>
          </w:tcPr>
          <w:p w14:paraId="59218ED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1</w:t>
            </w:r>
          </w:p>
        </w:tc>
        <w:tc>
          <w:tcPr>
            <w:tcW w:w="960" w:type="dxa"/>
            <w:noWrap/>
            <w:vAlign w:val="center"/>
            <w:hideMark/>
          </w:tcPr>
          <w:p w14:paraId="7772E82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</w:t>
            </w:r>
          </w:p>
        </w:tc>
        <w:tc>
          <w:tcPr>
            <w:tcW w:w="1266" w:type="dxa"/>
            <w:noWrap/>
            <w:vAlign w:val="center"/>
            <w:hideMark/>
          </w:tcPr>
          <w:p w14:paraId="0E4257D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 - 1.03</w:t>
            </w:r>
          </w:p>
        </w:tc>
        <w:tc>
          <w:tcPr>
            <w:tcW w:w="960" w:type="dxa"/>
            <w:noWrap/>
            <w:vAlign w:val="center"/>
            <w:hideMark/>
          </w:tcPr>
          <w:p w14:paraId="2230F494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5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4B2395F3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5</w:t>
            </w:r>
          </w:p>
        </w:tc>
        <w:tc>
          <w:tcPr>
            <w:tcW w:w="1199" w:type="dxa"/>
            <w:noWrap/>
            <w:vAlign w:val="center"/>
            <w:hideMark/>
          </w:tcPr>
          <w:p w14:paraId="2F3C705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6 - 1.05</w:t>
            </w:r>
          </w:p>
        </w:tc>
        <w:tc>
          <w:tcPr>
            <w:tcW w:w="960" w:type="dxa"/>
            <w:noWrap/>
            <w:vAlign w:val="center"/>
            <w:hideMark/>
          </w:tcPr>
          <w:p w14:paraId="3CAF2E2C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4</w:t>
            </w:r>
          </w:p>
        </w:tc>
      </w:tr>
      <w:tr w:rsidR="00091EF3" w:rsidRPr="00091EF3" w14:paraId="51A7236E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noWrap/>
            <w:vAlign w:val="bottom"/>
            <w:hideMark/>
          </w:tcPr>
          <w:p w14:paraId="1FCBA39A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Mexico vs United Kingdom</w:t>
            </w:r>
          </w:p>
        </w:tc>
        <w:tc>
          <w:tcPr>
            <w:tcW w:w="960" w:type="dxa"/>
            <w:noWrap/>
            <w:vAlign w:val="center"/>
            <w:hideMark/>
          </w:tcPr>
          <w:p w14:paraId="62501F8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</w:t>
            </w:r>
          </w:p>
        </w:tc>
        <w:tc>
          <w:tcPr>
            <w:tcW w:w="1240" w:type="dxa"/>
            <w:noWrap/>
            <w:vAlign w:val="center"/>
            <w:hideMark/>
          </w:tcPr>
          <w:p w14:paraId="36D6CDB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8 - 0.92</w:t>
            </w:r>
          </w:p>
        </w:tc>
        <w:tc>
          <w:tcPr>
            <w:tcW w:w="960" w:type="dxa"/>
            <w:noWrap/>
            <w:vAlign w:val="center"/>
            <w:hideMark/>
          </w:tcPr>
          <w:p w14:paraId="699FDF57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  <w:tc>
          <w:tcPr>
            <w:tcW w:w="960" w:type="dxa"/>
            <w:noWrap/>
            <w:vAlign w:val="center"/>
            <w:hideMark/>
          </w:tcPr>
          <w:p w14:paraId="35480D55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3</w:t>
            </w:r>
          </w:p>
        </w:tc>
        <w:tc>
          <w:tcPr>
            <w:tcW w:w="1266" w:type="dxa"/>
            <w:noWrap/>
            <w:vAlign w:val="center"/>
            <w:hideMark/>
          </w:tcPr>
          <w:p w14:paraId="283451F8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7 - 0.91</w:t>
            </w:r>
          </w:p>
        </w:tc>
        <w:tc>
          <w:tcPr>
            <w:tcW w:w="960" w:type="dxa"/>
            <w:noWrap/>
            <w:vAlign w:val="center"/>
            <w:hideMark/>
          </w:tcPr>
          <w:p w14:paraId="7A3953A2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  <w:tc>
          <w:tcPr>
            <w:tcW w:w="960" w:type="dxa"/>
            <w:gridSpan w:val="2"/>
            <w:noWrap/>
            <w:vAlign w:val="center"/>
            <w:hideMark/>
          </w:tcPr>
          <w:p w14:paraId="044A6511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7</w:t>
            </w:r>
          </w:p>
        </w:tc>
        <w:tc>
          <w:tcPr>
            <w:tcW w:w="1199" w:type="dxa"/>
            <w:noWrap/>
            <w:vAlign w:val="center"/>
            <w:hideMark/>
          </w:tcPr>
          <w:p w14:paraId="3513F05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9 - 0.94</w:t>
            </w:r>
          </w:p>
        </w:tc>
        <w:tc>
          <w:tcPr>
            <w:tcW w:w="960" w:type="dxa"/>
            <w:noWrap/>
            <w:vAlign w:val="center"/>
            <w:hideMark/>
          </w:tcPr>
          <w:p w14:paraId="58F888D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</w:tr>
      <w:tr w:rsidR="00091EF3" w:rsidRPr="00091EF3" w14:paraId="7D47B042" w14:textId="77777777" w:rsidTr="00AC6AC1">
        <w:trPr>
          <w:gridAfter w:val="1"/>
          <w:wAfter w:w="15" w:type="dxa"/>
          <w:trHeight w:val="300"/>
          <w:jc w:val="center"/>
        </w:trPr>
        <w:tc>
          <w:tcPr>
            <w:tcW w:w="53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407260E" w14:textId="77777777" w:rsidR="00AC6AC1" w:rsidRPr="00091EF3" w:rsidRDefault="00AC6AC1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CA"/>
              </w:rPr>
              <w:t>Mexico vs United Stat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14B9A8F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C7557F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3 - 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BD3816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1D803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9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0CD21EB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4 - 0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89AD69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*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281F40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943B3DD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 - 0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58086A" w14:textId="77777777" w:rsidR="00AC6AC1" w:rsidRPr="00091EF3" w:rsidRDefault="00AC6A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*</w:t>
            </w:r>
          </w:p>
        </w:tc>
      </w:tr>
    </w:tbl>
    <w:p w14:paraId="4241C771" w14:textId="77777777" w:rsidR="00AC6AC1" w:rsidRPr="00091EF3" w:rsidRDefault="00AC6AC1" w:rsidP="00AC6AC1">
      <w:pPr>
        <w:keepNext/>
        <w:spacing w:after="0" w:line="240" w:lineRule="auto"/>
        <w:rPr>
          <w:rFonts w:ascii="Times New Roman" w:eastAsia="Times New Roman" w:hAnsi="Times New Roman" w:cs="Times New Roman"/>
          <w:i/>
          <w:iCs/>
          <w:sz w:val="20"/>
          <w:szCs w:val="20"/>
          <w:lang w:eastAsia="en-CA"/>
        </w:rPr>
      </w:pPr>
      <w:r w:rsidRPr="00091EF3">
        <w:rPr>
          <w:rFonts w:ascii="Times New Roman" w:eastAsia="Times New Roman" w:hAnsi="Times New Roman" w:cs="Times New Roman"/>
          <w:i/>
          <w:iCs/>
          <w:sz w:val="20"/>
          <w:szCs w:val="20"/>
          <w:lang w:eastAsia="en-CA"/>
        </w:rPr>
        <w:t>AOR: Adjusted Odds Ratio; CI: Confidence Interval; p: p-value; *p-value considered significant (p&lt;0.05) according to Benjamini-Hochberg method; adjusted for country, the presence of children aged 5 years and under, 6 to 12 years and 12-17 years, perceived income adequacy and parental sex, age, ethnicity, and education. Reference country presented second.</w:t>
      </w:r>
    </w:p>
    <w:p w14:paraId="708D1071" w14:textId="77777777" w:rsidR="00AC6AC1" w:rsidRPr="00091EF3" w:rsidRDefault="00AC6AC1" w:rsidP="00AC6AC1">
      <w:pPr>
        <w:rPr>
          <w:rFonts w:ascii="Times New Roman" w:hAnsi="Times New Roman" w:cs="Times New Roman"/>
          <w:i/>
          <w:iCs/>
        </w:rPr>
      </w:pPr>
    </w:p>
    <w:p w14:paraId="6EBCA972" w14:textId="244DDA6D" w:rsidR="003C59D0" w:rsidRPr="00091EF3" w:rsidRDefault="003C59D0">
      <w:r w:rsidRPr="00091EF3">
        <w:br w:type="page"/>
      </w:r>
    </w:p>
    <w:p w14:paraId="04C7F4CF" w14:textId="7DE6AE41" w:rsidR="003C59D0" w:rsidRPr="00091EF3" w:rsidRDefault="008A1664" w:rsidP="003C59D0">
      <w:pPr>
        <w:pStyle w:val="Caption"/>
        <w:ind w:left="-284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091EF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lastRenderedPageBreak/>
        <w:t xml:space="preserve">Supplementary </w:t>
      </w:r>
      <w:r w:rsidR="003C59D0" w:rsidRPr="00091EF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able 4. Generalized Ordinal Logistic Regression with interaction between country and parental exposure and intake of unhealthy food and drink products during the week (n=5,764)</w:t>
      </w:r>
    </w:p>
    <w:tbl>
      <w:tblPr>
        <w:tblW w:w="14713" w:type="dxa"/>
        <w:jc w:val="center"/>
        <w:tblLook w:val="04A0" w:firstRow="1" w:lastRow="0" w:firstColumn="1" w:lastColumn="0" w:noHBand="0" w:noVBand="1"/>
      </w:tblPr>
      <w:tblGrid>
        <w:gridCol w:w="5245"/>
        <w:gridCol w:w="960"/>
        <w:gridCol w:w="1300"/>
        <w:gridCol w:w="960"/>
        <w:gridCol w:w="960"/>
        <w:gridCol w:w="1207"/>
        <w:gridCol w:w="963"/>
        <w:gridCol w:w="960"/>
        <w:gridCol w:w="1195"/>
        <w:gridCol w:w="954"/>
        <w:gridCol w:w="9"/>
      </w:tblGrid>
      <w:tr w:rsidR="00091EF3" w:rsidRPr="00091EF3" w14:paraId="3777CCDE" w14:textId="77777777" w:rsidTr="00087D3C">
        <w:trPr>
          <w:trHeight w:val="285"/>
          <w:tblHeader/>
          <w:jc w:val="center"/>
        </w:trPr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752B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Predicto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FCDBB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AOR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6064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I (95%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AA880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p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30AED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AOR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B10AC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I (95%)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F6905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p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0C279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AOR</w:t>
            </w: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58428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I (95%)</w:t>
            </w:r>
          </w:p>
        </w:tc>
        <w:tc>
          <w:tcPr>
            <w:tcW w:w="9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FCC0A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p</w:t>
            </w:r>
          </w:p>
        </w:tc>
      </w:tr>
      <w:tr w:rsidR="00091EF3" w:rsidRPr="00091EF3" w14:paraId="1E72AC58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206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74C1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Sugary drinks</w:t>
            </w:r>
          </w:p>
        </w:tc>
        <w:tc>
          <w:tcPr>
            <w:tcW w:w="313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ED01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Fast-food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1017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Sugary cereals</w:t>
            </w:r>
          </w:p>
        </w:tc>
      </w:tr>
      <w:tr w:rsidR="00091EF3" w:rsidRPr="00091EF3" w14:paraId="37CE3A8E" w14:textId="77777777" w:rsidTr="0013745B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9F0BC" w14:textId="68A54A43" w:rsidR="003C59D0" w:rsidRPr="00091EF3" w:rsidRDefault="0013745B" w:rsidP="001374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Moderate or high consumption (low consumption as referenc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543E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B969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D013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54797" w14:textId="77777777" w:rsidR="003C59D0" w:rsidRPr="00091EF3" w:rsidRDefault="003C59D0" w:rsidP="00087D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622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ADE4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DBDF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D1F0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BD38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01771CDE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4DAD25" w14:textId="77777777" w:rsidR="003C59D0" w:rsidRPr="00091EF3" w:rsidRDefault="003C59D0" w:rsidP="00AF27E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Number of locations of parental exposu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848D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0F6F9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87 - 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8EDF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EDF9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4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4BE8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87 - 1.0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D577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1730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7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7BF7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0 - 1.04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9413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38</w:t>
            </w:r>
          </w:p>
        </w:tc>
      </w:tr>
      <w:tr w:rsidR="00091EF3" w:rsidRPr="00091EF3" w14:paraId="67377338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B343C" w14:textId="77777777" w:rsidR="003C59D0" w:rsidRPr="00091EF3" w:rsidRDefault="003C59D0" w:rsidP="00087D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ountry*exposure to unhealthy food market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B57E" w14:textId="77777777" w:rsidR="003C59D0" w:rsidRPr="00091EF3" w:rsidRDefault="003C59D0" w:rsidP="00087D3C">
            <w:pPr>
              <w:spacing w:after="0" w:line="240" w:lineRule="auto"/>
              <w:ind w:firstLineChars="100" w:firstLine="201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83F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D1809" w14:textId="6FB19155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FD66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2068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1A809" w14:textId="59129F01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83B2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352B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90BD2" w14:textId="4BA32CE4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2D2C377B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C15D1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Australia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D10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9258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 - 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09A8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36F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4AB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 - 1.0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F5C2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E103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F61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 - 1.06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1162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</w:tr>
      <w:tr w:rsidR="00091EF3" w:rsidRPr="00091EF3" w14:paraId="0258014E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92495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Kingdom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D12C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AA3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7 - 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0D97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E5B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FEFB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6 - 1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808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F182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E914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6 - 1.04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7DCA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</w:tr>
      <w:tr w:rsidR="00091EF3" w:rsidRPr="00091EF3" w14:paraId="5A3B80C3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6C7A2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5517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33B3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4 - 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41E7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826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6BF5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7 - 1.0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7ED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CAD9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D19A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 - 1.11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E0FA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</w:tr>
      <w:tr w:rsidR="00091EF3" w:rsidRPr="00091EF3" w14:paraId="68FA1696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7A5DD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2CDC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D118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 - 1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3CE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E7AB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6AC4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 - 1.1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C60F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1EB2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7332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 - 1.10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3106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</w:tr>
      <w:tr w:rsidR="00091EF3" w:rsidRPr="00091EF3" w14:paraId="6CEB7592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17565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Kingdom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19C0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B877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7 - 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DE2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271C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E9E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7 - 1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6AD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C496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85D4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9 - 1.08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ECEA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</w:tr>
      <w:tr w:rsidR="00091EF3" w:rsidRPr="00091EF3" w14:paraId="2BD34379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A611F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C982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5413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 - 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2E3C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D6C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484C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 - 1.0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7BDF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03CC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9264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 - 1.14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DD57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</w:tr>
      <w:tr w:rsidR="00091EF3" w:rsidRPr="00091EF3" w14:paraId="0799FF4F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03B91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A15D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5F0F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 - 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91AB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32F0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F269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 - 1.1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9023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E61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7341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 - 1.13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2CF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</w:tr>
      <w:tr w:rsidR="00091EF3" w:rsidRPr="00091EF3" w14:paraId="313DF77A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42070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United Kingd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D3F0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6ECC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 - 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031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E269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ACF7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 - 1.1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5B79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0C78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E60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 - 1.17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B8B5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</w:tr>
      <w:tr w:rsidR="00091EF3" w:rsidRPr="00091EF3" w14:paraId="3BF8950F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BDFDC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United Kingd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7BAE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A5B2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2 - 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6DCB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DA57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389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3 - 1.2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4F6D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D4A0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CC3E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 - 1.16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5764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</w:tr>
      <w:tr w:rsidR="00091EF3" w:rsidRPr="00091EF3" w14:paraId="0D06D211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B2A8E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United Stat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C55B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115F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 - 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3648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4DF7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ECB0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1 - 1.1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0895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3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A8D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083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 - 1.08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70F6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</w:tr>
      <w:tr w:rsidR="00091EF3" w:rsidRPr="00091EF3" w14:paraId="6F9E32BE" w14:textId="77777777" w:rsidTr="0013745B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57C2A" w14:textId="24856E3C" w:rsidR="003C59D0" w:rsidRPr="00091EF3" w:rsidRDefault="0013745B" w:rsidP="001374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High consumption (low and moderate consumption as referenc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9349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477A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FFF5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729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FD7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10DE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2AB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7EC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D4DC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29806693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D30CF9" w14:textId="77777777" w:rsidR="003C59D0" w:rsidRPr="00091EF3" w:rsidRDefault="003C59D0" w:rsidP="00AF27E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Number of locations of parental exposu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586C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1.0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F398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0 - 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BE0E3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318B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8C13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85 - 1.1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8F11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5A2E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5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36229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86 - 1.04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A1C6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27</w:t>
            </w:r>
          </w:p>
        </w:tc>
      </w:tr>
      <w:tr w:rsidR="00091EF3" w:rsidRPr="00091EF3" w14:paraId="61DFA2B6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BD012" w14:textId="77777777" w:rsidR="003C59D0" w:rsidRPr="00091EF3" w:rsidRDefault="003C59D0" w:rsidP="00087D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ountry*exposure to unhealthy food market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A24FF" w14:textId="77777777" w:rsidR="003C59D0" w:rsidRPr="00091EF3" w:rsidRDefault="003C59D0" w:rsidP="00087D3C">
            <w:pPr>
              <w:spacing w:after="0" w:line="240" w:lineRule="auto"/>
              <w:ind w:firstLineChars="100" w:firstLine="201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A180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90376" w14:textId="5E0BBFC4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698D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1405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D850C" w14:textId="20D54486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EF7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1E8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CB02E" w14:textId="2A4C2F69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7A3CA4B3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1FD54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Australia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57D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74C5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3 - 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9E8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8CE6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2EB7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4 - 1.1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0B20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FF3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EBC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6 - 1.09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0DA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</w:tr>
      <w:tr w:rsidR="00091EF3" w:rsidRPr="00091EF3" w14:paraId="000C8669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754BA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Kingdom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A140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FFE3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4 - 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F5D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467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2208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7 - 1.0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474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8B0F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A465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4 - 1.07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9DB3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</w:tr>
      <w:tr w:rsidR="00091EF3" w:rsidRPr="00091EF3" w14:paraId="7A45F218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D160D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3DB7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787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3 - 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26BA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8101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E7EA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8 - 1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D91E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31E7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4830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 - 1.10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E48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</w:tr>
      <w:tr w:rsidR="00091EF3" w:rsidRPr="00091EF3" w14:paraId="7C3FC3A6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587DD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20F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EC0D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 - 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417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FC0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470A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 - 1.2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1A82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CCDF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54DF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 - 1.16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195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</w:tr>
      <w:tr w:rsidR="00091EF3" w:rsidRPr="00091EF3" w14:paraId="6E216BE5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1A06E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Kingdom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46FC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2157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 - 1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4C9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A07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D886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3 - 1.0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7112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A5D1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E7B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 - 1.08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1456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</w:tr>
      <w:tr w:rsidR="00091EF3" w:rsidRPr="00091EF3" w14:paraId="6E07EC1C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50F5A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lastRenderedPageBreak/>
              <w:t>United States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ABD8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6732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 - 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C01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4D29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2F4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4 - 1.0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F43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69CA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46ED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 - 1.11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CDC2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</w:tr>
      <w:tr w:rsidR="00091EF3" w:rsidRPr="00091EF3" w14:paraId="1246A0F4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9E3BC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27CF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1B9A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0 - 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BD09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4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64F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6BE7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 - 1.2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465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EA7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00C0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 - 1.17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4E1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</w:tr>
      <w:tr w:rsidR="00091EF3" w:rsidRPr="00091EF3" w14:paraId="00FC9999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97221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United Kingd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2C6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A7F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9 - 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361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46F4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D6C2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9 - 1.1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AF5F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46B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6BED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4 - 1.15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4A72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</w:tr>
      <w:tr w:rsidR="00091EF3" w:rsidRPr="00091EF3" w14:paraId="38C4822D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D38AD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United Kingd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44A9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E976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 - 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484F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091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179C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3 - 1.3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9FF1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C04D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2DD7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1 - 1.21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6CF8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3*</w:t>
            </w:r>
          </w:p>
        </w:tc>
      </w:tr>
      <w:tr w:rsidR="00091EF3" w:rsidRPr="00091EF3" w14:paraId="574FD7B2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2D628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United Stat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EA64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CF0C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3 - 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716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58E2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C794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5 - 1.3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4F78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8B70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18DB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 - 1.15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64B9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</w:tr>
      <w:tr w:rsidR="00091EF3" w:rsidRPr="00091EF3" w14:paraId="67542CAD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2A5B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9C4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Snacks</w:t>
            </w:r>
          </w:p>
        </w:tc>
        <w:tc>
          <w:tcPr>
            <w:tcW w:w="31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7C20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Dessert</w:t>
            </w:r>
          </w:p>
        </w:tc>
        <w:tc>
          <w:tcPr>
            <w:tcW w:w="31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BB67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andy</w:t>
            </w:r>
          </w:p>
        </w:tc>
      </w:tr>
      <w:tr w:rsidR="00091EF3" w:rsidRPr="00091EF3" w14:paraId="12B916E6" w14:textId="77777777" w:rsidTr="0013745B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EF0D7" w14:textId="7065B481" w:rsidR="003C59D0" w:rsidRPr="00091EF3" w:rsidRDefault="0013745B" w:rsidP="001374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Moderate or high consumption (low consumption as referenc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A6CB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08E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3ED3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F4CE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5835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DA45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736E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77A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8560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620F213D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41E724" w14:textId="77777777" w:rsidR="003C59D0" w:rsidRPr="00091EF3" w:rsidRDefault="003C59D0" w:rsidP="0027279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Number of locations of parental exposu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D484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A19A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0 - 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77B1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DA875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85CCF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2 - 1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1630A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60ED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4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3946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88 - 1.01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15F3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08</w:t>
            </w:r>
          </w:p>
        </w:tc>
      </w:tr>
      <w:tr w:rsidR="00091EF3" w:rsidRPr="00091EF3" w14:paraId="3335CD4F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B1406" w14:textId="77777777" w:rsidR="003C59D0" w:rsidRPr="00091EF3" w:rsidRDefault="003C59D0" w:rsidP="00087D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ountry*exposure to unhealthy food market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C157B" w14:textId="77777777" w:rsidR="003C59D0" w:rsidRPr="00091EF3" w:rsidRDefault="003C59D0" w:rsidP="00087D3C">
            <w:pPr>
              <w:spacing w:after="0" w:line="240" w:lineRule="auto"/>
              <w:ind w:firstLineChars="100" w:firstLine="201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0C75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CC653" w14:textId="69ACEE26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14DF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8170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3B45" w14:textId="39D45E04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38EF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0B62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9E6BE" w14:textId="61000B74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135C46C8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211B6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Australia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E4DE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82F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3 - 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3AE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616E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90F6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7 - 1.0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0D5E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A156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8D4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 - 1.09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9E3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</w:tr>
      <w:tr w:rsidR="00091EF3" w:rsidRPr="00091EF3" w14:paraId="62582BE5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4181C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Kingdom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BF8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9008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 - 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5D8C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A9B7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C100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 - 1.1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F086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0B9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2A3B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 - 1.21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E4B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</w:tr>
      <w:tr w:rsidR="00091EF3" w:rsidRPr="00091EF3" w14:paraId="090748F4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8E8F9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E912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3EA1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 - 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7B16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C548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31EF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 - 1.1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1A3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1743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40E1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 - 1.09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E47D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</w:tr>
      <w:tr w:rsidR="00091EF3" w:rsidRPr="00091EF3" w14:paraId="6C9BBE1B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68028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F79F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73C3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 - 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E066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9C53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903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4 - 1.1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7C6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9779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ED53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 - 1.15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5AF1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</w:tr>
      <w:tr w:rsidR="00091EF3" w:rsidRPr="00091EF3" w14:paraId="75F636EC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8F218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Kingdom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C45ED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92A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 - 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EE12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1252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B570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 - 1.1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BBA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C939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E75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0 - 1.22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98B6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091EF3" w:rsidRPr="00091EF3" w14:paraId="41CF1A35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5FEA3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6734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503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 - 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063F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6F35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1FB7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4 - 1.1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DA2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B0F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B0B2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 - 1.10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576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</w:tr>
      <w:tr w:rsidR="00091EF3" w:rsidRPr="00091EF3" w14:paraId="125E5141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D2C9C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52FD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93CC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3 - 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408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1A1F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00EB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 - 1.1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ADC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8D4A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37E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 - 1.15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470F5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</w:tr>
      <w:tr w:rsidR="00091EF3" w:rsidRPr="00091EF3" w14:paraId="28A20533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FF3D1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United Kingd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9848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DDC3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 - 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664D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7D97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F3F3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 - 1.0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F53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1ABC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6E45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3 - 1.00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3376C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091EF3" w:rsidRPr="00091EF3" w14:paraId="1D2326DC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E3CA2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United Kingd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FB2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DB04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 - 1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9E5B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9A3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B206B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 - 1.0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781D0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BD35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9516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9 - 1.05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36B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</w:tr>
      <w:tr w:rsidR="00091EF3" w:rsidRPr="00091EF3" w14:paraId="2BC6F1F1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7C9E" w14:textId="77777777" w:rsidR="003C59D0" w:rsidRPr="00091EF3" w:rsidRDefault="003C59D0" w:rsidP="00087D3C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United Stat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AA2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F543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 - 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8C34F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9A1D7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27D69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 - 1.1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09DA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A878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BC6E1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 - 1.14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983EE" w14:textId="77777777" w:rsidR="003C59D0" w:rsidRPr="00091EF3" w:rsidRDefault="003C59D0" w:rsidP="00087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</w:tr>
      <w:tr w:rsidR="00091EF3" w:rsidRPr="00091EF3" w14:paraId="2528DB2A" w14:textId="77777777" w:rsidTr="0013745B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C7209" w14:textId="072FF879" w:rsidR="0013745B" w:rsidRPr="00091EF3" w:rsidRDefault="0013745B" w:rsidP="001374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High consumption (low and moderate consumption as referenc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81A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FC2D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2FD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282F0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5EDA7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B0FE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E3B3C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31B41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957C5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1EEF8FBB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1043A8" w14:textId="77777777" w:rsidR="0013745B" w:rsidRPr="00091EF3" w:rsidRDefault="0013745B" w:rsidP="0013745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Number of locations of parental exposu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052B4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1B8F5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0 - 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14242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79AB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1.0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850C6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6 - 1.1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FAF66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88C03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95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00C2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85 - 1.05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F35CC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1EF3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0.30</w:t>
            </w:r>
          </w:p>
        </w:tc>
      </w:tr>
      <w:tr w:rsidR="00091EF3" w:rsidRPr="00091EF3" w14:paraId="6731211B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9AA62" w14:textId="77777777" w:rsidR="0013745B" w:rsidRPr="00091EF3" w:rsidRDefault="0013745B" w:rsidP="001374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  <w:t>Country*exposure to unhealthy food market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A6D4F" w14:textId="77777777" w:rsidR="0013745B" w:rsidRPr="00091EF3" w:rsidRDefault="0013745B" w:rsidP="0013745B">
            <w:pPr>
              <w:spacing w:after="0" w:line="240" w:lineRule="auto"/>
              <w:ind w:firstLineChars="100" w:firstLine="201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4545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2C2E" w14:textId="1E1DCBF2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9874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9FBC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EA67" w14:textId="75BED01F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B5BF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3F7D0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69B50" w14:textId="1F8E3B84" w:rsidR="0013745B" w:rsidRPr="00091EF3" w:rsidRDefault="0013745B" w:rsidP="001374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91EF3" w:rsidRPr="00091EF3" w14:paraId="25556E97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FE8DD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Australia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5613E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06422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4 - 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59AC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2F5EC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141C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0 - 1.0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C12B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5FD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9B769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 - 1.18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E1E1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</w:tr>
      <w:tr w:rsidR="00091EF3" w:rsidRPr="00091EF3" w14:paraId="3FF0894D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051AC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lastRenderedPageBreak/>
              <w:t>United Kingdom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A23E1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33E6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 - 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6CB21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BA341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2CE87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8 - 0.9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9E9B0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2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6B3D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E3411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3 - 1.08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5EC6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</w:tr>
      <w:tr w:rsidR="00091EF3" w:rsidRPr="00091EF3" w14:paraId="267646C6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031BB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095D9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1612C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1 - 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9CFCB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5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56D7E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774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76 - 0.9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BC0F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72844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06C54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4 - 1.08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8B220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</w:tr>
      <w:tr w:rsidR="00091EF3" w:rsidRPr="00091EF3" w14:paraId="18A761A3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5E8E8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Cana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4D0F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2696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 - 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2790B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A9907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D6919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7 - 1.0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5CFD4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2D97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EC309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 - 1.23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D31AB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</w:tr>
      <w:tr w:rsidR="00091EF3" w:rsidRPr="00091EF3" w14:paraId="391C1399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6F12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Kingdom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702F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9C07C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 - 1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071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F30CE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05029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 - 1.0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02284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8F1D4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21D9E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2 - 1.03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1ACD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</w:tr>
      <w:tr w:rsidR="00091EF3" w:rsidRPr="00091EF3" w14:paraId="1BF788A5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8A86E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4142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E246B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8 - 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F37E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DB5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FD679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6 - 1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C46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3C66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FC686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4 - 1.02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FB962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</w:tr>
      <w:tr w:rsidR="00091EF3" w:rsidRPr="00091EF3" w14:paraId="51158D78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1E395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Austral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8E9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F865E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3 - 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2CA3B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52842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11E4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9 - 1.1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92E3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F1BB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83C8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6 - 1.17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73EE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</w:tr>
      <w:tr w:rsidR="00091EF3" w:rsidRPr="00091EF3" w14:paraId="06B02731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152D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United States vs United Kingd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63E5B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30F30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3 - 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A6E05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778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55B5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87 - 1.0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E2EFD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D6898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25580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 - 1.11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F7E0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</w:tr>
      <w:tr w:rsidR="00091EF3" w:rsidRPr="00091EF3" w14:paraId="3AE43F4C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C3BF9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United Kingd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89A3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E054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98 - 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E9265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1FB6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4359F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1 - 1.2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10E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3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7E062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07B6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4 - 1.27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CB18D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</w:tr>
      <w:tr w:rsidR="00091EF3" w:rsidRPr="00091EF3" w14:paraId="3C9C1276" w14:textId="77777777" w:rsidTr="00087D3C">
        <w:trPr>
          <w:trHeight w:val="300"/>
          <w:jc w:val="center"/>
        </w:trPr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D0E9D" w14:textId="77777777" w:rsidR="0013745B" w:rsidRPr="00091EF3" w:rsidRDefault="0013745B" w:rsidP="0013745B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Mexico vs United Stat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68C3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E7C30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7 - 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F2597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0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D7E9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FF7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4 - 1.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D2A5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1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2F049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1363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1.05 - 1.24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981FA" w14:textId="77777777" w:rsidR="0013745B" w:rsidRPr="00091EF3" w:rsidRDefault="0013745B" w:rsidP="001374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  <w:r w:rsidRPr="00091EF3">
              <w:rPr>
                <w:rFonts w:ascii="Times New Roman" w:hAnsi="Times New Roman" w:cs="Times New Roman"/>
                <w:sz w:val="20"/>
                <w:szCs w:val="20"/>
              </w:rPr>
              <w:t>0.00*</w:t>
            </w:r>
          </w:p>
        </w:tc>
      </w:tr>
      <w:tr w:rsidR="0013745B" w:rsidRPr="00091EF3" w14:paraId="3A690541" w14:textId="77777777" w:rsidTr="00087D3C">
        <w:trPr>
          <w:gridAfter w:val="1"/>
          <w:wAfter w:w="9" w:type="dxa"/>
          <w:trHeight w:val="915"/>
          <w:jc w:val="center"/>
        </w:trPr>
        <w:tc>
          <w:tcPr>
            <w:tcW w:w="14704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D0D03" w14:textId="40B88495" w:rsidR="0013745B" w:rsidRPr="00091EF3" w:rsidRDefault="0013745B" w:rsidP="0013745B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091EF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CA"/>
              </w:rPr>
              <w:t>AOR: Adjusted Odds Ratio; CI: Confidence Interval; p: p-value; *p-value considered significant (p&lt;0.05) according to Benjamini-Hochberg method; adjusted for country, the presence of children aged 5 years and under, 6 to 12 years and 12-17 years, perceived income adequacy and parental sex, age, ethnicity, and education. Reference country presented second.</w:t>
            </w:r>
          </w:p>
        </w:tc>
      </w:tr>
    </w:tbl>
    <w:p w14:paraId="69FB6E4B" w14:textId="77777777" w:rsidR="003C59D0" w:rsidRPr="00091EF3" w:rsidRDefault="003C59D0" w:rsidP="003C59D0">
      <w:pPr>
        <w:sectPr w:rsidR="003C59D0" w:rsidRPr="00091EF3" w:rsidSect="007C7FF1">
          <w:pgSz w:w="16840" w:h="11907" w:orient="landscape" w:code="9"/>
          <w:pgMar w:top="1440" w:right="1440" w:bottom="1440" w:left="1440" w:header="709" w:footer="709" w:gutter="0"/>
          <w:cols w:space="708"/>
          <w:docGrid w:linePitch="360"/>
        </w:sectPr>
      </w:pPr>
    </w:p>
    <w:p w14:paraId="59C14650" w14:textId="77777777" w:rsidR="00AC6AC1" w:rsidRPr="00091EF3" w:rsidRDefault="00AC6AC1" w:rsidP="00AC6AC1"/>
    <w:p w14:paraId="19C9607A" w14:textId="77777777" w:rsidR="0062202D" w:rsidRPr="00091EF3" w:rsidRDefault="0062202D" w:rsidP="00744430">
      <w:pPr>
        <w:tabs>
          <w:tab w:val="left" w:pos="990"/>
        </w:tabs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62202D" w:rsidRPr="00091EF3" w:rsidSect="00F356F6">
      <w:headerReference w:type="default" r:id="rId10"/>
      <w:pgSz w:w="16840" w:h="11907" w:orient="landscape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6A93F" w14:textId="77777777" w:rsidR="003F57C8" w:rsidRDefault="003F57C8" w:rsidP="008E75A0">
      <w:pPr>
        <w:spacing w:after="0" w:line="240" w:lineRule="auto"/>
      </w:pPr>
      <w:r>
        <w:separator/>
      </w:r>
    </w:p>
  </w:endnote>
  <w:endnote w:type="continuationSeparator" w:id="0">
    <w:p w14:paraId="2DE32DAC" w14:textId="77777777" w:rsidR="003F57C8" w:rsidRDefault="003F57C8" w:rsidP="008E75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380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559F4E" w14:textId="5F7DAD58" w:rsidR="00C4305B" w:rsidRDefault="00C4305B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020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805227" w14:textId="77777777" w:rsidR="00C4305B" w:rsidRDefault="00C4305B"/>
  <w:p w14:paraId="50DADCBE" w14:textId="77777777" w:rsidR="00F31B7C" w:rsidRDefault="00F31B7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EAAE1" w14:textId="77777777" w:rsidR="003F57C8" w:rsidRDefault="003F57C8" w:rsidP="008E75A0">
      <w:pPr>
        <w:spacing w:after="0" w:line="240" w:lineRule="auto"/>
      </w:pPr>
      <w:r>
        <w:separator/>
      </w:r>
    </w:p>
  </w:footnote>
  <w:footnote w:type="continuationSeparator" w:id="0">
    <w:p w14:paraId="1B6FDEF0" w14:textId="77777777" w:rsidR="003F57C8" w:rsidRDefault="003F57C8" w:rsidP="008E75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1AE9E" w14:textId="77777777" w:rsidR="00C4305B" w:rsidRDefault="00C4305B" w:rsidP="00B33BE8">
    <w:pPr>
      <w:jc w:val="right"/>
    </w:pPr>
    <w:r>
      <w:t>IFPS</w:t>
    </w:r>
  </w:p>
  <w:p w14:paraId="5884C268" w14:textId="77777777" w:rsidR="00C4305B" w:rsidRDefault="00C4305B"/>
  <w:p w14:paraId="5148FBF6" w14:textId="77777777" w:rsidR="00F31B7C" w:rsidRDefault="00F31B7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E45F4" w14:textId="0AFEAA3D" w:rsidR="00C4305B" w:rsidRDefault="00C4305B" w:rsidP="00B33BE8">
    <w:pPr>
      <w:jc w:val="right"/>
    </w:pPr>
    <w:r>
      <w:t>IFPS</w:t>
    </w:r>
  </w:p>
  <w:p w14:paraId="2E01501E" w14:textId="77777777" w:rsidR="00C4305B" w:rsidRDefault="00C4305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3468F"/>
    <w:multiLevelType w:val="multilevel"/>
    <w:tmpl w:val="31001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F4A74"/>
    <w:multiLevelType w:val="multilevel"/>
    <w:tmpl w:val="2078F6D6"/>
    <w:lvl w:ilvl="0">
      <w:start w:val="7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736833"/>
    <w:multiLevelType w:val="hybridMultilevel"/>
    <w:tmpl w:val="6D2EDB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E61BB"/>
    <w:multiLevelType w:val="hybridMultilevel"/>
    <w:tmpl w:val="C40EC7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95226B"/>
    <w:multiLevelType w:val="hybridMultilevel"/>
    <w:tmpl w:val="CB4EE70C"/>
    <w:lvl w:ilvl="0" w:tplc="85AEE37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47316"/>
    <w:multiLevelType w:val="multilevel"/>
    <w:tmpl w:val="B538A3D8"/>
    <w:lvl w:ilvl="0">
      <w:start w:val="7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395D59"/>
    <w:multiLevelType w:val="hybridMultilevel"/>
    <w:tmpl w:val="EFFE83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0547B8"/>
    <w:multiLevelType w:val="hybridMultilevel"/>
    <w:tmpl w:val="2F789FA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1A51471"/>
    <w:multiLevelType w:val="multilevel"/>
    <w:tmpl w:val="B2C4A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EC47508"/>
    <w:multiLevelType w:val="hybridMultilevel"/>
    <w:tmpl w:val="534E5A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6959108">
    <w:abstractNumId w:val="9"/>
  </w:num>
  <w:num w:numId="2" w16cid:durableId="1227644794">
    <w:abstractNumId w:val="4"/>
  </w:num>
  <w:num w:numId="3" w16cid:durableId="2124614232">
    <w:abstractNumId w:val="3"/>
  </w:num>
  <w:num w:numId="4" w16cid:durableId="9896008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86596454">
    <w:abstractNumId w:val="0"/>
  </w:num>
  <w:num w:numId="6" w16cid:durableId="1277830836">
    <w:abstractNumId w:val="8"/>
  </w:num>
  <w:num w:numId="7" w16cid:durableId="230970844">
    <w:abstractNumId w:val="2"/>
  </w:num>
  <w:num w:numId="8" w16cid:durableId="1471097493">
    <w:abstractNumId w:val="7"/>
  </w:num>
  <w:num w:numId="9" w16cid:durableId="1102411802">
    <w:abstractNumId w:val="5"/>
  </w:num>
  <w:num w:numId="10" w16cid:durableId="32731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6" w:nlCheck="1" w:checkStyle="1"/>
  <w:activeWritingStyle w:appName="MSWord" w:lang="en-CA" w:vendorID="64" w:dllVersion="4096" w:nlCheck="1" w:checkStyle="0"/>
  <w:activeWritingStyle w:appName="MSWord" w:lang="pt-BR" w:vendorID="64" w:dllVersion="0" w:nlCheck="1" w:checkStyle="0"/>
  <w:activeWritingStyle w:appName="MSWord" w:lang="fr-CA" w:vendorID="64" w:dllVersion="0" w:nlCheck="1" w:checkStyle="0"/>
  <w:activeWritingStyle w:appName="MSWord" w:lang="es-MX" w:vendorID="64" w:dllVersion="6" w:nlCheck="1" w:checkStyle="1"/>
  <w:activeWritingStyle w:appName="MSWord" w:lang="es-MX" w:vendorID="64" w:dllVersion="0" w:nlCheck="1" w:checkStyle="0"/>
  <w:activeWritingStyle w:appName="MSWord" w:lang="en-GB" w:vendorID="64" w:dllVersion="0" w:nlCheck="1" w:checkStyle="0"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jM2MTUyNTExNTdW0lEKTi0uzszPAykwMagFAGXLBj0tAAAA"/>
  </w:docVars>
  <w:rsids>
    <w:rsidRoot w:val="001315EE"/>
    <w:rsid w:val="000021D4"/>
    <w:rsid w:val="00003808"/>
    <w:rsid w:val="00003DE2"/>
    <w:rsid w:val="0000476A"/>
    <w:rsid w:val="00004DE3"/>
    <w:rsid w:val="00004F34"/>
    <w:rsid w:val="000077FE"/>
    <w:rsid w:val="000136FC"/>
    <w:rsid w:val="00014B49"/>
    <w:rsid w:val="00014C61"/>
    <w:rsid w:val="00017698"/>
    <w:rsid w:val="00021311"/>
    <w:rsid w:val="000217CE"/>
    <w:rsid w:val="000218B2"/>
    <w:rsid w:val="0002232C"/>
    <w:rsid w:val="00025077"/>
    <w:rsid w:val="000251EF"/>
    <w:rsid w:val="00026C38"/>
    <w:rsid w:val="000311AE"/>
    <w:rsid w:val="00032E85"/>
    <w:rsid w:val="00032FF8"/>
    <w:rsid w:val="0003339E"/>
    <w:rsid w:val="00034E48"/>
    <w:rsid w:val="000400A0"/>
    <w:rsid w:val="00041A78"/>
    <w:rsid w:val="00041C75"/>
    <w:rsid w:val="0004209C"/>
    <w:rsid w:val="000424D2"/>
    <w:rsid w:val="00042F38"/>
    <w:rsid w:val="000433B6"/>
    <w:rsid w:val="00043E5C"/>
    <w:rsid w:val="00044171"/>
    <w:rsid w:val="00044DDA"/>
    <w:rsid w:val="000463F1"/>
    <w:rsid w:val="000477C0"/>
    <w:rsid w:val="0005049E"/>
    <w:rsid w:val="00051BF1"/>
    <w:rsid w:val="0006049F"/>
    <w:rsid w:val="00060CD7"/>
    <w:rsid w:val="00061B1B"/>
    <w:rsid w:val="00062ECC"/>
    <w:rsid w:val="0006375C"/>
    <w:rsid w:val="00065099"/>
    <w:rsid w:val="00067927"/>
    <w:rsid w:val="00070711"/>
    <w:rsid w:val="0007150B"/>
    <w:rsid w:val="00071F18"/>
    <w:rsid w:val="0007276F"/>
    <w:rsid w:val="00075A52"/>
    <w:rsid w:val="00081E8B"/>
    <w:rsid w:val="000831B8"/>
    <w:rsid w:val="00084BB4"/>
    <w:rsid w:val="000855A8"/>
    <w:rsid w:val="000862A1"/>
    <w:rsid w:val="000905A9"/>
    <w:rsid w:val="00090FE9"/>
    <w:rsid w:val="00091E1D"/>
    <w:rsid w:val="00091EF3"/>
    <w:rsid w:val="00092524"/>
    <w:rsid w:val="00093D1B"/>
    <w:rsid w:val="00093DC5"/>
    <w:rsid w:val="00097D9F"/>
    <w:rsid w:val="000A3445"/>
    <w:rsid w:val="000A5497"/>
    <w:rsid w:val="000A5E06"/>
    <w:rsid w:val="000A747C"/>
    <w:rsid w:val="000A7BAA"/>
    <w:rsid w:val="000B074E"/>
    <w:rsid w:val="000B34B5"/>
    <w:rsid w:val="000C27BD"/>
    <w:rsid w:val="000D111C"/>
    <w:rsid w:val="000D2F45"/>
    <w:rsid w:val="000D4C9D"/>
    <w:rsid w:val="000D78AE"/>
    <w:rsid w:val="000E1DBF"/>
    <w:rsid w:val="000E5B1C"/>
    <w:rsid w:val="000E6593"/>
    <w:rsid w:val="000E69D6"/>
    <w:rsid w:val="000F0319"/>
    <w:rsid w:val="000F1681"/>
    <w:rsid w:val="000F19C3"/>
    <w:rsid w:val="000F257E"/>
    <w:rsid w:val="000F4866"/>
    <w:rsid w:val="000F4C52"/>
    <w:rsid w:val="000F6F94"/>
    <w:rsid w:val="0010212B"/>
    <w:rsid w:val="0010384E"/>
    <w:rsid w:val="00110BE3"/>
    <w:rsid w:val="00112158"/>
    <w:rsid w:val="00112777"/>
    <w:rsid w:val="00113098"/>
    <w:rsid w:val="0011487C"/>
    <w:rsid w:val="00114E9C"/>
    <w:rsid w:val="001170D7"/>
    <w:rsid w:val="00120334"/>
    <w:rsid w:val="001210BD"/>
    <w:rsid w:val="0012244E"/>
    <w:rsid w:val="001236B8"/>
    <w:rsid w:val="00125E72"/>
    <w:rsid w:val="00130343"/>
    <w:rsid w:val="001306FC"/>
    <w:rsid w:val="001315EE"/>
    <w:rsid w:val="00131784"/>
    <w:rsid w:val="00132533"/>
    <w:rsid w:val="00132B74"/>
    <w:rsid w:val="00134588"/>
    <w:rsid w:val="0013745B"/>
    <w:rsid w:val="00140065"/>
    <w:rsid w:val="00141591"/>
    <w:rsid w:val="0014199B"/>
    <w:rsid w:val="00142D8C"/>
    <w:rsid w:val="00143B4E"/>
    <w:rsid w:val="0014566F"/>
    <w:rsid w:val="0014659F"/>
    <w:rsid w:val="00147673"/>
    <w:rsid w:val="00150817"/>
    <w:rsid w:val="001513A1"/>
    <w:rsid w:val="001522C7"/>
    <w:rsid w:val="00153D17"/>
    <w:rsid w:val="001540AF"/>
    <w:rsid w:val="0015454C"/>
    <w:rsid w:val="00157EA1"/>
    <w:rsid w:val="00163E84"/>
    <w:rsid w:val="00165DE2"/>
    <w:rsid w:val="00167FA5"/>
    <w:rsid w:val="00172AEF"/>
    <w:rsid w:val="001736F2"/>
    <w:rsid w:val="00174853"/>
    <w:rsid w:val="0017491D"/>
    <w:rsid w:val="00175993"/>
    <w:rsid w:val="00175A25"/>
    <w:rsid w:val="00175F19"/>
    <w:rsid w:val="0017688F"/>
    <w:rsid w:val="00177BD7"/>
    <w:rsid w:val="00185760"/>
    <w:rsid w:val="001857EB"/>
    <w:rsid w:val="0018769D"/>
    <w:rsid w:val="00190974"/>
    <w:rsid w:val="00192504"/>
    <w:rsid w:val="00194BCD"/>
    <w:rsid w:val="00195312"/>
    <w:rsid w:val="001958F7"/>
    <w:rsid w:val="001A0447"/>
    <w:rsid w:val="001A362F"/>
    <w:rsid w:val="001A585A"/>
    <w:rsid w:val="001A6D27"/>
    <w:rsid w:val="001B0801"/>
    <w:rsid w:val="001B11B4"/>
    <w:rsid w:val="001B1C3C"/>
    <w:rsid w:val="001B3905"/>
    <w:rsid w:val="001B4110"/>
    <w:rsid w:val="001B44BF"/>
    <w:rsid w:val="001B547D"/>
    <w:rsid w:val="001B6C42"/>
    <w:rsid w:val="001B6CD7"/>
    <w:rsid w:val="001C0AE4"/>
    <w:rsid w:val="001C292A"/>
    <w:rsid w:val="001C2BC1"/>
    <w:rsid w:val="001C3322"/>
    <w:rsid w:val="001C38C0"/>
    <w:rsid w:val="001C3AB1"/>
    <w:rsid w:val="001C3D5C"/>
    <w:rsid w:val="001C4BED"/>
    <w:rsid w:val="001C7EA9"/>
    <w:rsid w:val="001D0492"/>
    <w:rsid w:val="001D0727"/>
    <w:rsid w:val="001D1BCB"/>
    <w:rsid w:val="001D2AFD"/>
    <w:rsid w:val="001D2B83"/>
    <w:rsid w:val="001D6DE7"/>
    <w:rsid w:val="001E40F8"/>
    <w:rsid w:val="001E6FDF"/>
    <w:rsid w:val="001F2722"/>
    <w:rsid w:val="001F2D28"/>
    <w:rsid w:val="001F40BA"/>
    <w:rsid w:val="001F47DC"/>
    <w:rsid w:val="001F5C80"/>
    <w:rsid w:val="00200C16"/>
    <w:rsid w:val="002039C4"/>
    <w:rsid w:val="002058C1"/>
    <w:rsid w:val="00205F10"/>
    <w:rsid w:val="00211F46"/>
    <w:rsid w:val="002136E9"/>
    <w:rsid w:val="00214D76"/>
    <w:rsid w:val="00216363"/>
    <w:rsid w:val="00217038"/>
    <w:rsid w:val="00217173"/>
    <w:rsid w:val="00217ACE"/>
    <w:rsid w:val="00225724"/>
    <w:rsid w:val="0023037A"/>
    <w:rsid w:val="00232069"/>
    <w:rsid w:val="00233040"/>
    <w:rsid w:val="00233965"/>
    <w:rsid w:val="0023446B"/>
    <w:rsid w:val="00235762"/>
    <w:rsid w:val="00235EB8"/>
    <w:rsid w:val="00236969"/>
    <w:rsid w:val="00236E93"/>
    <w:rsid w:val="00237798"/>
    <w:rsid w:val="00237CEF"/>
    <w:rsid w:val="002401C9"/>
    <w:rsid w:val="00243A8E"/>
    <w:rsid w:val="0024526F"/>
    <w:rsid w:val="0025135D"/>
    <w:rsid w:val="00251E0F"/>
    <w:rsid w:val="00256948"/>
    <w:rsid w:val="00257884"/>
    <w:rsid w:val="0026047A"/>
    <w:rsid w:val="00261131"/>
    <w:rsid w:val="002626FD"/>
    <w:rsid w:val="0026284E"/>
    <w:rsid w:val="00265375"/>
    <w:rsid w:val="00266DD7"/>
    <w:rsid w:val="00266FFF"/>
    <w:rsid w:val="002671E6"/>
    <w:rsid w:val="00267BE0"/>
    <w:rsid w:val="0027084C"/>
    <w:rsid w:val="00272794"/>
    <w:rsid w:val="00273617"/>
    <w:rsid w:val="00276A60"/>
    <w:rsid w:val="0027737C"/>
    <w:rsid w:val="002779F5"/>
    <w:rsid w:val="00280486"/>
    <w:rsid w:val="002822D4"/>
    <w:rsid w:val="0028296B"/>
    <w:rsid w:val="00282FD8"/>
    <w:rsid w:val="0028305D"/>
    <w:rsid w:val="00284556"/>
    <w:rsid w:val="00285EE7"/>
    <w:rsid w:val="002868F5"/>
    <w:rsid w:val="00292191"/>
    <w:rsid w:val="00293573"/>
    <w:rsid w:val="00294A1E"/>
    <w:rsid w:val="0029516F"/>
    <w:rsid w:val="00296556"/>
    <w:rsid w:val="002A002D"/>
    <w:rsid w:val="002A0139"/>
    <w:rsid w:val="002A02AF"/>
    <w:rsid w:val="002A082D"/>
    <w:rsid w:val="002A1D66"/>
    <w:rsid w:val="002A26B8"/>
    <w:rsid w:val="002A2880"/>
    <w:rsid w:val="002A2D2E"/>
    <w:rsid w:val="002A2EA4"/>
    <w:rsid w:val="002A3FDC"/>
    <w:rsid w:val="002A7247"/>
    <w:rsid w:val="002B3F0B"/>
    <w:rsid w:val="002C10F8"/>
    <w:rsid w:val="002C1E67"/>
    <w:rsid w:val="002C2079"/>
    <w:rsid w:val="002C25C5"/>
    <w:rsid w:val="002C27D2"/>
    <w:rsid w:val="002C3B84"/>
    <w:rsid w:val="002C4EAD"/>
    <w:rsid w:val="002C7010"/>
    <w:rsid w:val="002C7BAE"/>
    <w:rsid w:val="002D0123"/>
    <w:rsid w:val="002D1E8F"/>
    <w:rsid w:val="002D2100"/>
    <w:rsid w:val="002D3555"/>
    <w:rsid w:val="002D358B"/>
    <w:rsid w:val="002E105E"/>
    <w:rsid w:val="002E2A06"/>
    <w:rsid w:val="002E64D8"/>
    <w:rsid w:val="002E6DCB"/>
    <w:rsid w:val="002E7339"/>
    <w:rsid w:val="002F0972"/>
    <w:rsid w:val="002F281B"/>
    <w:rsid w:val="002F6B38"/>
    <w:rsid w:val="002F741B"/>
    <w:rsid w:val="003023A2"/>
    <w:rsid w:val="00304519"/>
    <w:rsid w:val="00306150"/>
    <w:rsid w:val="003061C6"/>
    <w:rsid w:val="00310204"/>
    <w:rsid w:val="0031140E"/>
    <w:rsid w:val="003133D9"/>
    <w:rsid w:val="003148AF"/>
    <w:rsid w:val="00314FFF"/>
    <w:rsid w:val="00315978"/>
    <w:rsid w:val="00317ABB"/>
    <w:rsid w:val="00320D30"/>
    <w:rsid w:val="00321C55"/>
    <w:rsid w:val="00321F89"/>
    <w:rsid w:val="00322263"/>
    <w:rsid w:val="0032404B"/>
    <w:rsid w:val="00324AD9"/>
    <w:rsid w:val="00324F17"/>
    <w:rsid w:val="0032606D"/>
    <w:rsid w:val="0032621C"/>
    <w:rsid w:val="00331A6E"/>
    <w:rsid w:val="00333A60"/>
    <w:rsid w:val="00334AE2"/>
    <w:rsid w:val="003353B9"/>
    <w:rsid w:val="0033576A"/>
    <w:rsid w:val="00335A1E"/>
    <w:rsid w:val="00337AEC"/>
    <w:rsid w:val="00337BA1"/>
    <w:rsid w:val="00344AA5"/>
    <w:rsid w:val="003464D9"/>
    <w:rsid w:val="003475AE"/>
    <w:rsid w:val="00351E3F"/>
    <w:rsid w:val="003538D3"/>
    <w:rsid w:val="00353F78"/>
    <w:rsid w:val="00354135"/>
    <w:rsid w:val="003548BC"/>
    <w:rsid w:val="00355D4A"/>
    <w:rsid w:val="00356F72"/>
    <w:rsid w:val="0035764D"/>
    <w:rsid w:val="003578D9"/>
    <w:rsid w:val="003600B6"/>
    <w:rsid w:val="00361AD2"/>
    <w:rsid w:val="003627CA"/>
    <w:rsid w:val="00362E6B"/>
    <w:rsid w:val="003639DD"/>
    <w:rsid w:val="00363F25"/>
    <w:rsid w:val="003660C7"/>
    <w:rsid w:val="003703AE"/>
    <w:rsid w:val="0037202E"/>
    <w:rsid w:val="003720B0"/>
    <w:rsid w:val="00375689"/>
    <w:rsid w:val="00380C72"/>
    <w:rsid w:val="003818DD"/>
    <w:rsid w:val="00382973"/>
    <w:rsid w:val="0038338E"/>
    <w:rsid w:val="003834F6"/>
    <w:rsid w:val="00383E25"/>
    <w:rsid w:val="0038400D"/>
    <w:rsid w:val="003874B7"/>
    <w:rsid w:val="00387E73"/>
    <w:rsid w:val="00390FA2"/>
    <w:rsid w:val="003910BC"/>
    <w:rsid w:val="003910F8"/>
    <w:rsid w:val="00391E4E"/>
    <w:rsid w:val="003929E5"/>
    <w:rsid w:val="00393832"/>
    <w:rsid w:val="00393A96"/>
    <w:rsid w:val="00393D8E"/>
    <w:rsid w:val="00394167"/>
    <w:rsid w:val="003944DB"/>
    <w:rsid w:val="00396113"/>
    <w:rsid w:val="003A1231"/>
    <w:rsid w:val="003A22F3"/>
    <w:rsid w:val="003A2AF8"/>
    <w:rsid w:val="003A3862"/>
    <w:rsid w:val="003B16AC"/>
    <w:rsid w:val="003B2429"/>
    <w:rsid w:val="003B28A2"/>
    <w:rsid w:val="003B2B6B"/>
    <w:rsid w:val="003B5950"/>
    <w:rsid w:val="003B5E2B"/>
    <w:rsid w:val="003B6B6D"/>
    <w:rsid w:val="003B769C"/>
    <w:rsid w:val="003C0FB0"/>
    <w:rsid w:val="003C104A"/>
    <w:rsid w:val="003C192B"/>
    <w:rsid w:val="003C425D"/>
    <w:rsid w:val="003C4A97"/>
    <w:rsid w:val="003C59D0"/>
    <w:rsid w:val="003C5B8D"/>
    <w:rsid w:val="003C63FD"/>
    <w:rsid w:val="003D134B"/>
    <w:rsid w:val="003D2FBE"/>
    <w:rsid w:val="003D356A"/>
    <w:rsid w:val="003D3E70"/>
    <w:rsid w:val="003D447E"/>
    <w:rsid w:val="003D58DD"/>
    <w:rsid w:val="003D5931"/>
    <w:rsid w:val="003D5E48"/>
    <w:rsid w:val="003D617D"/>
    <w:rsid w:val="003D7D7D"/>
    <w:rsid w:val="003E5D98"/>
    <w:rsid w:val="003E6525"/>
    <w:rsid w:val="003F4498"/>
    <w:rsid w:val="003F4541"/>
    <w:rsid w:val="003F473E"/>
    <w:rsid w:val="003F4806"/>
    <w:rsid w:val="003F57C8"/>
    <w:rsid w:val="004009B4"/>
    <w:rsid w:val="00402048"/>
    <w:rsid w:val="004034D5"/>
    <w:rsid w:val="00404379"/>
    <w:rsid w:val="00405FE1"/>
    <w:rsid w:val="0040697C"/>
    <w:rsid w:val="00410F10"/>
    <w:rsid w:val="0041222B"/>
    <w:rsid w:val="00412B5B"/>
    <w:rsid w:val="00413EBA"/>
    <w:rsid w:val="004156EA"/>
    <w:rsid w:val="004164B5"/>
    <w:rsid w:val="00416634"/>
    <w:rsid w:val="00416F13"/>
    <w:rsid w:val="00417103"/>
    <w:rsid w:val="00425BED"/>
    <w:rsid w:val="00426F01"/>
    <w:rsid w:val="00427083"/>
    <w:rsid w:val="00427AFE"/>
    <w:rsid w:val="00430688"/>
    <w:rsid w:val="00432034"/>
    <w:rsid w:val="00432AAB"/>
    <w:rsid w:val="004376FF"/>
    <w:rsid w:val="00441B4A"/>
    <w:rsid w:val="00442828"/>
    <w:rsid w:val="00443990"/>
    <w:rsid w:val="00444C8E"/>
    <w:rsid w:val="00445095"/>
    <w:rsid w:val="00450010"/>
    <w:rsid w:val="0045171D"/>
    <w:rsid w:val="004528F2"/>
    <w:rsid w:val="00453127"/>
    <w:rsid w:val="004571E9"/>
    <w:rsid w:val="004618C1"/>
    <w:rsid w:val="00462267"/>
    <w:rsid w:val="00462B1A"/>
    <w:rsid w:val="00463301"/>
    <w:rsid w:val="00464DF8"/>
    <w:rsid w:val="00464EE2"/>
    <w:rsid w:val="00466B01"/>
    <w:rsid w:val="00471487"/>
    <w:rsid w:val="004717D6"/>
    <w:rsid w:val="004728BD"/>
    <w:rsid w:val="00473E07"/>
    <w:rsid w:val="00475D14"/>
    <w:rsid w:val="00482083"/>
    <w:rsid w:val="00482CB3"/>
    <w:rsid w:val="0048500B"/>
    <w:rsid w:val="00490E33"/>
    <w:rsid w:val="00490E91"/>
    <w:rsid w:val="00491F14"/>
    <w:rsid w:val="0049208E"/>
    <w:rsid w:val="00492F1C"/>
    <w:rsid w:val="004934EA"/>
    <w:rsid w:val="00497B18"/>
    <w:rsid w:val="004A1D17"/>
    <w:rsid w:val="004A313E"/>
    <w:rsid w:val="004A3C03"/>
    <w:rsid w:val="004A47D9"/>
    <w:rsid w:val="004A4983"/>
    <w:rsid w:val="004A5196"/>
    <w:rsid w:val="004B1218"/>
    <w:rsid w:val="004B16FE"/>
    <w:rsid w:val="004B7BFA"/>
    <w:rsid w:val="004C6983"/>
    <w:rsid w:val="004C797B"/>
    <w:rsid w:val="004D22A5"/>
    <w:rsid w:val="004D2B59"/>
    <w:rsid w:val="004D2C03"/>
    <w:rsid w:val="004D30A1"/>
    <w:rsid w:val="004D4BC7"/>
    <w:rsid w:val="004D62D4"/>
    <w:rsid w:val="004D6A7E"/>
    <w:rsid w:val="004D700E"/>
    <w:rsid w:val="004E45C4"/>
    <w:rsid w:val="004E5D45"/>
    <w:rsid w:val="004E7DB9"/>
    <w:rsid w:val="004F6348"/>
    <w:rsid w:val="004F675E"/>
    <w:rsid w:val="004F7601"/>
    <w:rsid w:val="004F76B9"/>
    <w:rsid w:val="005014F8"/>
    <w:rsid w:val="00501E56"/>
    <w:rsid w:val="00502AE9"/>
    <w:rsid w:val="00502BB2"/>
    <w:rsid w:val="00503B1B"/>
    <w:rsid w:val="00504F4D"/>
    <w:rsid w:val="00512C92"/>
    <w:rsid w:val="00513581"/>
    <w:rsid w:val="00514A68"/>
    <w:rsid w:val="005155C4"/>
    <w:rsid w:val="00515743"/>
    <w:rsid w:val="00523924"/>
    <w:rsid w:val="00523DA6"/>
    <w:rsid w:val="005240D9"/>
    <w:rsid w:val="00524171"/>
    <w:rsid w:val="00526F97"/>
    <w:rsid w:val="00530090"/>
    <w:rsid w:val="005316D1"/>
    <w:rsid w:val="00532E6D"/>
    <w:rsid w:val="00532EF1"/>
    <w:rsid w:val="005338C4"/>
    <w:rsid w:val="005347F0"/>
    <w:rsid w:val="00537795"/>
    <w:rsid w:val="00540402"/>
    <w:rsid w:val="00542A5C"/>
    <w:rsid w:val="005438CE"/>
    <w:rsid w:val="00544D7E"/>
    <w:rsid w:val="00551BCE"/>
    <w:rsid w:val="00552CC5"/>
    <w:rsid w:val="00555285"/>
    <w:rsid w:val="00555297"/>
    <w:rsid w:val="005571B3"/>
    <w:rsid w:val="005613B8"/>
    <w:rsid w:val="00561CCA"/>
    <w:rsid w:val="00563A44"/>
    <w:rsid w:val="00565AC3"/>
    <w:rsid w:val="00566479"/>
    <w:rsid w:val="00566B1A"/>
    <w:rsid w:val="00566D63"/>
    <w:rsid w:val="0057134E"/>
    <w:rsid w:val="00571E3E"/>
    <w:rsid w:val="005729CA"/>
    <w:rsid w:val="00572A41"/>
    <w:rsid w:val="005743A6"/>
    <w:rsid w:val="005813DD"/>
    <w:rsid w:val="0058161C"/>
    <w:rsid w:val="005826FB"/>
    <w:rsid w:val="00583955"/>
    <w:rsid w:val="00586475"/>
    <w:rsid w:val="0058657B"/>
    <w:rsid w:val="00586C76"/>
    <w:rsid w:val="0059048A"/>
    <w:rsid w:val="0059063A"/>
    <w:rsid w:val="00590738"/>
    <w:rsid w:val="0059198D"/>
    <w:rsid w:val="005919DF"/>
    <w:rsid w:val="0059259C"/>
    <w:rsid w:val="00593B8C"/>
    <w:rsid w:val="0059754F"/>
    <w:rsid w:val="005A28B5"/>
    <w:rsid w:val="005A3E4C"/>
    <w:rsid w:val="005A410B"/>
    <w:rsid w:val="005A7482"/>
    <w:rsid w:val="005A7F06"/>
    <w:rsid w:val="005B08B6"/>
    <w:rsid w:val="005B3005"/>
    <w:rsid w:val="005B423B"/>
    <w:rsid w:val="005B4599"/>
    <w:rsid w:val="005B477E"/>
    <w:rsid w:val="005B572E"/>
    <w:rsid w:val="005B5B1B"/>
    <w:rsid w:val="005B6A27"/>
    <w:rsid w:val="005B7E4E"/>
    <w:rsid w:val="005C37BD"/>
    <w:rsid w:val="005C4B03"/>
    <w:rsid w:val="005C61B8"/>
    <w:rsid w:val="005C7151"/>
    <w:rsid w:val="005D1BF1"/>
    <w:rsid w:val="005D2F7E"/>
    <w:rsid w:val="005D2FCC"/>
    <w:rsid w:val="005D495B"/>
    <w:rsid w:val="005D702D"/>
    <w:rsid w:val="005E15D6"/>
    <w:rsid w:val="005E342E"/>
    <w:rsid w:val="005E76FE"/>
    <w:rsid w:val="005F0024"/>
    <w:rsid w:val="005F331A"/>
    <w:rsid w:val="005F4D71"/>
    <w:rsid w:val="005F517A"/>
    <w:rsid w:val="005F591E"/>
    <w:rsid w:val="005F731C"/>
    <w:rsid w:val="00601024"/>
    <w:rsid w:val="0060183F"/>
    <w:rsid w:val="00601953"/>
    <w:rsid w:val="00601FBE"/>
    <w:rsid w:val="006020A8"/>
    <w:rsid w:val="00603717"/>
    <w:rsid w:val="006043CF"/>
    <w:rsid w:val="006079B9"/>
    <w:rsid w:val="0061049C"/>
    <w:rsid w:val="00610E1D"/>
    <w:rsid w:val="00612E89"/>
    <w:rsid w:val="006134D1"/>
    <w:rsid w:val="00614A1C"/>
    <w:rsid w:val="006162C0"/>
    <w:rsid w:val="0062202D"/>
    <w:rsid w:val="00622160"/>
    <w:rsid w:val="006236DF"/>
    <w:rsid w:val="00624234"/>
    <w:rsid w:val="00624E26"/>
    <w:rsid w:val="00626991"/>
    <w:rsid w:val="00626A63"/>
    <w:rsid w:val="00630938"/>
    <w:rsid w:val="00630AAC"/>
    <w:rsid w:val="00630B9B"/>
    <w:rsid w:val="00631A44"/>
    <w:rsid w:val="00632D72"/>
    <w:rsid w:val="00633490"/>
    <w:rsid w:val="00634B4F"/>
    <w:rsid w:val="006350C1"/>
    <w:rsid w:val="006350CB"/>
    <w:rsid w:val="00635742"/>
    <w:rsid w:val="00635B74"/>
    <w:rsid w:val="00637F66"/>
    <w:rsid w:val="006409D1"/>
    <w:rsid w:val="00641363"/>
    <w:rsid w:val="006416C2"/>
    <w:rsid w:val="00642123"/>
    <w:rsid w:val="0064378F"/>
    <w:rsid w:val="006439D1"/>
    <w:rsid w:val="00645AAA"/>
    <w:rsid w:val="00646F1D"/>
    <w:rsid w:val="00647D7C"/>
    <w:rsid w:val="006526A5"/>
    <w:rsid w:val="006537E4"/>
    <w:rsid w:val="00653871"/>
    <w:rsid w:val="00654098"/>
    <w:rsid w:val="00654373"/>
    <w:rsid w:val="006548D1"/>
    <w:rsid w:val="006600D8"/>
    <w:rsid w:val="00660319"/>
    <w:rsid w:val="00661027"/>
    <w:rsid w:val="00662EC1"/>
    <w:rsid w:val="006631FC"/>
    <w:rsid w:val="0066438F"/>
    <w:rsid w:val="00665BF9"/>
    <w:rsid w:val="00667512"/>
    <w:rsid w:val="006723CB"/>
    <w:rsid w:val="006759C8"/>
    <w:rsid w:val="00680554"/>
    <w:rsid w:val="00680B01"/>
    <w:rsid w:val="00682772"/>
    <w:rsid w:val="00682ED8"/>
    <w:rsid w:val="0068340C"/>
    <w:rsid w:val="00684635"/>
    <w:rsid w:val="00685645"/>
    <w:rsid w:val="00690DDC"/>
    <w:rsid w:val="00692328"/>
    <w:rsid w:val="006935D5"/>
    <w:rsid w:val="006A16DC"/>
    <w:rsid w:val="006A213F"/>
    <w:rsid w:val="006A2A9C"/>
    <w:rsid w:val="006A57DF"/>
    <w:rsid w:val="006A71D6"/>
    <w:rsid w:val="006A754C"/>
    <w:rsid w:val="006B3C7F"/>
    <w:rsid w:val="006B3D1B"/>
    <w:rsid w:val="006B67C9"/>
    <w:rsid w:val="006B6E9E"/>
    <w:rsid w:val="006B792D"/>
    <w:rsid w:val="006B7B96"/>
    <w:rsid w:val="006C067C"/>
    <w:rsid w:val="006C0D19"/>
    <w:rsid w:val="006C3CDE"/>
    <w:rsid w:val="006C3E77"/>
    <w:rsid w:val="006C5D29"/>
    <w:rsid w:val="006D243F"/>
    <w:rsid w:val="006D2F60"/>
    <w:rsid w:val="006D3B0F"/>
    <w:rsid w:val="006D4413"/>
    <w:rsid w:val="006D75E0"/>
    <w:rsid w:val="006E1708"/>
    <w:rsid w:val="006E1A0C"/>
    <w:rsid w:val="006E1D95"/>
    <w:rsid w:val="006E2047"/>
    <w:rsid w:val="006E2A48"/>
    <w:rsid w:val="006E2FEE"/>
    <w:rsid w:val="006E659C"/>
    <w:rsid w:val="006F1D58"/>
    <w:rsid w:val="006F229F"/>
    <w:rsid w:val="006F29EB"/>
    <w:rsid w:val="006F3D74"/>
    <w:rsid w:val="006F4456"/>
    <w:rsid w:val="006F5DE0"/>
    <w:rsid w:val="006F6A41"/>
    <w:rsid w:val="00701CF4"/>
    <w:rsid w:val="00704B87"/>
    <w:rsid w:val="00704F9A"/>
    <w:rsid w:val="00706334"/>
    <w:rsid w:val="00706C24"/>
    <w:rsid w:val="00710F4D"/>
    <w:rsid w:val="00716450"/>
    <w:rsid w:val="00716CA1"/>
    <w:rsid w:val="0071741E"/>
    <w:rsid w:val="00720791"/>
    <w:rsid w:val="00722749"/>
    <w:rsid w:val="0072290A"/>
    <w:rsid w:val="00725385"/>
    <w:rsid w:val="00725683"/>
    <w:rsid w:val="00726DD6"/>
    <w:rsid w:val="00726EFB"/>
    <w:rsid w:val="00732E91"/>
    <w:rsid w:val="0073427D"/>
    <w:rsid w:val="00736931"/>
    <w:rsid w:val="00737BE7"/>
    <w:rsid w:val="00737F5D"/>
    <w:rsid w:val="00740FDD"/>
    <w:rsid w:val="00741043"/>
    <w:rsid w:val="00744430"/>
    <w:rsid w:val="00744677"/>
    <w:rsid w:val="00745F9C"/>
    <w:rsid w:val="00746960"/>
    <w:rsid w:val="0074782A"/>
    <w:rsid w:val="007513B7"/>
    <w:rsid w:val="00756CDE"/>
    <w:rsid w:val="00756D5D"/>
    <w:rsid w:val="00757B26"/>
    <w:rsid w:val="00757B3F"/>
    <w:rsid w:val="00757FA3"/>
    <w:rsid w:val="00760886"/>
    <w:rsid w:val="00760F3C"/>
    <w:rsid w:val="007638DB"/>
    <w:rsid w:val="00764D18"/>
    <w:rsid w:val="0076582B"/>
    <w:rsid w:val="00767412"/>
    <w:rsid w:val="00767B64"/>
    <w:rsid w:val="007701D1"/>
    <w:rsid w:val="00771376"/>
    <w:rsid w:val="00771F08"/>
    <w:rsid w:val="0078079C"/>
    <w:rsid w:val="007823E9"/>
    <w:rsid w:val="007825BD"/>
    <w:rsid w:val="00783181"/>
    <w:rsid w:val="00783C2C"/>
    <w:rsid w:val="0078758A"/>
    <w:rsid w:val="00787939"/>
    <w:rsid w:val="007907A5"/>
    <w:rsid w:val="00793F48"/>
    <w:rsid w:val="00795E6D"/>
    <w:rsid w:val="00796E80"/>
    <w:rsid w:val="007A0271"/>
    <w:rsid w:val="007A0B8F"/>
    <w:rsid w:val="007A1E40"/>
    <w:rsid w:val="007A323A"/>
    <w:rsid w:val="007A35E4"/>
    <w:rsid w:val="007A37D4"/>
    <w:rsid w:val="007A5B74"/>
    <w:rsid w:val="007B1AEF"/>
    <w:rsid w:val="007B2F8D"/>
    <w:rsid w:val="007B3A9C"/>
    <w:rsid w:val="007B3AD3"/>
    <w:rsid w:val="007B4664"/>
    <w:rsid w:val="007B7B1E"/>
    <w:rsid w:val="007C0479"/>
    <w:rsid w:val="007C0CB2"/>
    <w:rsid w:val="007C0CED"/>
    <w:rsid w:val="007C4939"/>
    <w:rsid w:val="007C4972"/>
    <w:rsid w:val="007C4F83"/>
    <w:rsid w:val="007C57FD"/>
    <w:rsid w:val="007C661F"/>
    <w:rsid w:val="007C7FF1"/>
    <w:rsid w:val="007D07B9"/>
    <w:rsid w:val="007D451E"/>
    <w:rsid w:val="007D45DD"/>
    <w:rsid w:val="007D5207"/>
    <w:rsid w:val="007D5B62"/>
    <w:rsid w:val="007D6687"/>
    <w:rsid w:val="007D6906"/>
    <w:rsid w:val="007D711E"/>
    <w:rsid w:val="007D776B"/>
    <w:rsid w:val="007E05AF"/>
    <w:rsid w:val="007E1C7C"/>
    <w:rsid w:val="007E74FA"/>
    <w:rsid w:val="007F1B04"/>
    <w:rsid w:val="007F1F50"/>
    <w:rsid w:val="007F32F2"/>
    <w:rsid w:val="007F369C"/>
    <w:rsid w:val="007F371F"/>
    <w:rsid w:val="007F4A5C"/>
    <w:rsid w:val="00800070"/>
    <w:rsid w:val="00803050"/>
    <w:rsid w:val="008035F6"/>
    <w:rsid w:val="00804CFF"/>
    <w:rsid w:val="008057B2"/>
    <w:rsid w:val="008066FE"/>
    <w:rsid w:val="008125B8"/>
    <w:rsid w:val="008136DE"/>
    <w:rsid w:val="0081422D"/>
    <w:rsid w:val="0081561F"/>
    <w:rsid w:val="00815D0F"/>
    <w:rsid w:val="00817B4B"/>
    <w:rsid w:val="008214C9"/>
    <w:rsid w:val="0082151C"/>
    <w:rsid w:val="00823EEB"/>
    <w:rsid w:val="00824B5D"/>
    <w:rsid w:val="00832B4B"/>
    <w:rsid w:val="00832EC1"/>
    <w:rsid w:val="00834890"/>
    <w:rsid w:val="00835386"/>
    <w:rsid w:val="008364C1"/>
    <w:rsid w:val="0084065A"/>
    <w:rsid w:val="00841203"/>
    <w:rsid w:val="008447E1"/>
    <w:rsid w:val="008458A6"/>
    <w:rsid w:val="00846901"/>
    <w:rsid w:val="00850B06"/>
    <w:rsid w:val="0085248F"/>
    <w:rsid w:val="0085361D"/>
    <w:rsid w:val="00853AE6"/>
    <w:rsid w:val="00853B12"/>
    <w:rsid w:val="00855A2D"/>
    <w:rsid w:val="00855D1B"/>
    <w:rsid w:val="008567BB"/>
    <w:rsid w:val="00856A97"/>
    <w:rsid w:val="00856F52"/>
    <w:rsid w:val="0085758A"/>
    <w:rsid w:val="00857B02"/>
    <w:rsid w:val="008617A6"/>
    <w:rsid w:val="00862069"/>
    <w:rsid w:val="008627E5"/>
    <w:rsid w:val="00863AB9"/>
    <w:rsid w:val="00865D13"/>
    <w:rsid w:val="008670B6"/>
    <w:rsid w:val="0087493A"/>
    <w:rsid w:val="00874E96"/>
    <w:rsid w:val="00882C1D"/>
    <w:rsid w:val="00883087"/>
    <w:rsid w:val="00883858"/>
    <w:rsid w:val="00883B67"/>
    <w:rsid w:val="00885948"/>
    <w:rsid w:val="00885A20"/>
    <w:rsid w:val="00885B1A"/>
    <w:rsid w:val="008867D1"/>
    <w:rsid w:val="00891230"/>
    <w:rsid w:val="00892235"/>
    <w:rsid w:val="00894605"/>
    <w:rsid w:val="00894C7B"/>
    <w:rsid w:val="00895068"/>
    <w:rsid w:val="00895D0A"/>
    <w:rsid w:val="00895F2E"/>
    <w:rsid w:val="008A1025"/>
    <w:rsid w:val="008A1664"/>
    <w:rsid w:val="008A25E2"/>
    <w:rsid w:val="008A5527"/>
    <w:rsid w:val="008A6553"/>
    <w:rsid w:val="008B435E"/>
    <w:rsid w:val="008B6196"/>
    <w:rsid w:val="008B6B06"/>
    <w:rsid w:val="008C07EF"/>
    <w:rsid w:val="008C0D33"/>
    <w:rsid w:val="008C1BAE"/>
    <w:rsid w:val="008C1F53"/>
    <w:rsid w:val="008C4515"/>
    <w:rsid w:val="008C4627"/>
    <w:rsid w:val="008C4BB2"/>
    <w:rsid w:val="008D03ED"/>
    <w:rsid w:val="008D2449"/>
    <w:rsid w:val="008D4F30"/>
    <w:rsid w:val="008D4F7B"/>
    <w:rsid w:val="008D6EE6"/>
    <w:rsid w:val="008E0C71"/>
    <w:rsid w:val="008E0D13"/>
    <w:rsid w:val="008E315F"/>
    <w:rsid w:val="008E3B1C"/>
    <w:rsid w:val="008E47CD"/>
    <w:rsid w:val="008E4D2E"/>
    <w:rsid w:val="008E56E2"/>
    <w:rsid w:val="008E5782"/>
    <w:rsid w:val="008E6F2F"/>
    <w:rsid w:val="008E75A0"/>
    <w:rsid w:val="008E7CA6"/>
    <w:rsid w:val="008E7CB6"/>
    <w:rsid w:val="008E7D86"/>
    <w:rsid w:val="008F0725"/>
    <w:rsid w:val="008F1AE0"/>
    <w:rsid w:val="008F1D2D"/>
    <w:rsid w:val="008F4D6B"/>
    <w:rsid w:val="008F6CA0"/>
    <w:rsid w:val="008F7322"/>
    <w:rsid w:val="008F75B5"/>
    <w:rsid w:val="008F7941"/>
    <w:rsid w:val="008F7DAE"/>
    <w:rsid w:val="00902798"/>
    <w:rsid w:val="00902DF5"/>
    <w:rsid w:val="009048F8"/>
    <w:rsid w:val="00904926"/>
    <w:rsid w:val="009072EC"/>
    <w:rsid w:val="009120B8"/>
    <w:rsid w:val="009137B0"/>
    <w:rsid w:val="0091420C"/>
    <w:rsid w:val="00914DBB"/>
    <w:rsid w:val="0091584E"/>
    <w:rsid w:val="00916DE2"/>
    <w:rsid w:val="00920FBD"/>
    <w:rsid w:val="00922CFB"/>
    <w:rsid w:val="009269D6"/>
    <w:rsid w:val="00927F34"/>
    <w:rsid w:val="009305C0"/>
    <w:rsid w:val="009315ED"/>
    <w:rsid w:val="00935765"/>
    <w:rsid w:val="009364D3"/>
    <w:rsid w:val="0094045B"/>
    <w:rsid w:val="009404F2"/>
    <w:rsid w:val="00942D8C"/>
    <w:rsid w:val="00945E79"/>
    <w:rsid w:val="0094665A"/>
    <w:rsid w:val="00946994"/>
    <w:rsid w:val="00947752"/>
    <w:rsid w:val="00947DEA"/>
    <w:rsid w:val="00950CA1"/>
    <w:rsid w:val="0095165C"/>
    <w:rsid w:val="00954269"/>
    <w:rsid w:val="00955970"/>
    <w:rsid w:val="009559A3"/>
    <w:rsid w:val="00957B73"/>
    <w:rsid w:val="00957CFD"/>
    <w:rsid w:val="0096055B"/>
    <w:rsid w:val="009667E4"/>
    <w:rsid w:val="009679F4"/>
    <w:rsid w:val="00967A55"/>
    <w:rsid w:val="00971F04"/>
    <w:rsid w:val="00971F8E"/>
    <w:rsid w:val="009737AF"/>
    <w:rsid w:val="0097477C"/>
    <w:rsid w:val="00974B60"/>
    <w:rsid w:val="00975385"/>
    <w:rsid w:val="00975F8C"/>
    <w:rsid w:val="00985ADF"/>
    <w:rsid w:val="00986ABD"/>
    <w:rsid w:val="00986BDA"/>
    <w:rsid w:val="00991EC4"/>
    <w:rsid w:val="00992A38"/>
    <w:rsid w:val="00992F44"/>
    <w:rsid w:val="00995412"/>
    <w:rsid w:val="009A0FC4"/>
    <w:rsid w:val="009A14F7"/>
    <w:rsid w:val="009A23E1"/>
    <w:rsid w:val="009A2992"/>
    <w:rsid w:val="009A373A"/>
    <w:rsid w:val="009A37C3"/>
    <w:rsid w:val="009A4098"/>
    <w:rsid w:val="009A4BD8"/>
    <w:rsid w:val="009A4C26"/>
    <w:rsid w:val="009A5520"/>
    <w:rsid w:val="009A69C3"/>
    <w:rsid w:val="009A776F"/>
    <w:rsid w:val="009B2685"/>
    <w:rsid w:val="009B4975"/>
    <w:rsid w:val="009B4A68"/>
    <w:rsid w:val="009B4E4E"/>
    <w:rsid w:val="009B5FEB"/>
    <w:rsid w:val="009C0904"/>
    <w:rsid w:val="009C148C"/>
    <w:rsid w:val="009C3355"/>
    <w:rsid w:val="009C38C4"/>
    <w:rsid w:val="009C60A7"/>
    <w:rsid w:val="009C7565"/>
    <w:rsid w:val="009C7E21"/>
    <w:rsid w:val="009D2AE6"/>
    <w:rsid w:val="009D3044"/>
    <w:rsid w:val="009D3A26"/>
    <w:rsid w:val="009D3C8F"/>
    <w:rsid w:val="009D5385"/>
    <w:rsid w:val="009E0BB5"/>
    <w:rsid w:val="009E0BD4"/>
    <w:rsid w:val="009E0D63"/>
    <w:rsid w:val="009E3189"/>
    <w:rsid w:val="009E3534"/>
    <w:rsid w:val="009E4D18"/>
    <w:rsid w:val="009E6A4F"/>
    <w:rsid w:val="009E6B4F"/>
    <w:rsid w:val="009E6C0D"/>
    <w:rsid w:val="009E6C15"/>
    <w:rsid w:val="009F2883"/>
    <w:rsid w:val="009F507E"/>
    <w:rsid w:val="009F7CCA"/>
    <w:rsid w:val="00A02B40"/>
    <w:rsid w:val="00A04B4E"/>
    <w:rsid w:val="00A057C8"/>
    <w:rsid w:val="00A0618D"/>
    <w:rsid w:val="00A07993"/>
    <w:rsid w:val="00A07CE9"/>
    <w:rsid w:val="00A07F0B"/>
    <w:rsid w:val="00A15941"/>
    <w:rsid w:val="00A16B52"/>
    <w:rsid w:val="00A16FBA"/>
    <w:rsid w:val="00A17849"/>
    <w:rsid w:val="00A221ED"/>
    <w:rsid w:val="00A22F95"/>
    <w:rsid w:val="00A23417"/>
    <w:rsid w:val="00A24359"/>
    <w:rsid w:val="00A302CA"/>
    <w:rsid w:val="00A3043F"/>
    <w:rsid w:val="00A307C3"/>
    <w:rsid w:val="00A30B6E"/>
    <w:rsid w:val="00A3147C"/>
    <w:rsid w:val="00A318D6"/>
    <w:rsid w:val="00A322C6"/>
    <w:rsid w:val="00A325CA"/>
    <w:rsid w:val="00A32AB9"/>
    <w:rsid w:val="00A359B4"/>
    <w:rsid w:val="00A359F1"/>
    <w:rsid w:val="00A36357"/>
    <w:rsid w:val="00A36580"/>
    <w:rsid w:val="00A3696A"/>
    <w:rsid w:val="00A41A41"/>
    <w:rsid w:val="00A44231"/>
    <w:rsid w:val="00A44F7B"/>
    <w:rsid w:val="00A45B0A"/>
    <w:rsid w:val="00A45C17"/>
    <w:rsid w:val="00A4674E"/>
    <w:rsid w:val="00A50EB8"/>
    <w:rsid w:val="00A5521C"/>
    <w:rsid w:val="00A55AC6"/>
    <w:rsid w:val="00A56123"/>
    <w:rsid w:val="00A56507"/>
    <w:rsid w:val="00A64405"/>
    <w:rsid w:val="00A663B8"/>
    <w:rsid w:val="00A70D93"/>
    <w:rsid w:val="00A71689"/>
    <w:rsid w:val="00A71963"/>
    <w:rsid w:val="00A73FDE"/>
    <w:rsid w:val="00A748EE"/>
    <w:rsid w:val="00A762EB"/>
    <w:rsid w:val="00A76DAB"/>
    <w:rsid w:val="00A81160"/>
    <w:rsid w:val="00A8178F"/>
    <w:rsid w:val="00A83B58"/>
    <w:rsid w:val="00A83C5F"/>
    <w:rsid w:val="00A9195D"/>
    <w:rsid w:val="00A951D3"/>
    <w:rsid w:val="00A951F4"/>
    <w:rsid w:val="00A953AC"/>
    <w:rsid w:val="00A96D18"/>
    <w:rsid w:val="00A96EC1"/>
    <w:rsid w:val="00A972FB"/>
    <w:rsid w:val="00AA3DA6"/>
    <w:rsid w:val="00AA4830"/>
    <w:rsid w:val="00AA4DBC"/>
    <w:rsid w:val="00AA5F04"/>
    <w:rsid w:val="00AA7257"/>
    <w:rsid w:val="00AB2BB1"/>
    <w:rsid w:val="00AB6614"/>
    <w:rsid w:val="00AC4288"/>
    <w:rsid w:val="00AC6AC1"/>
    <w:rsid w:val="00AD2B63"/>
    <w:rsid w:val="00AD2CBC"/>
    <w:rsid w:val="00AD3331"/>
    <w:rsid w:val="00AD42CD"/>
    <w:rsid w:val="00AD479E"/>
    <w:rsid w:val="00AD5584"/>
    <w:rsid w:val="00AD5712"/>
    <w:rsid w:val="00AD6AA9"/>
    <w:rsid w:val="00AD7C47"/>
    <w:rsid w:val="00AE0C5A"/>
    <w:rsid w:val="00AE17EA"/>
    <w:rsid w:val="00AE1AFB"/>
    <w:rsid w:val="00AE2926"/>
    <w:rsid w:val="00AE32AB"/>
    <w:rsid w:val="00AE362C"/>
    <w:rsid w:val="00AE6477"/>
    <w:rsid w:val="00AE6855"/>
    <w:rsid w:val="00AE694F"/>
    <w:rsid w:val="00AE7AE9"/>
    <w:rsid w:val="00AF02F0"/>
    <w:rsid w:val="00AF0AFA"/>
    <w:rsid w:val="00AF13F8"/>
    <w:rsid w:val="00AF1E15"/>
    <w:rsid w:val="00AF27ED"/>
    <w:rsid w:val="00AF3EAC"/>
    <w:rsid w:val="00AF464C"/>
    <w:rsid w:val="00AF537A"/>
    <w:rsid w:val="00AF55E6"/>
    <w:rsid w:val="00B00298"/>
    <w:rsid w:val="00B01AA4"/>
    <w:rsid w:val="00B03952"/>
    <w:rsid w:val="00B0442E"/>
    <w:rsid w:val="00B04A8C"/>
    <w:rsid w:val="00B07E22"/>
    <w:rsid w:val="00B07FBD"/>
    <w:rsid w:val="00B1051C"/>
    <w:rsid w:val="00B12914"/>
    <w:rsid w:val="00B14644"/>
    <w:rsid w:val="00B15C66"/>
    <w:rsid w:val="00B15D36"/>
    <w:rsid w:val="00B16AEB"/>
    <w:rsid w:val="00B16F54"/>
    <w:rsid w:val="00B20AD2"/>
    <w:rsid w:val="00B20F0F"/>
    <w:rsid w:val="00B239C6"/>
    <w:rsid w:val="00B25A15"/>
    <w:rsid w:val="00B27B06"/>
    <w:rsid w:val="00B27CE1"/>
    <w:rsid w:val="00B33BE8"/>
    <w:rsid w:val="00B35DC3"/>
    <w:rsid w:val="00B404C9"/>
    <w:rsid w:val="00B42B7B"/>
    <w:rsid w:val="00B43918"/>
    <w:rsid w:val="00B44177"/>
    <w:rsid w:val="00B44549"/>
    <w:rsid w:val="00B44E9E"/>
    <w:rsid w:val="00B522CC"/>
    <w:rsid w:val="00B52D87"/>
    <w:rsid w:val="00B5327E"/>
    <w:rsid w:val="00B53670"/>
    <w:rsid w:val="00B54666"/>
    <w:rsid w:val="00B54CEA"/>
    <w:rsid w:val="00B56031"/>
    <w:rsid w:val="00B61745"/>
    <w:rsid w:val="00B622D1"/>
    <w:rsid w:val="00B64893"/>
    <w:rsid w:val="00B67647"/>
    <w:rsid w:val="00B70A29"/>
    <w:rsid w:val="00B71C00"/>
    <w:rsid w:val="00B71E8D"/>
    <w:rsid w:val="00B71EE3"/>
    <w:rsid w:val="00B7320A"/>
    <w:rsid w:val="00B73290"/>
    <w:rsid w:val="00B800BC"/>
    <w:rsid w:val="00B8597F"/>
    <w:rsid w:val="00B86169"/>
    <w:rsid w:val="00B871AF"/>
    <w:rsid w:val="00B87A9B"/>
    <w:rsid w:val="00B92E89"/>
    <w:rsid w:val="00B9473C"/>
    <w:rsid w:val="00B95A41"/>
    <w:rsid w:val="00B97B5C"/>
    <w:rsid w:val="00B97FE6"/>
    <w:rsid w:val="00BA039D"/>
    <w:rsid w:val="00BA2362"/>
    <w:rsid w:val="00BA328E"/>
    <w:rsid w:val="00BA34A0"/>
    <w:rsid w:val="00BA46CD"/>
    <w:rsid w:val="00BA4887"/>
    <w:rsid w:val="00BA5425"/>
    <w:rsid w:val="00BA5461"/>
    <w:rsid w:val="00BA6D1B"/>
    <w:rsid w:val="00BB03DD"/>
    <w:rsid w:val="00BB06CE"/>
    <w:rsid w:val="00BB2C13"/>
    <w:rsid w:val="00BB2E02"/>
    <w:rsid w:val="00BB41B6"/>
    <w:rsid w:val="00BB4BD6"/>
    <w:rsid w:val="00BB4D9E"/>
    <w:rsid w:val="00BB4EA0"/>
    <w:rsid w:val="00BB53FD"/>
    <w:rsid w:val="00BC33DD"/>
    <w:rsid w:val="00BC6608"/>
    <w:rsid w:val="00BD03D5"/>
    <w:rsid w:val="00BD1079"/>
    <w:rsid w:val="00BD2A58"/>
    <w:rsid w:val="00BD3810"/>
    <w:rsid w:val="00BD6219"/>
    <w:rsid w:val="00BD65A5"/>
    <w:rsid w:val="00BD6773"/>
    <w:rsid w:val="00BD6EDB"/>
    <w:rsid w:val="00BE1170"/>
    <w:rsid w:val="00BE442E"/>
    <w:rsid w:val="00BE57B0"/>
    <w:rsid w:val="00BE5C66"/>
    <w:rsid w:val="00BE6D9F"/>
    <w:rsid w:val="00BE7D45"/>
    <w:rsid w:val="00BF1F54"/>
    <w:rsid w:val="00BF2B2C"/>
    <w:rsid w:val="00BF39AE"/>
    <w:rsid w:val="00BF3DE2"/>
    <w:rsid w:val="00C00BBE"/>
    <w:rsid w:val="00C00E65"/>
    <w:rsid w:val="00C02F25"/>
    <w:rsid w:val="00C038CD"/>
    <w:rsid w:val="00C04055"/>
    <w:rsid w:val="00C04B9C"/>
    <w:rsid w:val="00C05EAD"/>
    <w:rsid w:val="00C06ECF"/>
    <w:rsid w:val="00C0727C"/>
    <w:rsid w:val="00C12B1E"/>
    <w:rsid w:val="00C12F60"/>
    <w:rsid w:val="00C17390"/>
    <w:rsid w:val="00C17974"/>
    <w:rsid w:val="00C21BF4"/>
    <w:rsid w:val="00C227AB"/>
    <w:rsid w:val="00C24ACD"/>
    <w:rsid w:val="00C26B0C"/>
    <w:rsid w:val="00C272D5"/>
    <w:rsid w:val="00C2735A"/>
    <w:rsid w:val="00C302E9"/>
    <w:rsid w:val="00C30AA7"/>
    <w:rsid w:val="00C315B5"/>
    <w:rsid w:val="00C316C6"/>
    <w:rsid w:val="00C328E0"/>
    <w:rsid w:val="00C32FEB"/>
    <w:rsid w:val="00C362FB"/>
    <w:rsid w:val="00C363E8"/>
    <w:rsid w:val="00C37062"/>
    <w:rsid w:val="00C375A5"/>
    <w:rsid w:val="00C40BE2"/>
    <w:rsid w:val="00C417D1"/>
    <w:rsid w:val="00C41DA9"/>
    <w:rsid w:val="00C4243D"/>
    <w:rsid w:val="00C4305B"/>
    <w:rsid w:val="00C439F6"/>
    <w:rsid w:val="00C44A01"/>
    <w:rsid w:val="00C45397"/>
    <w:rsid w:val="00C4552A"/>
    <w:rsid w:val="00C46414"/>
    <w:rsid w:val="00C46798"/>
    <w:rsid w:val="00C533BC"/>
    <w:rsid w:val="00C541FD"/>
    <w:rsid w:val="00C54A76"/>
    <w:rsid w:val="00C555EB"/>
    <w:rsid w:val="00C56F5C"/>
    <w:rsid w:val="00C57883"/>
    <w:rsid w:val="00C57B77"/>
    <w:rsid w:val="00C57DA3"/>
    <w:rsid w:val="00C60DEA"/>
    <w:rsid w:val="00C6123B"/>
    <w:rsid w:val="00C619FF"/>
    <w:rsid w:val="00C63962"/>
    <w:rsid w:val="00C64E75"/>
    <w:rsid w:val="00C64F6A"/>
    <w:rsid w:val="00C65ED4"/>
    <w:rsid w:val="00C66E06"/>
    <w:rsid w:val="00C72DC1"/>
    <w:rsid w:val="00C72F6F"/>
    <w:rsid w:val="00C7374F"/>
    <w:rsid w:val="00C749B5"/>
    <w:rsid w:val="00C75E4D"/>
    <w:rsid w:val="00C807A4"/>
    <w:rsid w:val="00C848FB"/>
    <w:rsid w:val="00C84A8B"/>
    <w:rsid w:val="00C865C3"/>
    <w:rsid w:val="00C879F6"/>
    <w:rsid w:val="00C9003B"/>
    <w:rsid w:val="00C901D4"/>
    <w:rsid w:val="00C904B0"/>
    <w:rsid w:val="00C92487"/>
    <w:rsid w:val="00C9263F"/>
    <w:rsid w:val="00C92C9E"/>
    <w:rsid w:val="00C94E34"/>
    <w:rsid w:val="00C95678"/>
    <w:rsid w:val="00C96F2C"/>
    <w:rsid w:val="00CA045A"/>
    <w:rsid w:val="00CA1246"/>
    <w:rsid w:val="00CA1FDC"/>
    <w:rsid w:val="00CA2BAB"/>
    <w:rsid w:val="00CA457C"/>
    <w:rsid w:val="00CA6634"/>
    <w:rsid w:val="00CB2DA6"/>
    <w:rsid w:val="00CB6D53"/>
    <w:rsid w:val="00CC00FC"/>
    <w:rsid w:val="00CC1191"/>
    <w:rsid w:val="00CC34C0"/>
    <w:rsid w:val="00CC42CE"/>
    <w:rsid w:val="00CC6A11"/>
    <w:rsid w:val="00CC6F5A"/>
    <w:rsid w:val="00CC70C0"/>
    <w:rsid w:val="00CD3C16"/>
    <w:rsid w:val="00CD45BB"/>
    <w:rsid w:val="00CD4D9F"/>
    <w:rsid w:val="00CD6488"/>
    <w:rsid w:val="00CE3DF3"/>
    <w:rsid w:val="00CE58FA"/>
    <w:rsid w:val="00CE63D5"/>
    <w:rsid w:val="00CF0D27"/>
    <w:rsid w:val="00CF0DE4"/>
    <w:rsid w:val="00CF17E9"/>
    <w:rsid w:val="00CF445F"/>
    <w:rsid w:val="00CF5245"/>
    <w:rsid w:val="00CF59C9"/>
    <w:rsid w:val="00CF63B3"/>
    <w:rsid w:val="00D004AB"/>
    <w:rsid w:val="00D00B9C"/>
    <w:rsid w:val="00D00E68"/>
    <w:rsid w:val="00D01A35"/>
    <w:rsid w:val="00D02755"/>
    <w:rsid w:val="00D02815"/>
    <w:rsid w:val="00D03DAD"/>
    <w:rsid w:val="00D05E3A"/>
    <w:rsid w:val="00D075DD"/>
    <w:rsid w:val="00D10F9F"/>
    <w:rsid w:val="00D112B4"/>
    <w:rsid w:val="00D12DDF"/>
    <w:rsid w:val="00D13CC7"/>
    <w:rsid w:val="00D13F73"/>
    <w:rsid w:val="00D16EC4"/>
    <w:rsid w:val="00D20EDA"/>
    <w:rsid w:val="00D21F36"/>
    <w:rsid w:val="00D228A2"/>
    <w:rsid w:val="00D23A20"/>
    <w:rsid w:val="00D3224E"/>
    <w:rsid w:val="00D323BC"/>
    <w:rsid w:val="00D326EB"/>
    <w:rsid w:val="00D32A68"/>
    <w:rsid w:val="00D32D01"/>
    <w:rsid w:val="00D36612"/>
    <w:rsid w:val="00D3687E"/>
    <w:rsid w:val="00D36B29"/>
    <w:rsid w:val="00D42237"/>
    <w:rsid w:val="00D425D4"/>
    <w:rsid w:val="00D4381E"/>
    <w:rsid w:val="00D46DF8"/>
    <w:rsid w:val="00D4711B"/>
    <w:rsid w:val="00D5023B"/>
    <w:rsid w:val="00D51828"/>
    <w:rsid w:val="00D51B4D"/>
    <w:rsid w:val="00D52FE8"/>
    <w:rsid w:val="00D5742B"/>
    <w:rsid w:val="00D6001A"/>
    <w:rsid w:val="00D615CF"/>
    <w:rsid w:val="00D61EFA"/>
    <w:rsid w:val="00D62FFF"/>
    <w:rsid w:val="00D64000"/>
    <w:rsid w:val="00D6578D"/>
    <w:rsid w:val="00D67C2F"/>
    <w:rsid w:val="00D67ECC"/>
    <w:rsid w:val="00D7064E"/>
    <w:rsid w:val="00D70DE5"/>
    <w:rsid w:val="00D730FE"/>
    <w:rsid w:val="00D731B3"/>
    <w:rsid w:val="00D7485D"/>
    <w:rsid w:val="00D75A46"/>
    <w:rsid w:val="00D76FE4"/>
    <w:rsid w:val="00D77EB3"/>
    <w:rsid w:val="00D81F96"/>
    <w:rsid w:val="00D829BC"/>
    <w:rsid w:val="00D836C7"/>
    <w:rsid w:val="00D8444A"/>
    <w:rsid w:val="00D85D4E"/>
    <w:rsid w:val="00D86C90"/>
    <w:rsid w:val="00D90778"/>
    <w:rsid w:val="00D90C07"/>
    <w:rsid w:val="00D910FA"/>
    <w:rsid w:val="00D93652"/>
    <w:rsid w:val="00D942C8"/>
    <w:rsid w:val="00D943A6"/>
    <w:rsid w:val="00D95D45"/>
    <w:rsid w:val="00D9658B"/>
    <w:rsid w:val="00DA12C4"/>
    <w:rsid w:val="00DA22E9"/>
    <w:rsid w:val="00DA4373"/>
    <w:rsid w:val="00DA4761"/>
    <w:rsid w:val="00DA4F60"/>
    <w:rsid w:val="00DA653B"/>
    <w:rsid w:val="00DA6923"/>
    <w:rsid w:val="00DB1097"/>
    <w:rsid w:val="00DB2418"/>
    <w:rsid w:val="00DB2844"/>
    <w:rsid w:val="00DB4AA5"/>
    <w:rsid w:val="00DB53C4"/>
    <w:rsid w:val="00DB6640"/>
    <w:rsid w:val="00DB73FF"/>
    <w:rsid w:val="00DC052A"/>
    <w:rsid w:val="00DC308F"/>
    <w:rsid w:val="00DC3D43"/>
    <w:rsid w:val="00DC67FB"/>
    <w:rsid w:val="00DC7114"/>
    <w:rsid w:val="00DC7951"/>
    <w:rsid w:val="00DD046D"/>
    <w:rsid w:val="00DD0681"/>
    <w:rsid w:val="00DD0BC0"/>
    <w:rsid w:val="00DD210B"/>
    <w:rsid w:val="00DD3D51"/>
    <w:rsid w:val="00DD4928"/>
    <w:rsid w:val="00DD50F1"/>
    <w:rsid w:val="00DD5C1A"/>
    <w:rsid w:val="00DD6EBE"/>
    <w:rsid w:val="00DD7764"/>
    <w:rsid w:val="00DD78E5"/>
    <w:rsid w:val="00DE2CC9"/>
    <w:rsid w:val="00DE5136"/>
    <w:rsid w:val="00DF0956"/>
    <w:rsid w:val="00DF227C"/>
    <w:rsid w:val="00DF6668"/>
    <w:rsid w:val="00DF7EB9"/>
    <w:rsid w:val="00E008B9"/>
    <w:rsid w:val="00E02166"/>
    <w:rsid w:val="00E02B81"/>
    <w:rsid w:val="00E02DB3"/>
    <w:rsid w:val="00E0461B"/>
    <w:rsid w:val="00E05593"/>
    <w:rsid w:val="00E058DE"/>
    <w:rsid w:val="00E06806"/>
    <w:rsid w:val="00E07832"/>
    <w:rsid w:val="00E10B7F"/>
    <w:rsid w:val="00E10BA2"/>
    <w:rsid w:val="00E11089"/>
    <w:rsid w:val="00E123AB"/>
    <w:rsid w:val="00E12A79"/>
    <w:rsid w:val="00E15D71"/>
    <w:rsid w:val="00E175B4"/>
    <w:rsid w:val="00E20EBB"/>
    <w:rsid w:val="00E2137B"/>
    <w:rsid w:val="00E22C5D"/>
    <w:rsid w:val="00E26DF9"/>
    <w:rsid w:val="00E309D0"/>
    <w:rsid w:val="00E30E80"/>
    <w:rsid w:val="00E338E6"/>
    <w:rsid w:val="00E35328"/>
    <w:rsid w:val="00E35825"/>
    <w:rsid w:val="00E370DD"/>
    <w:rsid w:val="00E37AA8"/>
    <w:rsid w:val="00E41228"/>
    <w:rsid w:val="00E425C4"/>
    <w:rsid w:val="00E4374A"/>
    <w:rsid w:val="00E43C87"/>
    <w:rsid w:val="00E4523B"/>
    <w:rsid w:val="00E46365"/>
    <w:rsid w:val="00E46B64"/>
    <w:rsid w:val="00E47A8C"/>
    <w:rsid w:val="00E47C01"/>
    <w:rsid w:val="00E56EE1"/>
    <w:rsid w:val="00E6013D"/>
    <w:rsid w:val="00E60DC7"/>
    <w:rsid w:val="00E61640"/>
    <w:rsid w:val="00E6366F"/>
    <w:rsid w:val="00E63E65"/>
    <w:rsid w:val="00E640C6"/>
    <w:rsid w:val="00E64493"/>
    <w:rsid w:val="00E6474F"/>
    <w:rsid w:val="00E64BD6"/>
    <w:rsid w:val="00E65222"/>
    <w:rsid w:val="00E7065E"/>
    <w:rsid w:val="00E7164B"/>
    <w:rsid w:val="00E729A5"/>
    <w:rsid w:val="00E72F10"/>
    <w:rsid w:val="00E72F5E"/>
    <w:rsid w:val="00E73E38"/>
    <w:rsid w:val="00E7471E"/>
    <w:rsid w:val="00E75694"/>
    <w:rsid w:val="00E759D6"/>
    <w:rsid w:val="00E763E7"/>
    <w:rsid w:val="00E77299"/>
    <w:rsid w:val="00E81779"/>
    <w:rsid w:val="00E81C7E"/>
    <w:rsid w:val="00E820DF"/>
    <w:rsid w:val="00E82CF4"/>
    <w:rsid w:val="00E835DD"/>
    <w:rsid w:val="00E83F8E"/>
    <w:rsid w:val="00E86FC9"/>
    <w:rsid w:val="00E90C16"/>
    <w:rsid w:val="00E93AAC"/>
    <w:rsid w:val="00E9423E"/>
    <w:rsid w:val="00E9471F"/>
    <w:rsid w:val="00E956F6"/>
    <w:rsid w:val="00E95AB3"/>
    <w:rsid w:val="00EA0611"/>
    <w:rsid w:val="00EA0810"/>
    <w:rsid w:val="00EA09FA"/>
    <w:rsid w:val="00EA0E3F"/>
    <w:rsid w:val="00EA0EA1"/>
    <w:rsid w:val="00EA343A"/>
    <w:rsid w:val="00EA3C45"/>
    <w:rsid w:val="00EA496A"/>
    <w:rsid w:val="00EA4EB8"/>
    <w:rsid w:val="00EA5A2E"/>
    <w:rsid w:val="00EA618C"/>
    <w:rsid w:val="00EA69E8"/>
    <w:rsid w:val="00EA7C05"/>
    <w:rsid w:val="00EA7D66"/>
    <w:rsid w:val="00EB1698"/>
    <w:rsid w:val="00EB2116"/>
    <w:rsid w:val="00EB3BB5"/>
    <w:rsid w:val="00EB4174"/>
    <w:rsid w:val="00EB50DF"/>
    <w:rsid w:val="00EB7E43"/>
    <w:rsid w:val="00EC06CA"/>
    <w:rsid w:val="00EC1E2B"/>
    <w:rsid w:val="00EC1EEC"/>
    <w:rsid w:val="00EC3014"/>
    <w:rsid w:val="00EC3766"/>
    <w:rsid w:val="00EC40A2"/>
    <w:rsid w:val="00EC544A"/>
    <w:rsid w:val="00EC6046"/>
    <w:rsid w:val="00EC60CF"/>
    <w:rsid w:val="00EC6213"/>
    <w:rsid w:val="00ED27F6"/>
    <w:rsid w:val="00ED2FC6"/>
    <w:rsid w:val="00ED3784"/>
    <w:rsid w:val="00EE2CED"/>
    <w:rsid w:val="00EE2FEC"/>
    <w:rsid w:val="00EE6DE2"/>
    <w:rsid w:val="00EE7FF4"/>
    <w:rsid w:val="00EF6796"/>
    <w:rsid w:val="00EF74C1"/>
    <w:rsid w:val="00F007CC"/>
    <w:rsid w:val="00F02865"/>
    <w:rsid w:val="00F02DDC"/>
    <w:rsid w:val="00F046FF"/>
    <w:rsid w:val="00F0499B"/>
    <w:rsid w:val="00F04F94"/>
    <w:rsid w:val="00F05F28"/>
    <w:rsid w:val="00F13B7D"/>
    <w:rsid w:val="00F14BCD"/>
    <w:rsid w:val="00F155A1"/>
    <w:rsid w:val="00F16937"/>
    <w:rsid w:val="00F16E2C"/>
    <w:rsid w:val="00F17B12"/>
    <w:rsid w:val="00F20AAA"/>
    <w:rsid w:val="00F23B05"/>
    <w:rsid w:val="00F26617"/>
    <w:rsid w:val="00F267C2"/>
    <w:rsid w:val="00F31434"/>
    <w:rsid w:val="00F31B7C"/>
    <w:rsid w:val="00F325C8"/>
    <w:rsid w:val="00F344B7"/>
    <w:rsid w:val="00F356F6"/>
    <w:rsid w:val="00F370A4"/>
    <w:rsid w:val="00F43218"/>
    <w:rsid w:val="00F45C74"/>
    <w:rsid w:val="00F46F2A"/>
    <w:rsid w:val="00F47CC9"/>
    <w:rsid w:val="00F52D09"/>
    <w:rsid w:val="00F53C36"/>
    <w:rsid w:val="00F55EE5"/>
    <w:rsid w:val="00F567B9"/>
    <w:rsid w:val="00F576C8"/>
    <w:rsid w:val="00F57815"/>
    <w:rsid w:val="00F57DE4"/>
    <w:rsid w:val="00F604DB"/>
    <w:rsid w:val="00F607E7"/>
    <w:rsid w:val="00F61586"/>
    <w:rsid w:val="00F62F67"/>
    <w:rsid w:val="00F63547"/>
    <w:rsid w:val="00F64399"/>
    <w:rsid w:val="00F65DBA"/>
    <w:rsid w:val="00F66C64"/>
    <w:rsid w:val="00F67AF4"/>
    <w:rsid w:val="00F70D4C"/>
    <w:rsid w:val="00F70E82"/>
    <w:rsid w:val="00F71F96"/>
    <w:rsid w:val="00F77E24"/>
    <w:rsid w:val="00F803A3"/>
    <w:rsid w:val="00F80B3B"/>
    <w:rsid w:val="00F826B1"/>
    <w:rsid w:val="00F840F0"/>
    <w:rsid w:val="00F8417B"/>
    <w:rsid w:val="00F8631F"/>
    <w:rsid w:val="00F86758"/>
    <w:rsid w:val="00F92EA5"/>
    <w:rsid w:val="00F969D2"/>
    <w:rsid w:val="00FA07B1"/>
    <w:rsid w:val="00FA1523"/>
    <w:rsid w:val="00FA1F9C"/>
    <w:rsid w:val="00FA2E2D"/>
    <w:rsid w:val="00FA51E5"/>
    <w:rsid w:val="00FA5DFE"/>
    <w:rsid w:val="00FA7078"/>
    <w:rsid w:val="00FA7519"/>
    <w:rsid w:val="00FB28DF"/>
    <w:rsid w:val="00FB52E4"/>
    <w:rsid w:val="00FB5A80"/>
    <w:rsid w:val="00FB6282"/>
    <w:rsid w:val="00FC0BA5"/>
    <w:rsid w:val="00FC1B68"/>
    <w:rsid w:val="00FC33C0"/>
    <w:rsid w:val="00FC34DB"/>
    <w:rsid w:val="00FC4421"/>
    <w:rsid w:val="00FC51EE"/>
    <w:rsid w:val="00FD13D8"/>
    <w:rsid w:val="00FD1D39"/>
    <w:rsid w:val="00FD2B49"/>
    <w:rsid w:val="00FD51ED"/>
    <w:rsid w:val="00FD5B15"/>
    <w:rsid w:val="00FD77FF"/>
    <w:rsid w:val="00FE02CE"/>
    <w:rsid w:val="00FE06D4"/>
    <w:rsid w:val="00FE2305"/>
    <w:rsid w:val="00FE2CCA"/>
    <w:rsid w:val="00FE3509"/>
    <w:rsid w:val="00FE405D"/>
    <w:rsid w:val="00FE474F"/>
    <w:rsid w:val="00FE56B0"/>
    <w:rsid w:val="00FE7589"/>
    <w:rsid w:val="00FE758C"/>
    <w:rsid w:val="00FF2005"/>
    <w:rsid w:val="00FF3AB3"/>
    <w:rsid w:val="00FF4430"/>
    <w:rsid w:val="00FF4E00"/>
    <w:rsid w:val="00FF7404"/>
    <w:rsid w:val="00FF7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04CFD"/>
  <w15:docId w15:val="{967FF0B5-ED99-4299-802A-F2A378055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D21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0B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er">
    <w:name w:val="header"/>
    <w:basedOn w:val="Normal"/>
    <w:link w:val="HeaderChar"/>
    <w:uiPriority w:val="99"/>
    <w:rsid w:val="001315EE"/>
    <w:pPr>
      <w:widowControl w:val="0"/>
      <w:tabs>
        <w:tab w:val="center" w:pos="4320"/>
        <w:tab w:val="right" w:pos="8640"/>
      </w:tabs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1315EE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E75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5A0"/>
  </w:style>
  <w:style w:type="paragraph" w:styleId="ListParagraph">
    <w:name w:val="List Paragraph"/>
    <w:basedOn w:val="Normal"/>
    <w:uiPriority w:val="34"/>
    <w:qFormat/>
    <w:rsid w:val="00C06E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6E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E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6E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6E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6E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E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6ECF"/>
    <w:rPr>
      <w:b/>
      <w:bCs/>
      <w:sz w:val="20"/>
      <w:szCs w:val="20"/>
    </w:rPr>
  </w:style>
  <w:style w:type="paragraph" w:customStyle="1" w:styleId="Default">
    <w:name w:val="Default"/>
    <w:rsid w:val="00E56EE1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93DC5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A754C"/>
    <w:pPr>
      <w:spacing w:after="0" w:line="240" w:lineRule="auto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7C4972"/>
    <w:pPr>
      <w:tabs>
        <w:tab w:val="left" w:pos="504"/>
      </w:tabs>
      <w:spacing w:after="240" w:line="240" w:lineRule="auto"/>
      <w:ind w:left="504" w:hanging="504"/>
    </w:pPr>
  </w:style>
  <w:style w:type="character" w:styleId="FollowedHyperlink">
    <w:name w:val="FollowedHyperlink"/>
    <w:basedOn w:val="DefaultParagraphFont"/>
    <w:uiPriority w:val="99"/>
    <w:semiHidden/>
    <w:unhideWhenUsed/>
    <w:rsid w:val="006E2047"/>
    <w:rPr>
      <w:color w:val="954F72"/>
      <w:u w:val="single"/>
    </w:rPr>
  </w:style>
  <w:style w:type="paragraph" w:customStyle="1" w:styleId="msonormal0">
    <w:name w:val="msonormal"/>
    <w:basedOn w:val="Normal"/>
    <w:rsid w:val="006E20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5">
    <w:name w:val="xl65"/>
    <w:basedOn w:val="Normal"/>
    <w:rsid w:val="006E20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6">
    <w:name w:val="xl66"/>
    <w:basedOn w:val="Normal"/>
    <w:rsid w:val="006E20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customStyle="1" w:styleId="xl67">
    <w:name w:val="xl67"/>
    <w:basedOn w:val="Normal"/>
    <w:rsid w:val="006E2047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8">
    <w:name w:val="xl68"/>
    <w:basedOn w:val="Normal"/>
    <w:rsid w:val="006E204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customStyle="1" w:styleId="xl69">
    <w:name w:val="xl69"/>
    <w:basedOn w:val="Normal"/>
    <w:rsid w:val="006E204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customStyle="1" w:styleId="xl70">
    <w:name w:val="xl70"/>
    <w:basedOn w:val="Normal"/>
    <w:rsid w:val="006E2047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71">
    <w:name w:val="xl71"/>
    <w:basedOn w:val="Normal"/>
    <w:rsid w:val="006E2047"/>
    <w:pPr>
      <w:spacing w:before="100" w:beforeAutospacing="1" w:after="100" w:afterAutospacing="1" w:line="240" w:lineRule="auto"/>
      <w:ind w:firstLineChars="100" w:firstLine="100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customStyle="1" w:styleId="xl72">
    <w:name w:val="xl72"/>
    <w:basedOn w:val="Normal"/>
    <w:rsid w:val="006E2047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73">
    <w:name w:val="xl73"/>
    <w:basedOn w:val="Normal"/>
    <w:rsid w:val="006E204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customStyle="1" w:styleId="xl74">
    <w:name w:val="xl74"/>
    <w:basedOn w:val="Normal"/>
    <w:rsid w:val="006E204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customStyle="1" w:styleId="xl75">
    <w:name w:val="xl75"/>
    <w:basedOn w:val="Normal"/>
    <w:rsid w:val="006E2047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customStyle="1" w:styleId="xl76">
    <w:name w:val="xl76"/>
    <w:basedOn w:val="Normal"/>
    <w:rsid w:val="006E2047"/>
    <w:pPr>
      <w:spacing w:before="100" w:beforeAutospacing="1" w:after="100" w:afterAutospacing="1" w:line="240" w:lineRule="auto"/>
      <w:ind w:firstLineChars="100" w:firstLine="100"/>
    </w:pPr>
    <w:rPr>
      <w:rFonts w:ascii="Times New Roman" w:eastAsia="Times New Roman" w:hAnsi="Times New Roman" w:cs="Times New Roman"/>
      <w:i/>
      <w:iCs/>
      <w:sz w:val="24"/>
      <w:szCs w:val="24"/>
      <w:lang w:eastAsia="en-CA"/>
    </w:rPr>
  </w:style>
  <w:style w:type="paragraph" w:customStyle="1" w:styleId="xl77">
    <w:name w:val="xl77"/>
    <w:basedOn w:val="Normal"/>
    <w:rsid w:val="006E2047"/>
    <w:pPr>
      <w:pBdr>
        <w:top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gscocigt">
    <w:name w:val="gsc_oci_g_t"/>
    <w:basedOn w:val="DefaultParagraphFont"/>
    <w:rsid w:val="002C27D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568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03AE"/>
    <w:pPr>
      <w:spacing w:after="0" w:line="240" w:lineRule="auto"/>
    </w:pPr>
  </w:style>
  <w:style w:type="table" w:styleId="TableGrid">
    <w:name w:val="Table Grid"/>
    <w:basedOn w:val="TableNormal"/>
    <w:uiPriority w:val="39"/>
    <w:rsid w:val="00FA7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DD50F1"/>
  </w:style>
  <w:style w:type="character" w:customStyle="1" w:styleId="normaltextrun">
    <w:name w:val="normaltextrun"/>
    <w:basedOn w:val="DefaultParagraphFont"/>
    <w:rsid w:val="00DD210B"/>
  </w:style>
  <w:style w:type="character" w:customStyle="1" w:styleId="eop">
    <w:name w:val="eop"/>
    <w:basedOn w:val="DefaultParagraphFont"/>
    <w:rsid w:val="00DD210B"/>
  </w:style>
  <w:style w:type="paragraph" w:customStyle="1" w:styleId="paragraph">
    <w:name w:val="paragraph"/>
    <w:basedOn w:val="Normal"/>
    <w:rsid w:val="00DD21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A41A4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14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7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2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8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182790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839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4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79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40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94143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7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49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148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2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10D47-DA59-496C-AE13-2329269E3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16</Words>
  <Characters>11497</Characters>
  <Application>Microsoft Office Word</Application>
  <DocSecurity>0</DocSecurity>
  <Lines>95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Soares Guimarães</dc:creator>
  <cp:keywords/>
  <dc:description/>
  <cp:lastModifiedBy>Matthew Woodcock</cp:lastModifiedBy>
  <cp:revision>2</cp:revision>
  <dcterms:created xsi:type="dcterms:W3CDTF">2023-09-21T12:35:00Z</dcterms:created>
  <dcterms:modified xsi:type="dcterms:W3CDTF">2023-09-2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6"&gt;&lt;session id="oZ7WvATa"/&gt;&lt;style id="http://www.zotero.org/styles/vancouver-superscript" locale="en-US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pref name="dontAskDelayCitationUpdates" value="true"/&gt;&lt;/prefs&gt;&lt;/data&gt;</vt:lpwstr>
  </property>
</Properties>
</file>